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8CE57" w14:textId="77777777" w:rsidR="00E82160" w:rsidRPr="00ED6742" w:rsidRDefault="00C160E7" w:rsidP="00C160E7">
      <w:pPr>
        <w:pStyle w:val="a3"/>
        <w:rPr>
          <w:rFonts w:ascii="본명조 KR Medium" w:eastAsia="본명조 KR Medium" w:hAnsi="본명조 KR Medium" w:cs="함초롬바탕"/>
          <w:sz w:val="24"/>
          <w:szCs w:val="24"/>
        </w:rPr>
      </w:pPr>
      <w:r w:rsidRPr="00ED6742">
        <w:rPr>
          <w:rFonts w:ascii="본명조 KR Medium" w:eastAsia="본명조 KR Medium" w:hAnsi="본명조 KR Medium" w:cs="함초롬바탕" w:hint="eastAsia"/>
          <w:sz w:val="24"/>
          <w:szCs w:val="24"/>
        </w:rPr>
        <w:t>O</w:t>
      </w:r>
      <w:r w:rsidRPr="00ED6742">
        <w:rPr>
          <w:rFonts w:ascii="본명조 KR Medium" w:eastAsia="본명조 KR Medium" w:hAnsi="본명조 KR Medium" w:cs="함초롬바탕"/>
          <w:sz w:val="24"/>
          <w:szCs w:val="24"/>
        </w:rPr>
        <w:t>perating Systems</w:t>
      </w:r>
    </w:p>
    <w:p w14:paraId="4500C7FB" w14:textId="51866729" w:rsidR="008D58B5" w:rsidRPr="00ED6742" w:rsidRDefault="008D58B5" w:rsidP="008D58B5">
      <w:pPr>
        <w:jc w:val="center"/>
        <w:rPr>
          <w:rFonts w:ascii="본명조 KR Medium" w:eastAsia="본명조 KR Medium" w:hAnsi="본명조 KR Medium"/>
          <w:sz w:val="22"/>
        </w:rPr>
      </w:pPr>
      <w:r w:rsidRPr="00ED6742">
        <w:rPr>
          <w:rFonts w:ascii="본명조 KR Medium" w:eastAsia="본명조 KR Medium" w:hAnsi="본명조 KR Medium"/>
          <w:sz w:val="22"/>
        </w:rPr>
        <w:t>S</w:t>
      </w:r>
      <w:r w:rsidRPr="00ED6742">
        <w:rPr>
          <w:rFonts w:ascii="본명조 KR Medium" w:eastAsia="본명조 KR Medium" w:hAnsi="본명조 KR Medium" w:hint="eastAsia"/>
          <w:sz w:val="22"/>
        </w:rPr>
        <w:t>pring, 20</w:t>
      </w:r>
      <w:r w:rsidR="00982DC6" w:rsidRPr="00ED6742">
        <w:rPr>
          <w:rFonts w:ascii="본명조 KR Medium" w:eastAsia="본명조 KR Medium" w:hAnsi="본명조 KR Medium"/>
          <w:sz w:val="22"/>
        </w:rPr>
        <w:t>2</w:t>
      </w:r>
      <w:r w:rsidR="00232E82">
        <w:rPr>
          <w:rFonts w:ascii="본명조 KR Medium" w:eastAsia="본명조 KR Medium" w:hAnsi="본명조 KR Medium"/>
          <w:sz w:val="22"/>
        </w:rPr>
        <w:t>3</w:t>
      </w:r>
    </w:p>
    <w:p w14:paraId="4A04C312" w14:textId="0FA3FB6D" w:rsidR="008D58B5" w:rsidRPr="00ED6742" w:rsidRDefault="00982DC6" w:rsidP="008D58B5">
      <w:pPr>
        <w:jc w:val="center"/>
        <w:rPr>
          <w:rFonts w:ascii="본명조 KR Medium" w:eastAsia="본명조 KR Medium" w:hAnsi="본명조 KR Medium"/>
          <w:sz w:val="22"/>
        </w:rPr>
      </w:pPr>
      <w:r w:rsidRPr="00ED6742">
        <w:rPr>
          <w:rFonts w:ascii="본명조 KR Medium" w:eastAsia="본명조 KR Medium" w:hAnsi="본명조 KR Medium"/>
          <w:sz w:val="22"/>
        </w:rPr>
        <w:t xml:space="preserve">School of </w:t>
      </w:r>
      <w:r w:rsidR="009D357B">
        <w:rPr>
          <w:rFonts w:ascii="본명조 KR Medium" w:eastAsia="본명조 KR Medium" w:hAnsi="본명조 KR Medium"/>
          <w:sz w:val="22"/>
        </w:rPr>
        <w:t>S</w:t>
      </w:r>
      <w:r w:rsidR="009D357B">
        <w:rPr>
          <w:rFonts w:ascii="본명조 KR Medium" w:eastAsia="본명조 KR Medium" w:hAnsi="본명조 KR Medium" w:hint="eastAsia"/>
          <w:sz w:val="22"/>
        </w:rPr>
        <w:t>oftware</w:t>
      </w:r>
      <w:r w:rsidR="00E06EE7" w:rsidRPr="00ED6742">
        <w:rPr>
          <w:rFonts w:ascii="본명조 KR Medium" w:eastAsia="본명조 KR Medium" w:hAnsi="본명조 KR Medium"/>
          <w:sz w:val="22"/>
        </w:rPr>
        <w:t>, CAU</w:t>
      </w:r>
    </w:p>
    <w:p w14:paraId="33BC700B" w14:textId="77777777" w:rsidR="00C160E7" w:rsidRPr="00ED6742" w:rsidRDefault="00C160E7" w:rsidP="00C160E7">
      <w:pPr>
        <w:spacing w:after="120" w:line="100" w:lineRule="atLeast"/>
        <w:jc w:val="center"/>
        <w:rPr>
          <w:rFonts w:ascii="본명조 KR Medium" w:eastAsia="본명조 KR Medium" w:hAnsi="본명조 KR Medium" w:cs="함초롬바탕"/>
          <w:b/>
          <w:sz w:val="24"/>
          <w:szCs w:val="24"/>
        </w:rPr>
      </w:pPr>
      <w:r w:rsidRPr="00ED6742">
        <w:rPr>
          <w:rFonts w:ascii="본명조 KR Medium" w:eastAsia="본명조 KR Medium" w:hAnsi="본명조 KR Medium" w:cs="함초롬바탕" w:hint="eastAsia"/>
          <w:b/>
          <w:sz w:val="24"/>
          <w:szCs w:val="24"/>
        </w:rPr>
        <w:t>P</w:t>
      </w:r>
      <w:r w:rsidRPr="00ED6742">
        <w:rPr>
          <w:rFonts w:ascii="본명조 KR Medium" w:eastAsia="본명조 KR Medium" w:hAnsi="본명조 KR Medium" w:cs="함초롬바탕"/>
          <w:b/>
          <w:sz w:val="24"/>
          <w:szCs w:val="24"/>
        </w:rPr>
        <w:t>roject #1</w:t>
      </w:r>
    </w:p>
    <w:p w14:paraId="5F231C0D" w14:textId="500A1A28" w:rsidR="00C160E7" w:rsidRPr="00ED6742" w:rsidRDefault="00C160E7" w:rsidP="00C160E7">
      <w:pPr>
        <w:spacing w:after="120" w:line="100" w:lineRule="atLeast"/>
        <w:jc w:val="center"/>
        <w:rPr>
          <w:rFonts w:ascii="본명조 KR Medium" w:eastAsia="본명조 KR Medium" w:hAnsi="본명조 KR Medium" w:cs="함초롬바탕"/>
          <w:b/>
          <w:sz w:val="24"/>
          <w:szCs w:val="24"/>
        </w:rPr>
      </w:pPr>
      <w:r w:rsidRPr="00ED6742">
        <w:rPr>
          <w:rFonts w:ascii="본명조 KR Medium" w:eastAsia="본명조 KR Medium" w:hAnsi="본명조 KR Medium" w:cs="함초롬바탕" w:hint="eastAsia"/>
          <w:b/>
          <w:sz w:val="24"/>
          <w:szCs w:val="24"/>
        </w:rPr>
        <w:t>-</w:t>
      </w:r>
      <w:r w:rsidRPr="00ED6742">
        <w:rPr>
          <w:rFonts w:ascii="본명조 KR Medium" w:eastAsia="본명조 KR Medium" w:hAnsi="본명조 KR Medium" w:cs="함초롬바탕"/>
          <w:b/>
          <w:sz w:val="24"/>
          <w:szCs w:val="24"/>
        </w:rPr>
        <w:t xml:space="preserve"> Thread Systems</w:t>
      </w:r>
      <w:r w:rsidR="00644B76" w:rsidRPr="00ED6742">
        <w:rPr>
          <w:rFonts w:ascii="본명조 KR Medium" w:eastAsia="본명조 KR Medium" w:hAnsi="본명조 KR Medium" w:cs="함초롬바탕"/>
          <w:b/>
          <w:sz w:val="24"/>
          <w:szCs w:val="24"/>
        </w:rPr>
        <w:t xml:space="preserve"> and Synchronization</w:t>
      </w:r>
      <w:r w:rsidRPr="00ED6742">
        <w:rPr>
          <w:rFonts w:ascii="본명조 KR Medium" w:eastAsia="본명조 KR Medium" w:hAnsi="본명조 KR Medium" w:cs="함초롬바탕"/>
          <w:b/>
          <w:sz w:val="24"/>
          <w:szCs w:val="24"/>
        </w:rPr>
        <w:t xml:space="preserve"> – </w:t>
      </w:r>
    </w:p>
    <w:p w14:paraId="60F8188E" w14:textId="460FD133" w:rsidR="00C160E7" w:rsidRPr="00ED6742" w:rsidRDefault="00C160E7" w:rsidP="00C160E7">
      <w:pPr>
        <w:spacing w:after="120" w:line="100" w:lineRule="atLeast"/>
        <w:jc w:val="center"/>
        <w:rPr>
          <w:rFonts w:ascii="본명조 KR Medium" w:eastAsia="본명조 KR Medium" w:hAnsi="본명조 KR Medium" w:cs="함초롬바탕"/>
          <w:szCs w:val="24"/>
        </w:rPr>
      </w:pPr>
      <w:r w:rsidRPr="00ED6742">
        <w:rPr>
          <w:rFonts w:ascii="본명조 KR Medium" w:eastAsia="본명조 KR Medium" w:hAnsi="본명조 KR Medium" w:cs="함초롬바탕" w:hint="eastAsia"/>
          <w:szCs w:val="24"/>
        </w:rPr>
        <w:t>D</w:t>
      </w:r>
      <w:r w:rsidRPr="00ED6742">
        <w:rPr>
          <w:rFonts w:ascii="본명조 KR Medium" w:eastAsia="본명조 KR Medium" w:hAnsi="본명조 KR Medium" w:cs="함초롬바탕"/>
          <w:szCs w:val="24"/>
        </w:rPr>
        <w:t xml:space="preserve">ue: </w:t>
      </w:r>
      <w:r w:rsidR="009D357B">
        <w:rPr>
          <w:rFonts w:ascii="본명조 KR Medium" w:eastAsia="본명조 KR Medium" w:hAnsi="본명조 KR Medium" w:cs="함초롬바탕"/>
          <w:szCs w:val="24"/>
        </w:rPr>
        <w:t>M</w:t>
      </w:r>
      <w:r w:rsidR="009D357B">
        <w:rPr>
          <w:rFonts w:ascii="본명조 KR Medium" w:eastAsia="본명조 KR Medium" w:hAnsi="본명조 KR Medium" w:cs="함초롬바탕" w:hint="eastAsia"/>
          <w:szCs w:val="24"/>
        </w:rPr>
        <w:t>idnight</w:t>
      </w:r>
      <w:r w:rsidR="009D357B">
        <w:rPr>
          <w:rFonts w:ascii="본명조 KR Medium" w:eastAsia="본명조 KR Medium" w:hAnsi="본명조 KR Medium" w:cs="함초롬바탕"/>
          <w:szCs w:val="24"/>
        </w:rPr>
        <w:t xml:space="preserve">, </w:t>
      </w:r>
      <w:r w:rsidR="008F7D0D">
        <w:rPr>
          <w:rFonts w:ascii="본명조 KR Medium" w:eastAsia="본명조 KR Medium" w:hAnsi="본명조 KR Medium" w:cs="함초롬바탕" w:hint="eastAsia"/>
          <w:szCs w:val="24"/>
        </w:rPr>
        <w:t>M</w:t>
      </w:r>
      <w:r w:rsidR="008F7D0D">
        <w:rPr>
          <w:rFonts w:ascii="본명조 KR Medium" w:eastAsia="본명조 KR Medium" w:hAnsi="본명조 KR Medium" w:cs="함초롬바탕"/>
          <w:szCs w:val="24"/>
        </w:rPr>
        <w:t>ay</w:t>
      </w:r>
      <w:r w:rsidR="009D357B">
        <w:rPr>
          <w:rFonts w:ascii="본명조 KR Medium" w:eastAsia="본명조 KR Medium" w:hAnsi="본명조 KR Medium" w:cs="함초롬바탕"/>
          <w:szCs w:val="24"/>
        </w:rPr>
        <w:t xml:space="preserve"> </w:t>
      </w:r>
      <w:r w:rsidR="00232E82">
        <w:rPr>
          <w:rFonts w:ascii="본명조 KR Medium" w:eastAsia="본명조 KR Medium" w:hAnsi="본명조 KR Medium" w:cs="함초롬바탕"/>
          <w:szCs w:val="24"/>
        </w:rPr>
        <w:t>2</w:t>
      </w:r>
      <w:r w:rsidR="00232E82">
        <w:rPr>
          <w:rFonts w:ascii="본명조 KR Medium" w:eastAsia="본명조 KR Medium" w:hAnsi="본명조 KR Medium" w:cs="함초롬바탕"/>
          <w:szCs w:val="24"/>
          <w:vertAlign w:val="superscript"/>
        </w:rPr>
        <w:t>nd</w:t>
      </w:r>
      <w:r w:rsidR="009D357B">
        <w:rPr>
          <w:rFonts w:ascii="본명조 KR Medium" w:eastAsia="본명조 KR Medium" w:hAnsi="본명조 KR Medium" w:cs="함초롬바탕"/>
          <w:szCs w:val="24"/>
        </w:rPr>
        <w:t>, 202</w:t>
      </w:r>
      <w:r w:rsidR="00232E82">
        <w:rPr>
          <w:rFonts w:ascii="본명조 KR Medium" w:eastAsia="본명조 KR Medium" w:hAnsi="본명조 KR Medium" w:cs="함초롬바탕"/>
          <w:szCs w:val="24"/>
        </w:rPr>
        <w:t>3</w:t>
      </w:r>
    </w:p>
    <w:p w14:paraId="28D2E6C4" w14:textId="77777777" w:rsidR="008D58B5" w:rsidRPr="00ED6742" w:rsidRDefault="008D58B5" w:rsidP="00C160E7">
      <w:pPr>
        <w:spacing w:after="120" w:line="100" w:lineRule="atLeast"/>
        <w:jc w:val="center"/>
        <w:rPr>
          <w:rFonts w:ascii="본명조 KR Medium" w:eastAsia="본명조 KR Medium" w:hAnsi="본명조 KR Medium" w:cs="함초롬바탕"/>
          <w:szCs w:val="24"/>
        </w:rPr>
      </w:pPr>
    </w:p>
    <w:p w14:paraId="3DEBA540" w14:textId="77777777" w:rsidR="008D58B5" w:rsidRPr="00ED6742" w:rsidRDefault="008D58B5" w:rsidP="00C160E7">
      <w:pPr>
        <w:spacing w:after="120" w:line="100" w:lineRule="atLeast"/>
        <w:jc w:val="center"/>
        <w:rPr>
          <w:rFonts w:ascii="본명조 KR Medium" w:eastAsia="본명조 KR Medium" w:hAnsi="본명조 KR Medium" w:cs="함초롬바탕"/>
          <w:szCs w:val="24"/>
        </w:rPr>
      </w:pPr>
    </w:p>
    <w:p w14:paraId="142F5CFF" w14:textId="77777777" w:rsidR="00C160E7" w:rsidRPr="00ED6742" w:rsidRDefault="00C160E7" w:rsidP="00C160E7">
      <w:pPr>
        <w:rPr>
          <w:rFonts w:ascii="본명조 KR Medium" w:eastAsia="본명조 KR Medium" w:hAnsi="본명조 KR Medium" w:cs="함초롬바탕"/>
          <w:b/>
          <w:sz w:val="18"/>
          <w:szCs w:val="20"/>
        </w:rPr>
      </w:pPr>
      <w:r w:rsidRPr="00ED6742">
        <w:rPr>
          <w:rFonts w:ascii="본명조 KR Medium" w:eastAsia="본명조 KR Medium" w:hAnsi="본명조 KR Medium" w:cs="함초롬바탕"/>
          <w:b/>
          <w:sz w:val="18"/>
          <w:szCs w:val="20"/>
        </w:rPr>
        <w:t xml:space="preserve">1. </w:t>
      </w:r>
      <w:r w:rsidRPr="00ED6742">
        <w:rPr>
          <w:rFonts w:ascii="본명조 KR Medium" w:eastAsia="본명조 KR Medium" w:hAnsi="본명조 KR Medium" w:cs="함초롬바탕" w:hint="eastAsia"/>
          <w:b/>
          <w:sz w:val="18"/>
          <w:szCs w:val="20"/>
        </w:rPr>
        <w:t xml:space="preserve">프로젝트 개요 </w:t>
      </w:r>
    </w:p>
    <w:p w14:paraId="750C78C0" w14:textId="2DE76D35" w:rsidR="00ED6742" w:rsidRPr="00ED6742" w:rsidRDefault="00ED6742" w:rsidP="00ED6742">
      <w:pPr>
        <w:ind w:firstLine="190"/>
        <w:rPr>
          <w:rFonts w:ascii="본명조 KR Medium" w:eastAsia="본명조 KR Medium" w:hAnsi="본명조 KR Medium" w:cs="함초롬바탕"/>
          <w:sz w:val="18"/>
          <w:szCs w:val="20"/>
        </w:rPr>
      </w:pPr>
      <w:r w:rsidRPr="00ED6742">
        <w:rPr>
          <w:rFonts w:ascii="본명조 KR Medium" w:eastAsia="본명조 KR Medium" w:hAnsi="본명조 KR Medium" w:cs="함초롬바탕"/>
          <w:sz w:val="18"/>
          <w:szCs w:val="20"/>
        </w:rPr>
        <w:t>Pintos는 OS를 수강하는 학부생들이 OS의 주요 구성 요소</w:t>
      </w:r>
      <w:r w:rsidR="002F16EB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인 </w:t>
      </w:r>
      <w:r w:rsidR="002F16EB" w:rsidRPr="00ED6742">
        <w:rPr>
          <w:rFonts w:ascii="본명조 KR Medium" w:eastAsia="본명조 KR Medium" w:hAnsi="본명조 KR Medium" w:cs="함초롬바탕"/>
          <w:sz w:val="18"/>
          <w:szCs w:val="20"/>
        </w:rPr>
        <w:t>커널 스레드, 메인 메모리 관리, 파일 시스템 등을</w:t>
      </w:r>
      <w:r w:rsidR="002F16EB" w:rsidRPr="00ED6742" w:rsidDel="002F16EB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이해할 수 있도록 설계 및 구현된 </w:t>
      </w:r>
      <w:r w:rsidR="002F16EB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교육용</w:t>
      </w:r>
      <w:r w:rsidR="002F16EB"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 OS</w:t>
      </w:r>
      <w:r w:rsidRPr="00ED6742">
        <w:rPr>
          <w:rFonts w:ascii="본명조 KR Medium" w:eastAsia="본명조 KR Medium" w:hAnsi="본명조 KR Medium" w:cs="함초롬바탕"/>
          <w:sz w:val="18"/>
          <w:szCs w:val="20"/>
        </w:rPr>
        <w:t>이다. Pintos는 80x86 아키텍처 상에서 동작할 수 있도록 설계되었지만, Project #1에서는 개발의 편의성을</w:t>
      </w:r>
      <w:r w:rsidR="009D357B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</w:t>
      </w:r>
      <w:r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위해 오픈 소스 CPU 에뮬레이터인 QEMU(Quick </w:t>
      </w:r>
      <w:proofErr w:type="spellStart"/>
      <w:r w:rsidRPr="00ED6742">
        <w:rPr>
          <w:rFonts w:ascii="본명조 KR Medium" w:eastAsia="본명조 KR Medium" w:hAnsi="본명조 KR Medium" w:cs="함초롬바탕"/>
          <w:sz w:val="18"/>
          <w:szCs w:val="20"/>
        </w:rPr>
        <w:t>EMUlator</w:t>
      </w:r>
      <w:proofErr w:type="spellEnd"/>
      <w:r w:rsidRPr="00ED6742">
        <w:rPr>
          <w:rFonts w:ascii="본명조 KR Medium" w:eastAsia="본명조 KR Medium" w:hAnsi="본명조 KR Medium" w:cs="함초롬바탕"/>
          <w:sz w:val="18"/>
          <w:szCs w:val="20"/>
        </w:rPr>
        <w:t>)</w:t>
      </w:r>
      <w:proofErr w:type="spellStart"/>
      <w:r w:rsidRPr="00ED6742">
        <w:rPr>
          <w:rFonts w:ascii="본명조 KR Medium" w:eastAsia="본명조 KR Medium" w:hAnsi="본명조 KR Medium" w:cs="함초롬바탕"/>
          <w:sz w:val="18"/>
          <w:szCs w:val="20"/>
        </w:rPr>
        <w:t>를</w:t>
      </w:r>
      <w:proofErr w:type="spellEnd"/>
      <w:r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 기반으로 한 가상 머신(Virtual Machine(VM)) 상에서 실행되는 것으로 가</w:t>
      </w: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정한다</w:t>
      </w:r>
      <w:r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. </w:t>
      </w:r>
    </w:p>
    <w:p w14:paraId="318FE20A" w14:textId="1BC61AA7" w:rsidR="00ED6742" w:rsidRPr="00ED6742" w:rsidRDefault="00ED6742" w:rsidP="00ED6742">
      <w:pPr>
        <w:ind w:firstLine="190"/>
        <w:rPr>
          <w:rFonts w:ascii="본명조 KR Medium" w:eastAsia="본명조 KR Medium" w:hAnsi="본명조 KR Medium" w:cs="함초롬바탕"/>
          <w:sz w:val="18"/>
          <w:szCs w:val="20"/>
        </w:rPr>
      </w:pPr>
      <w:r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Project #1의 목적은 여러분이 Pintos가 제공하는 스레드 시스템(강의록 4장 참조)과 </w:t>
      </w:r>
      <w:proofErr w:type="spellStart"/>
      <w:r w:rsidRPr="00ED6742">
        <w:rPr>
          <w:rFonts w:ascii="본명조 KR Medium" w:eastAsia="본명조 KR Medium" w:hAnsi="본명조 KR Medium" w:cs="함초롬바탕"/>
          <w:sz w:val="18"/>
          <w:szCs w:val="20"/>
        </w:rPr>
        <w:t>세마포어</w:t>
      </w:r>
      <w:proofErr w:type="spellEnd"/>
      <w:r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 등 동기화 장치들(강의록 5장 참조)을 이해하고, 동기화 관련 문제를 </w:t>
      </w: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해결하는 데 있다.</w:t>
      </w:r>
      <w:r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이를</w:t>
      </w:r>
      <w:r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 위해 우선 Pintos ‘threads’ </w:t>
      </w:r>
      <w:r w:rsidR="002F16EB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폴더 </w:t>
      </w:r>
      <w:r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내의 스레드 생성, 라운드 로빈 스케줄링, </w:t>
      </w:r>
      <w:proofErr w:type="spellStart"/>
      <w:r w:rsidRPr="00ED6742">
        <w:rPr>
          <w:rFonts w:ascii="본명조 KR Medium" w:eastAsia="본명조 KR Medium" w:hAnsi="본명조 KR Medium" w:cs="함초롬바탕"/>
          <w:sz w:val="18"/>
          <w:szCs w:val="20"/>
        </w:rPr>
        <w:t>세마포어</w:t>
      </w:r>
      <w:proofErr w:type="spellEnd"/>
      <w:r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, </w:t>
      </w:r>
      <w:proofErr w:type="spellStart"/>
      <w:r w:rsidRPr="00ED6742">
        <w:rPr>
          <w:rFonts w:ascii="본명조 KR Medium" w:eastAsia="본명조 KR Medium" w:hAnsi="본명조 KR Medium" w:cs="함초롬바탕"/>
          <w:sz w:val="18"/>
          <w:szCs w:val="20"/>
        </w:rPr>
        <w:t>뮤텍스</w:t>
      </w:r>
      <w:proofErr w:type="spellEnd"/>
      <w:r w:rsidRPr="00ED6742">
        <w:rPr>
          <w:rFonts w:ascii="본명조 KR Medium" w:eastAsia="본명조 KR Medium" w:hAnsi="본명조 KR Medium" w:cs="함초롬바탕"/>
          <w:sz w:val="18"/>
          <w:szCs w:val="20"/>
        </w:rPr>
        <w:t>, 모니터 등 스레드 시스템 및 동기화 장치들에 관련된 소스 코드(</w:t>
      </w:r>
      <w:proofErr w:type="spellStart"/>
      <w:r w:rsidRPr="00ED6742">
        <w:rPr>
          <w:rFonts w:ascii="본명조 KR Medium" w:eastAsia="본명조 KR Medium" w:hAnsi="본명조 KR Medium" w:cs="함초롬바탕"/>
          <w:sz w:val="18"/>
          <w:szCs w:val="20"/>
        </w:rPr>
        <w:t>thread.h</w:t>
      </w:r>
      <w:proofErr w:type="spellEnd"/>
      <w:r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, </w:t>
      </w:r>
      <w:proofErr w:type="spellStart"/>
      <w:r w:rsidRPr="00ED6742">
        <w:rPr>
          <w:rFonts w:ascii="본명조 KR Medium" w:eastAsia="본명조 KR Medium" w:hAnsi="본명조 KR Medium" w:cs="함초롬바탕"/>
          <w:sz w:val="18"/>
          <w:szCs w:val="20"/>
        </w:rPr>
        <w:t>thread.c</w:t>
      </w:r>
      <w:proofErr w:type="spellEnd"/>
      <w:r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, </w:t>
      </w:r>
      <w:proofErr w:type="spellStart"/>
      <w:r w:rsidRPr="00ED6742">
        <w:rPr>
          <w:rFonts w:ascii="본명조 KR Medium" w:eastAsia="본명조 KR Medium" w:hAnsi="본명조 KR Medium" w:cs="함초롬바탕"/>
          <w:sz w:val="18"/>
          <w:szCs w:val="20"/>
        </w:rPr>
        <w:t>synch.h</w:t>
      </w:r>
      <w:proofErr w:type="spellEnd"/>
      <w:r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, </w:t>
      </w:r>
      <w:proofErr w:type="spellStart"/>
      <w:r w:rsidRPr="00ED6742">
        <w:rPr>
          <w:rFonts w:ascii="본명조 KR Medium" w:eastAsia="본명조 KR Medium" w:hAnsi="본명조 KR Medium" w:cs="함초롬바탕"/>
          <w:sz w:val="18"/>
          <w:szCs w:val="20"/>
        </w:rPr>
        <w:t>synch.c</w:t>
      </w:r>
      <w:proofErr w:type="spellEnd"/>
      <w:r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 등)를 이해해야 한다.</w:t>
      </w:r>
    </w:p>
    <w:p w14:paraId="094DA1A6" w14:textId="3537BA26" w:rsidR="00B77837" w:rsidRPr="00ED6742" w:rsidRDefault="00ED6742" w:rsidP="00F92C73">
      <w:pPr>
        <w:ind w:firstLine="190"/>
        <w:rPr>
          <w:rFonts w:ascii="본명조 KR Medium" w:eastAsia="본명조 KR Medium" w:hAnsi="본명조 KR Medium" w:cs="함초롬바탕"/>
          <w:sz w:val="18"/>
          <w:szCs w:val="20"/>
        </w:rPr>
      </w:pPr>
      <w:r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Project#1 수행을 위해 필요한 파일들은 ‘threads’ </w:t>
      </w: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및 </w:t>
      </w:r>
      <w:r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‘projects’ </w:t>
      </w:r>
      <w:r w:rsidR="002F16EB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폴더 </w:t>
      </w:r>
      <w:r w:rsidRPr="00ED6742">
        <w:rPr>
          <w:rFonts w:ascii="본명조 KR Medium" w:eastAsia="본명조 KR Medium" w:hAnsi="본명조 KR Medium" w:cs="함초롬바탕"/>
          <w:sz w:val="18"/>
          <w:szCs w:val="20"/>
        </w:rPr>
        <w:t>내에 있으며, 이들의 기능은 [표 1]에 요약</w:t>
      </w:r>
      <w:r w:rsidR="002F16EB">
        <w:rPr>
          <w:rFonts w:ascii="본명조 KR Medium" w:eastAsia="본명조 KR Medium" w:hAnsi="본명조 KR Medium" w:cs="함초롬바탕" w:hint="eastAsia"/>
          <w:sz w:val="18"/>
          <w:szCs w:val="20"/>
        </w:rPr>
        <w:t>되어 있</w:t>
      </w:r>
      <w:r w:rsidRPr="00ED6742">
        <w:rPr>
          <w:rFonts w:ascii="본명조 KR Medium" w:eastAsia="본명조 KR Medium" w:hAnsi="본명조 KR Medium" w:cs="함초롬바탕"/>
          <w:sz w:val="18"/>
          <w:szCs w:val="20"/>
        </w:rPr>
        <w:t>다.</w:t>
      </w:r>
    </w:p>
    <w:p w14:paraId="027969C7" w14:textId="3C904EDA" w:rsidR="00ED6742" w:rsidRPr="00ED6742" w:rsidRDefault="00ED6742" w:rsidP="00ED6742">
      <w:pPr>
        <w:pStyle w:val="a7"/>
        <w:keepNext/>
        <w:jc w:val="center"/>
        <w:rPr>
          <w:rFonts w:ascii="본명조 KR Medium" w:eastAsia="본명조 KR Medium" w:hAnsi="본명조 KR Medium"/>
        </w:rPr>
      </w:pPr>
      <w:r w:rsidRPr="00ED6742">
        <w:rPr>
          <w:rFonts w:ascii="본명조 KR Medium" w:eastAsia="본명조 KR Medium" w:hAnsi="본명조 KR Medium" w:hint="eastAsia"/>
        </w:rPr>
        <w:t xml:space="preserve">[표 1] ‘threads’ </w:t>
      </w:r>
      <w:r w:rsidR="0069416C">
        <w:rPr>
          <w:rFonts w:ascii="본명조 KR Medium" w:eastAsia="본명조 KR Medium" w:hAnsi="본명조 KR Medium" w:hint="eastAsia"/>
        </w:rPr>
        <w:t>폴더</w:t>
      </w:r>
      <w:r w:rsidRPr="00ED6742">
        <w:rPr>
          <w:rFonts w:ascii="본명조 KR Medium" w:eastAsia="본명조 KR Medium" w:hAnsi="본명조 KR Medium" w:hint="eastAsia"/>
        </w:rPr>
        <w:t xml:space="preserve"> 내 파일과 기능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122"/>
        <w:gridCol w:w="8334"/>
      </w:tblGrid>
      <w:tr w:rsidR="00ED6742" w:rsidRPr="00ED6742" w14:paraId="1F4424DD" w14:textId="77777777" w:rsidTr="00ED6742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DBB377" w14:textId="77777777" w:rsidR="00ED6742" w:rsidRPr="00ED6742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proofErr w:type="spellStart"/>
            <w:proofErr w:type="gram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loader.S</w:t>
            </w:r>
            <w:proofErr w:type="spellEnd"/>
            <w:proofErr w:type="gramEnd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,  </w:t>
            </w:r>
            <w:proofErr w:type="spell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loader.h</w:t>
            </w:r>
            <w:proofErr w:type="spellEnd"/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808A3D" w14:textId="77777777" w:rsidR="00ED6742" w:rsidRPr="00ED6742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PC BIOS가 디스크로부터 메모리에 적재하는 512바이트 크기의 커널 </w:t>
            </w:r>
            <w:proofErr w:type="spell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로더로서</w:t>
            </w:r>
            <w:proofErr w:type="spellEnd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 로딩 후 ‘</w:t>
            </w:r>
            <w:proofErr w:type="spellStart"/>
            <w:proofErr w:type="gram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start.S</w:t>
            </w:r>
            <w:proofErr w:type="spellEnd"/>
            <w:proofErr w:type="gramEnd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’ 내의 함수 ‘start()’</w:t>
            </w:r>
            <w:proofErr w:type="spell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를</w:t>
            </w:r>
            <w:proofErr w:type="spellEnd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 호출</w:t>
            </w:r>
          </w:p>
        </w:tc>
      </w:tr>
      <w:tr w:rsidR="00ED6742" w:rsidRPr="00ED6742" w14:paraId="681E470B" w14:textId="77777777" w:rsidTr="00ED6742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46ED42" w14:textId="77777777" w:rsidR="00ED6742" w:rsidRPr="00ED6742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proofErr w:type="spellStart"/>
            <w:proofErr w:type="gram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start.S</w:t>
            </w:r>
            <w:proofErr w:type="spellEnd"/>
            <w:proofErr w:type="gramEnd"/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08AE95" w14:textId="072DD3C5" w:rsidR="00ED6742" w:rsidRPr="00ED6742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커널의 일부로서 80x86의 메모리 보호와 32비트 작업 실행을 위한 </w:t>
            </w:r>
            <w:r w:rsidR="0069416C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초기 동작 수행</w:t>
            </w: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 </w:t>
            </w:r>
          </w:p>
        </w:tc>
      </w:tr>
      <w:tr w:rsidR="00ED6742" w:rsidRPr="00ED6742" w14:paraId="2B4129B7" w14:textId="77777777" w:rsidTr="00ED6742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9864AF" w14:textId="77777777" w:rsidR="00ED6742" w:rsidRPr="00ED6742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proofErr w:type="spellStart"/>
            <w:proofErr w:type="gram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kernel.lds.S</w:t>
            </w:r>
            <w:proofErr w:type="spellEnd"/>
            <w:proofErr w:type="gramEnd"/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5B866F" w14:textId="77777777" w:rsidR="00ED6742" w:rsidRPr="00ED6742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커널 링크 스크립트</w:t>
            </w:r>
          </w:p>
        </w:tc>
      </w:tr>
      <w:tr w:rsidR="00ED6742" w:rsidRPr="00ED6742" w14:paraId="3C37FD48" w14:textId="77777777" w:rsidTr="00ED6742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EA1FB4" w14:textId="77777777" w:rsidR="00ED6742" w:rsidRPr="00ED6742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bCs/>
                <w:sz w:val="18"/>
                <w:szCs w:val="20"/>
              </w:rPr>
            </w:pPr>
            <w:proofErr w:type="spellStart"/>
            <w:r w:rsidRPr="00ED6742">
              <w:rPr>
                <w:rFonts w:ascii="본명조 KR Medium" w:eastAsia="본명조 KR Medium" w:hAnsi="본명조 KR Medium" w:cs="함초롬바탕" w:hint="eastAsia"/>
                <w:bCs/>
                <w:sz w:val="18"/>
                <w:szCs w:val="20"/>
              </w:rPr>
              <w:t>init.</w:t>
            </w:r>
            <w:proofErr w:type="gramStart"/>
            <w:r w:rsidRPr="00ED6742">
              <w:rPr>
                <w:rFonts w:ascii="본명조 KR Medium" w:eastAsia="본명조 KR Medium" w:hAnsi="본명조 KR Medium" w:cs="함초롬바탕" w:hint="eastAsia"/>
                <w:bCs/>
                <w:sz w:val="18"/>
                <w:szCs w:val="20"/>
              </w:rPr>
              <w:t>c</w:t>
            </w:r>
            <w:proofErr w:type="spellEnd"/>
            <w:r w:rsidRPr="00ED6742">
              <w:rPr>
                <w:rFonts w:ascii="본명조 KR Medium" w:eastAsia="본명조 KR Medium" w:hAnsi="본명조 KR Medium" w:cs="함초롬바탕" w:hint="eastAsia"/>
                <w:bCs/>
                <w:sz w:val="18"/>
                <w:szCs w:val="20"/>
              </w:rPr>
              <w:t xml:space="preserve">,  </w:t>
            </w:r>
            <w:proofErr w:type="spellStart"/>
            <w:r w:rsidRPr="00ED6742">
              <w:rPr>
                <w:rFonts w:ascii="본명조 KR Medium" w:eastAsia="본명조 KR Medium" w:hAnsi="본명조 KR Medium" w:cs="함초롬바탕" w:hint="eastAsia"/>
                <w:bCs/>
                <w:sz w:val="18"/>
                <w:szCs w:val="20"/>
              </w:rPr>
              <w:t>init</w:t>
            </w:r>
            <w:proofErr w:type="gramEnd"/>
            <w:r w:rsidRPr="00ED6742">
              <w:rPr>
                <w:rFonts w:ascii="본명조 KR Medium" w:eastAsia="본명조 KR Medium" w:hAnsi="본명조 KR Medium" w:cs="함초롬바탕" w:hint="eastAsia"/>
                <w:bCs/>
                <w:sz w:val="18"/>
                <w:szCs w:val="20"/>
              </w:rPr>
              <w:t>.h</w:t>
            </w:r>
            <w:proofErr w:type="spellEnd"/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F2E82" w14:textId="6FA12CBE" w:rsidR="00ED6742" w:rsidRPr="00ED6742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bCs/>
                <w:sz w:val="18"/>
                <w:szCs w:val="20"/>
              </w:rPr>
            </w:pPr>
            <w:r w:rsidRPr="00ED6742">
              <w:rPr>
                <w:rFonts w:ascii="본명조 KR Medium" w:eastAsia="본명조 KR Medium" w:hAnsi="본명조 KR Medium" w:cs="함초롬바탕" w:hint="eastAsia"/>
                <w:bCs/>
                <w:sz w:val="18"/>
                <w:szCs w:val="20"/>
              </w:rPr>
              <w:t>커널 진입점으로서 함수 ‘main()’을 포함한 초기화 작업을 수행하며, Project #1 실행을 위해 필요한 코드 호출부</w:t>
            </w:r>
            <w:r w:rsidR="0069416C">
              <w:rPr>
                <w:rFonts w:ascii="본명조 KR Medium" w:eastAsia="본명조 KR Medium" w:hAnsi="본명조 KR Medium" w:cs="함초롬바탕" w:hint="eastAsia"/>
                <w:bCs/>
                <w:sz w:val="18"/>
                <w:szCs w:val="20"/>
              </w:rPr>
              <w:t>를</w:t>
            </w:r>
            <w:r w:rsidRPr="00ED6742">
              <w:rPr>
                <w:rFonts w:ascii="본명조 KR Medium" w:eastAsia="본명조 KR Medium" w:hAnsi="본명조 KR Medium" w:cs="함초롬바탕" w:hint="eastAsia"/>
                <w:bCs/>
                <w:sz w:val="18"/>
                <w:szCs w:val="20"/>
              </w:rPr>
              <w:t xml:space="preserve"> 포함 </w:t>
            </w:r>
          </w:p>
        </w:tc>
      </w:tr>
      <w:tr w:rsidR="00ED6742" w:rsidRPr="00ED6742" w14:paraId="5814159F" w14:textId="77777777" w:rsidTr="00ED6742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FC74A5" w14:textId="77777777" w:rsidR="00ED6742" w:rsidRPr="00C20E87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bCs/>
                <w:sz w:val="18"/>
                <w:szCs w:val="20"/>
              </w:rPr>
            </w:pPr>
            <w:proofErr w:type="spellStart"/>
            <w:r w:rsidRPr="00C20E87">
              <w:rPr>
                <w:rFonts w:ascii="본명조 KR Medium" w:eastAsia="본명조 KR Medium" w:hAnsi="본명조 KR Medium" w:cs="함초롬바탕" w:hint="eastAsia"/>
                <w:bCs/>
                <w:sz w:val="18"/>
                <w:szCs w:val="20"/>
              </w:rPr>
              <w:t>thread.</w:t>
            </w:r>
            <w:proofErr w:type="gramStart"/>
            <w:r w:rsidRPr="00C20E87">
              <w:rPr>
                <w:rFonts w:ascii="본명조 KR Medium" w:eastAsia="본명조 KR Medium" w:hAnsi="본명조 KR Medium" w:cs="함초롬바탕" w:hint="eastAsia"/>
                <w:bCs/>
                <w:sz w:val="18"/>
                <w:szCs w:val="20"/>
              </w:rPr>
              <w:t>c</w:t>
            </w:r>
            <w:proofErr w:type="spellEnd"/>
            <w:r w:rsidRPr="00C20E87">
              <w:rPr>
                <w:rFonts w:ascii="본명조 KR Medium" w:eastAsia="본명조 KR Medium" w:hAnsi="본명조 KR Medium" w:cs="함초롬바탕" w:hint="eastAsia"/>
                <w:bCs/>
                <w:sz w:val="18"/>
                <w:szCs w:val="20"/>
              </w:rPr>
              <w:t xml:space="preserve">,  </w:t>
            </w:r>
            <w:proofErr w:type="spellStart"/>
            <w:r w:rsidRPr="00C20E87">
              <w:rPr>
                <w:rFonts w:ascii="본명조 KR Medium" w:eastAsia="본명조 KR Medium" w:hAnsi="본명조 KR Medium" w:cs="함초롬바탕" w:hint="eastAsia"/>
                <w:bCs/>
                <w:sz w:val="18"/>
                <w:szCs w:val="20"/>
              </w:rPr>
              <w:t>thread</w:t>
            </w:r>
            <w:proofErr w:type="gramEnd"/>
            <w:r w:rsidRPr="00C20E87">
              <w:rPr>
                <w:rFonts w:ascii="본명조 KR Medium" w:eastAsia="본명조 KR Medium" w:hAnsi="본명조 KR Medium" w:cs="함초롬바탕" w:hint="eastAsia"/>
                <w:bCs/>
                <w:sz w:val="18"/>
                <w:szCs w:val="20"/>
              </w:rPr>
              <w:t>.h</w:t>
            </w:r>
            <w:proofErr w:type="spellEnd"/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13AE57" w14:textId="77777777" w:rsidR="00ED6742" w:rsidRPr="00C20E87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bCs/>
                <w:sz w:val="18"/>
                <w:szCs w:val="20"/>
              </w:rPr>
            </w:pPr>
            <w:r w:rsidRPr="00C20E87">
              <w:rPr>
                <w:rFonts w:ascii="본명조 KR Medium" w:eastAsia="본명조 KR Medium" w:hAnsi="본명조 KR Medium" w:cs="함초롬바탕" w:hint="eastAsia"/>
                <w:bCs/>
                <w:sz w:val="18"/>
                <w:szCs w:val="20"/>
              </w:rPr>
              <w:t>스레드 지원 코드로서 스레드 생성, 스케줄링 등 스레드 시스템 지원을 위한 기본 기능 지원</w:t>
            </w:r>
          </w:p>
        </w:tc>
      </w:tr>
      <w:tr w:rsidR="00ED6742" w:rsidRPr="00ED6742" w14:paraId="6B34D07C" w14:textId="77777777" w:rsidTr="00ED6742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8E62AF" w14:textId="77777777" w:rsidR="00ED6742" w:rsidRPr="00C20E87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bCs/>
                <w:sz w:val="18"/>
                <w:szCs w:val="20"/>
              </w:rPr>
            </w:pPr>
            <w:proofErr w:type="spellStart"/>
            <w:r w:rsidRPr="00C20E87">
              <w:rPr>
                <w:rFonts w:ascii="본명조 KR Medium" w:eastAsia="본명조 KR Medium" w:hAnsi="본명조 KR Medium" w:cs="함초롬바탕" w:hint="eastAsia"/>
                <w:bCs/>
                <w:sz w:val="18"/>
                <w:szCs w:val="20"/>
              </w:rPr>
              <w:t>synch.</w:t>
            </w:r>
            <w:proofErr w:type="gramStart"/>
            <w:r w:rsidRPr="00C20E87">
              <w:rPr>
                <w:rFonts w:ascii="본명조 KR Medium" w:eastAsia="본명조 KR Medium" w:hAnsi="본명조 KR Medium" w:cs="함초롬바탕" w:hint="eastAsia"/>
                <w:bCs/>
                <w:sz w:val="18"/>
                <w:szCs w:val="20"/>
              </w:rPr>
              <w:t>c</w:t>
            </w:r>
            <w:proofErr w:type="spellEnd"/>
            <w:r w:rsidRPr="00C20E87">
              <w:rPr>
                <w:rFonts w:ascii="본명조 KR Medium" w:eastAsia="본명조 KR Medium" w:hAnsi="본명조 KR Medium" w:cs="함초롬바탕" w:hint="eastAsia"/>
                <w:bCs/>
                <w:sz w:val="18"/>
                <w:szCs w:val="20"/>
              </w:rPr>
              <w:t xml:space="preserve">,  </w:t>
            </w:r>
            <w:proofErr w:type="spellStart"/>
            <w:r w:rsidRPr="00C20E87">
              <w:rPr>
                <w:rFonts w:ascii="본명조 KR Medium" w:eastAsia="본명조 KR Medium" w:hAnsi="본명조 KR Medium" w:cs="함초롬바탕" w:hint="eastAsia"/>
                <w:bCs/>
                <w:sz w:val="18"/>
                <w:szCs w:val="20"/>
              </w:rPr>
              <w:t>synch</w:t>
            </w:r>
            <w:proofErr w:type="gramEnd"/>
            <w:r w:rsidRPr="00C20E87">
              <w:rPr>
                <w:rFonts w:ascii="본명조 KR Medium" w:eastAsia="본명조 KR Medium" w:hAnsi="본명조 KR Medium" w:cs="함초롬바탕" w:hint="eastAsia"/>
                <w:bCs/>
                <w:sz w:val="18"/>
                <w:szCs w:val="20"/>
              </w:rPr>
              <w:t>.h</w:t>
            </w:r>
            <w:proofErr w:type="spellEnd"/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6C98F6" w14:textId="77777777" w:rsidR="00ED6742" w:rsidRPr="00C20E87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bCs/>
                <w:sz w:val="18"/>
                <w:szCs w:val="20"/>
              </w:rPr>
            </w:pPr>
            <w:r w:rsidRPr="00C20E87">
              <w:rPr>
                <w:rFonts w:ascii="본명조 KR Medium" w:eastAsia="본명조 KR Medium" w:hAnsi="본명조 KR Medium" w:cs="함초롬바탕" w:hint="eastAsia"/>
                <w:bCs/>
                <w:sz w:val="18"/>
                <w:szCs w:val="20"/>
              </w:rPr>
              <w:t xml:space="preserve">동기화 기능 지원 코드로서 </w:t>
            </w:r>
            <w:proofErr w:type="spellStart"/>
            <w:r w:rsidRPr="00C20E87">
              <w:rPr>
                <w:rFonts w:ascii="본명조 KR Medium" w:eastAsia="본명조 KR Medium" w:hAnsi="본명조 KR Medium" w:cs="함초롬바탕" w:hint="eastAsia"/>
                <w:bCs/>
                <w:sz w:val="18"/>
                <w:szCs w:val="20"/>
              </w:rPr>
              <w:t>세마포어</w:t>
            </w:r>
            <w:proofErr w:type="spellEnd"/>
            <w:r w:rsidRPr="00C20E87">
              <w:rPr>
                <w:rFonts w:ascii="본명조 KR Medium" w:eastAsia="본명조 KR Medium" w:hAnsi="본명조 KR Medium" w:cs="함초롬바탕" w:hint="eastAsia"/>
                <w:bCs/>
                <w:sz w:val="18"/>
                <w:szCs w:val="20"/>
              </w:rPr>
              <w:t xml:space="preserve">, </w:t>
            </w:r>
            <w:proofErr w:type="spellStart"/>
            <w:r w:rsidRPr="00C20E87">
              <w:rPr>
                <w:rFonts w:ascii="본명조 KR Medium" w:eastAsia="본명조 KR Medium" w:hAnsi="본명조 KR Medium" w:cs="함초롬바탕" w:hint="eastAsia"/>
                <w:bCs/>
                <w:sz w:val="18"/>
                <w:szCs w:val="20"/>
              </w:rPr>
              <w:t>뮤텍스</w:t>
            </w:r>
            <w:proofErr w:type="spellEnd"/>
            <w:r w:rsidRPr="00C20E87">
              <w:rPr>
                <w:rFonts w:ascii="본명조 KR Medium" w:eastAsia="본명조 KR Medium" w:hAnsi="본명조 KR Medium" w:cs="함초롬바탕" w:hint="eastAsia"/>
                <w:bCs/>
                <w:sz w:val="18"/>
                <w:szCs w:val="20"/>
              </w:rPr>
              <w:t xml:space="preserve"> 및 모니터 등 동기화를 위한 기능 지원</w:t>
            </w:r>
          </w:p>
        </w:tc>
      </w:tr>
      <w:tr w:rsidR="00ED6742" w:rsidRPr="00ED6742" w14:paraId="258DDC81" w14:textId="77777777" w:rsidTr="00ED6742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F0AF3" w14:textId="77777777" w:rsidR="00ED6742" w:rsidRPr="00ED6742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proofErr w:type="spellStart"/>
            <w:proofErr w:type="gram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switch.S</w:t>
            </w:r>
            <w:proofErr w:type="spellEnd"/>
            <w:proofErr w:type="gramEnd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,  </w:t>
            </w:r>
            <w:proofErr w:type="spell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switch.h</w:t>
            </w:r>
            <w:proofErr w:type="spellEnd"/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C3E750" w14:textId="79C06F58" w:rsidR="00ED6742" w:rsidRPr="00ED6742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스레드 </w:t>
            </w:r>
            <w:r w:rsidR="0069416C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간 </w:t>
            </w: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컨텍스트 스위칭</w:t>
            </w:r>
            <w:r w:rsidR="0069416C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 </w:t>
            </w:r>
            <w:r w:rsidR="0069416C"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>(Context Switching)</w:t>
            </w: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 지원을 위한 어셈블리 코드</w:t>
            </w:r>
          </w:p>
        </w:tc>
      </w:tr>
      <w:tr w:rsidR="00ED6742" w:rsidRPr="00ED6742" w14:paraId="663388E0" w14:textId="77777777" w:rsidTr="00ED6742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50FED4" w14:textId="77777777" w:rsidR="00ED6742" w:rsidRPr="00ED6742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proofErr w:type="spell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palloc.</w:t>
            </w:r>
            <w:proofErr w:type="gram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c</w:t>
            </w:r>
            <w:proofErr w:type="spellEnd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,  </w:t>
            </w:r>
            <w:proofErr w:type="spell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palloc</w:t>
            </w:r>
            <w:proofErr w:type="gramEnd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.h</w:t>
            </w:r>
            <w:proofErr w:type="spellEnd"/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4CED2D" w14:textId="77777777" w:rsidR="00ED6742" w:rsidRPr="00ED6742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4KB 크기의 페이지 할당을 위한 시스템 메모리 관리자</w:t>
            </w:r>
          </w:p>
        </w:tc>
      </w:tr>
      <w:tr w:rsidR="00ED6742" w:rsidRPr="00ED6742" w14:paraId="13CCA474" w14:textId="77777777" w:rsidTr="00ED6742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6D5AF" w14:textId="77777777" w:rsidR="00ED6742" w:rsidRPr="00ED6742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proofErr w:type="spell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malloc.</w:t>
            </w:r>
            <w:proofErr w:type="gram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c</w:t>
            </w:r>
            <w:proofErr w:type="spellEnd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,  </w:t>
            </w:r>
            <w:proofErr w:type="spell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malloc</w:t>
            </w:r>
            <w:proofErr w:type="gramEnd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.h</w:t>
            </w:r>
            <w:proofErr w:type="spellEnd"/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109263" w14:textId="77777777" w:rsidR="00ED6742" w:rsidRPr="00ED6742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커널 함수로서 메모리 할당 및 반환을 위한 함수 ‘malloc()’ 및 ‘free()’ 포함</w:t>
            </w:r>
          </w:p>
        </w:tc>
      </w:tr>
      <w:tr w:rsidR="00ED6742" w:rsidRPr="00ED6742" w14:paraId="4B2A82D6" w14:textId="77777777" w:rsidTr="00ED6742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CDAA5E" w14:textId="77777777" w:rsidR="00ED6742" w:rsidRPr="00ED6742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proofErr w:type="spell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interrupt.c</w:t>
            </w:r>
            <w:proofErr w:type="spellEnd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, </w:t>
            </w:r>
            <w:proofErr w:type="spell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interrupt.h</w:t>
            </w:r>
            <w:proofErr w:type="spellEnd"/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DA2C6" w14:textId="77777777" w:rsidR="00ED6742" w:rsidRPr="00ED6742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인터럽트 ON/OFF를 위한 기본 인터럽트 </w:t>
            </w:r>
            <w:proofErr w:type="spell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핸들러</w:t>
            </w:r>
            <w:proofErr w:type="spellEnd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 및 관련 함수</w:t>
            </w:r>
          </w:p>
        </w:tc>
      </w:tr>
      <w:tr w:rsidR="00ED6742" w:rsidRPr="00ED6742" w14:paraId="1BB4A158" w14:textId="77777777" w:rsidTr="00ED6742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EA1DB7" w14:textId="77777777" w:rsidR="00ED6742" w:rsidRPr="00ED6742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proofErr w:type="spell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intr-</w:t>
            </w:r>
            <w:proofErr w:type="gram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stubs.S</w:t>
            </w:r>
            <w:proofErr w:type="spellEnd"/>
            <w:proofErr w:type="gramEnd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,  </w:t>
            </w: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br/>
            </w:r>
            <w:proofErr w:type="spell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intr-stubs.h</w:t>
            </w:r>
            <w:proofErr w:type="spellEnd"/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2C462" w14:textId="288B09D3" w:rsidR="00ED6742" w:rsidRPr="00ED6742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proofErr w:type="spell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저수준</w:t>
            </w:r>
            <w:proofErr w:type="spellEnd"/>
            <w:r w:rsidR="0069416C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 </w:t>
            </w:r>
            <w:r w:rsidR="0069416C"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>(Low-level)</w:t>
            </w: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 인터럽트 </w:t>
            </w:r>
            <w:proofErr w:type="spell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핸들러를</w:t>
            </w:r>
            <w:proofErr w:type="spellEnd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 위한 어셈블리 코드 및 관련 헤더 파일 </w:t>
            </w:r>
          </w:p>
        </w:tc>
      </w:tr>
      <w:tr w:rsidR="00ED6742" w:rsidRPr="00ED6742" w14:paraId="300EBAEC" w14:textId="77777777" w:rsidTr="00ED6742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9E7A37" w14:textId="77777777" w:rsidR="00ED6742" w:rsidRPr="00ED6742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proofErr w:type="spell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io.h</w:t>
            </w:r>
            <w:proofErr w:type="spellEnd"/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C39A9A" w14:textId="0421E67D" w:rsidR="00ED6742" w:rsidRPr="00ED6742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‘devices’ </w:t>
            </w:r>
            <w:r w:rsidR="0069416C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폴더</w:t>
            </w: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 내의 코드를 이용해 I/O 포트 접근을 지원하는 함수 호출에 필요한 헤더 파일</w:t>
            </w:r>
          </w:p>
        </w:tc>
      </w:tr>
      <w:tr w:rsidR="00ED6742" w:rsidRPr="00ED6742" w14:paraId="6D4D7EC3" w14:textId="77777777" w:rsidTr="00ED6742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25B352" w14:textId="77777777" w:rsidR="00ED6742" w:rsidRPr="00ED6742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proofErr w:type="spell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vaddr.</w:t>
            </w:r>
            <w:proofErr w:type="gram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h</w:t>
            </w:r>
            <w:proofErr w:type="spellEnd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,  </w:t>
            </w:r>
            <w:proofErr w:type="spell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pte</w:t>
            </w:r>
            <w:proofErr w:type="gramEnd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.h</w:t>
            </w:r>
            <w:proofErr w:type="spellEnd"/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5D247D" w14:textId="0603AD18" w:rsidR="00ED6742" w:rsidRPr="00ED6742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가상 주소 및 페이지 테이블 엔트리(PTE) </w:t>
            </w:r>
            <w:r w:rsidR="0069416C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관련 </w:t>
            </w: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작업을 지원하는 함수 및 매크로 호출에 필요한 헤더 파일</w:t>
            </w:r>
          </w:p>
        </w:tc>
      </w:tr>
      <w:tr w:rsidR="00ED6742" w:rsidRPr="00ED6742" w14:paraId="586372D6" w14:textId="77777777" w:rsidTr="00ED6742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4F740" w14:textId="77777777" w:rsidR="00ED6742" w:rsidRPr="00ED6742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proofErr w:type="spellStart"/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flags.h</w:t>
            </w:r>
            <w:proofErr w:type="spellEnd"/>
          </w:p>
        </w:tc>
        <w:tc>
          <w:tcPr>
            <w:tcW w:w="8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8E33BB" w14:textId="77777777" w:rsidR="00ED6742" w:rsidRPr="00ED6742" w:rsidRDefault="00ED6742" w:rsidP="0069416C">
            <w:pPr>
              <w:spacing w:line="192" w:lineRule="auto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80x86 ‘flags’ 레지스터의 각 비트를 정의하는 매크로 호출에 필요한 헤더 파일 </w:t>
            </w:r>
          </w:p>
        </w:tc>
      </w:tr>
    </w:tbl>
    <w:p w14:paraId="7A3956C7" w14:textId="77777777" w:rsidR="00ED6742" w:rsidRPr="00ED6742" w:rsidRDefault="00ED6742" w:rsidP="00ED6742">
      <w:pPr>
        <w:ind w:firstLine="190"/>
        <w:rPr>
          <w:rFonts w:ascii="본명조 KR Medium" w:eastAsia="본명조 KR Medium" w:hAnsi="본명조 KR Medium" w:cs="함초롬바탕"/>
        </w:rPr>
      </w:pPr>
    </w:p>
    <w:p w14:paraId="4E475AEE" w14:textId="77777777" w:rsidR="005172A2" w:rsidRPr="00ED6742" w:rsidRDefault="005172A2" w:rsidP="005172A2">
      <w:pPr>
        <w:rPr>
          <w:rFonts w:ascii="본명조 KR Medium" w:eastAsia="본명조 KR Medium" w:hAnsi="본명조 KR Medium" w:cs="함초롬바탕"/>
          <w:b/>
          <w:sz w:val="18"/>
          <w:szCs w:val="20"/>
        </w:rPr>
      </w:pPr>
      <w:r w:rsidRPr="00ED6742">
        <w:rPr>
          <w:rFonts w:ascii="본명조 KR Medium" w:eastAsia="본명조 KR Medium" w:hAnsi="본명조 KR Medium" w:cs="함초롬바탕"/>
          <w:b/>
          <w:sz w:val="18"/>
          <w:szCs w:val="20"/>
        </w:rPr>
        <w:t xml:space="preserve">2. </w:t>
      </w:r>
      <w:r w:rsidRPr="00ED6742">
        <w:rPr>
          <w:rFonts w:ascii="본명조 KR Medium" w:eastAsia="본명조 KR Medium" w:hAnsi="본명조 KR Medium" w:cs="함초롬바탕" w:hint="eastAsia"/>
          <w:b/>
          <w:sz w:val="18"/>
          <w:szCs w:val="20"/>
        </w:rPr>
        <w:t xml:space="preserve">프로젝트 수행 준비 </w:t>
      </w:r>
    </w:p>
    <w:p w14:paraId="227841EA" w14:textId="01B2271D" w:rsidR="005172A2" w:rsidRPr="00ED6742" w:rsidRDefault="005172A2" w:rsidP="005172A2">
      <w:pPr>
        <w:rPr>
          <w:rFonts w:ascii="본명조 KR Medium" w:eastAsia="본명조 KR Medium" w:hAnsi="본명조 KR Medium" w:cs="함초롬바탕"/>
          <w:b/>
          <w:sz w:val="18"/>
          <w:szCs w:val="20"/>
        </w:rPr>
      </w:pPr>
      <w:r w:rsidRPr="00ED6742">
        <w:rPr>
          <w:rFonts w:ascii="본명조 KR Medium" w:eastAsia="본명조 KR Medium" w:hAnsi="본명조 KR Medium" w:cs="함초롬바탕"/>
          <w:b/>
          <w:sz w:val="18"/>
          <w:szCs w:val="20"/>
        </w:rPr>
        <w:t>(1)</w:t>
      </w:r>
      <w:r w:rsidRPr="00ED6742">
        <w:rPr>
          <w:rFonts w:ascii="본명조 KR Medium" w:eastAsia="본명조 KR Medium" w:hAnsi="본명조 KR Medium" w:cs="함초롬바탕" w:hint="eastAsia"/>
          <w:b/>
          <w:sz w:val="18"/>
          <w:szCs w:val="20"/>
        </w:rPr>
        <w:t xml:space="preserve"> </w:t>
      </w:r>
      <w:r w:rsidRPr="00ED6742">
        <w:rPr>
          <w:rFonts w:ascii="본명조 KR Medium" w:eastAsia="본명조 KR Medium" w:hAnsi="본명조 KR Medium" w:cs="함초롬바탕"/>
          <w:b/>
          <w:sz w:val="18"/>
          <w:szCs w:val="20"/>
        </w:rPr>
        <w:t xml:space="preserve">Pintos </w:t>
      </w:r>
      <w:r w:rsidRPr="00ED6742">
        <w:rPr>
          <w:rFonts w:ascii="본명조 KR Medium" w:eastAsia="본명조 KR Medium" w:hAnsi="본명조 KR Medium" w:cs="함초롬바탕" w:hint="eastAsia"/>
          <w:b/>
          <w:sz w:val="18"/>
          <w:szCs w:val="20"/>
        </w:rPr>
        <w:t xml:space="preserve">설치 </w:t>
      </w:r>
    </w:p>
    <w:p w14:paraId="6F632562" w14:textId="532DFEAA" w:rsidR="00DE41D6" w:rsidRPr="00ED6742" w:rsidRDefault="002A5BB2" w:rsidP="00795CF4">
      <w:pPr>
        <w:ind w:firstLine="190"/>
        <w:rPr>
          <w:rFonts w:ascii="본명조 KR Medium" w:eastAsia="본명조 KR Medium" w:hAnsi="본명조 KR Medium" w:cs="함초롬바탕"/>
          <w:sz w:val="18"/>
          <w:szCs w:val="20"/>
        </w:rPr>
      </w:pPr>
      <w:r w:rsidRPr="002A5BB2">
        <w:rPr>
          <w:rFonts w:ascii="본명조 KR Medium" w:eastAsia="본명조 KR Medium" w:hAnsi="본명조 KR Medium" w:cs="함초롬바탕"/>
          <w:sz w:val="18"/>
          <w:szCs w:val="20"/>
        </w:rPr>
        <w:t>Project #1에서는 GCC 3.3 이상의 컴파일러를 이용해 80x86 상에서 Pintos를 컴파일한 뒤, 여러분이 작성한 코드를 QEMU 기반 VM 상에서 실행하는 것으로 가정한다. 여러분은 작성한 코드를 Hypervisor 기반 VM (예: VMware Workstation Player, VirtualBox 등)에 리눅스를 설치해 실행하거나, Windows Subsystem for Linux (WSL), 또는 Docker를 이용한 리눅스 컨테이너에</w:t>
      </w:r>
      <w:r w:rsidRPr="002A5BB2">
        <w:rPr>
          <w:rFonts w:ascii="본명조 KR Medium" w:eastAsia="본명조 KR Medium" w:hAnsi="본명조 KR Medium" w:cs="함초롬바탕" w:hint="eastAsia"/>
          <w:sz w:val="18"/>
          <w:szCs w:val="20"/>
        </w:rPr>
        <w:t>서</w:t>
      </w:r>
      <w:r w:rsidRPr="002A5BB2">
        <w:rPr>
          <w:rFonts w:ascii="본명조 KR Medium" w:eastAsia="본명조 KR Medium" w:hAnsi="본명조 KR Medium" w:cs="함초롬바탕"/>
          <w:sz w:val="18"/>
          <w:szCs w:val="20"/>
        </w:rPr>
        <w:t xml:space="preserve"> 실행할 수 있다. 본 프로젝트에서 사용된 코드의 개발 및 테스트는 GCC7.5.0(64bit Ubuntu 18.04.3)에서 수행되었다.</w:t>
      </w:r>
      <w:r w:rsidR="00727779"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</w:p>
    <w:p w14:paraId="499E0288" w14:textId="0F5B5B3E" w:rsidR="000F6F30" w:rsidRPr="00ED6742" w:rsidRDefault="000F6F30" w:rsidP="00101FD6">
      <w:pPr>
        <w:ind w:firstLine="190"/>
        <w:rPr>
          <w:rFonts w:ascii="본명조 KR Medium" w:eastAsia="본명조 KR Medium" w:hAnsi="본명조 KR Medium" w:cs="함초롬바탕"/>
          <w:sz w:val="18"/>
          <w:szCs w:val="20"/>
        </w:rPr>
      </w:pP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※ </w:t>
      </w:r>
      <w:r w:rsidR="00A008C8" w:rsidRPr="00A008C8">
        <w:rPr>
          <w:rFonts w:ascii="본명조 KR Medium" w:eastAsia="본명조 KR Medium" w:hAnsi="본명조 KR Medium" w:cs="함초롬바탕"/>
          <w:sz w:val="18"/>
          <w:szCs w:val="20"/>
        </w:rPr>
        <w:t xml:space="preserve">Ubuntu Linux 18.04 </w:t>
      </w:r>
      <w:r w:rsidR="00035D3F">
        <w:rPr>
          <w:rFonts w:ascii="본명조 KR Medium" w:eastAsia="본명조 KR Medium" w:hAnsi="본명조 KR Medium" w:cs="함초롬바탕"/>
          <w:sz w:val="18"/>
          <w:szCs w:val="20"/>
        </w:rPr>
        <w:t>LTS</w:t>
      </w:r>
      <w:r w:rsidR="00A008C8" w:rsidRPr="00A008C8">
        <w:rPr>
          <w:rFonts w:ascii="본명조 KR Medium" w:eastAsia="본명조 KR Medium" w:hAnsi="본명조 KR Medium" w:cs="함초롬바탕"/>
          <w:sz w:val="18"/>
          <w:szCs w:val="20"/>
        </w:rPr>
        <w:t xml:space="preserve"> [</w:t>
      </w:r>
      <w:hyperlink r:id="rId8" w:history="1">
        <w:r w:rsidR="00A008C8" w:rsidRPr="00035D3F">
          <w:rPr>
            <w:rStyle w:val="a6"/>
            <w:rFonts w:ascii="본명조 KR Medium" w:eastAsia="본명조 KR Medium" w:hAnsi="본명조 KR Medium" w:cs="함초롬바탕"/>
            <w:sz w:val="18"/>
            <w:szCs w:val="20"/>
          </w:rPr>
          <w:t>링크</w:t>
        </w:r>
      </w:hyperlink>
      <w:r w:rsidR="00A008C8" w:rsidRPr="00A008C8">
        <w:rPr>
          <w:rFonts w:ascii="본명조 KR Medium" w:eastAsia="본명조 KR Medium" w:hAnsi="본명조 KR Medium" w:cs="함초롬바탕"/>
          <w:sz w:val="18"/>
          <w:szCs w:val="20"/>
        </w:rPr>
        <w:t>]</w:t>
      </w:r>
    </w:p>
    <w:p w14:paraId="4DD404D4" w14:textId="6813829D" w:rsidR="000F6F30" w:rsidRPr="00ED6742" w:rsidRDefault="000F6F30" w:rsidP="00101FD6">
      <w:pPr>
        <w:ind w:firstLine="190"/>
        <w:rPr>
          <w:rFonts w:ascii="본명조 KR Medium" w:eastAsia="본명조 KR Medium" w:hAnsi="본명조 KR Medium" w:cs="함초롬바탕"/>
          <w:sz w:val="18"/>
          <w:szCs w:val="20"/>
        </w:rPr>
      </w:pP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lastRenderedPageBreak/>
        <w:t xml:space="preserve">※ </w:t>
      </w:r>
      <w:r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VMware Workstation Player </w:t>
      </w:r>
      <w:r w:rsidR="00A008C8" w:rsidRPr="00A008C8">
        <w:rPr>
          <w:rFonts w:ascii="본명조 KR Medium" w:eastAsia="본명조 KR Medium" w:hAnsi="본명조 KR Medium" w:cs="함초롬바탕"/>
          <w:sz w:val="18"/>
          <w:szCs w:val="20"/>
        </w:rPr>
        <w:t>[</w:t>
      </w:r>
      <w:hyperlink r:id="rId9" w:history="1">
        <w:r w:rsidR="00A008C8" w:rsidRPr="002D3584">
          <w:rPr>
            <w:rStyle w:val="a6"/>
            <w:rFonts w:ascii="본명조 KR Medium" w:eastAsia="본명조 KR Medium" w:hAnsi="본명조 KR Medium" w:cs="함초롬바탕"/>
            <w:sz w:val="18"/>
            <w:szCs w:val="20"/>
          </w:rPr>
          <w:t>링크</w:t>
        </w:r>
      </w:hyperlink>
      <w:r w:rsidR="00A008C8" w:rsidRPr="00A008C8">
        <w:rPr>
          <w:rFonts w:ascii="본명조 KR Medium" w:eastAsia="본명조 KR Medium" w:hAnsi="본명조 KR Medium" w:cs="함초롬바탕"/>
          <w:sz w:val="18"/>
          <w:szCs w:val="20"/>
        </w:rPr>
        <w:t>]</w:t>
      </w:r>
    </w:p>
    <w:p w14:paraId="3B86A799" w14:textId="488CE4F4" w:rsidR="00B46BD6" w:rsidRPr="00ED6742" w:rsidRDefault="00B46BD6" w:rsidP="00B46BD6">
      <w:pPr>
        <w:rPr>
          <w:rFonts w:ascii="본명조 KR Medium" w:eastAsia="본명조 KR Medium" w:hAnsi="본명조 KR Medium" w:cs="함초롬바탕"/>
          <w:sz w:val="18"/>
          <w:szCs w:val="20"/>
        </w:rPr>
      </w:pPr>
      <w:r w:rsidRPr="00ED6742">
        <w:rPr>
          <w:rFonts w:ascii="본명조 KR Medium" w:eastAsia="본명조 KR Medium" w:hAnsi="본명조 KR Medium" w:cs="함초롬바탕"/>
          <w:b/>
          <w:sz w:val="18"/>
          <w:szCs w:val="20"/>
        </w:rPr>
        <w:t>(2)</w:t>
      </w:r>
      <w:r w:rsidRPr="00ED6742">
        <w:rPr>
          <w:rFonts w:ascii="본명조 KR Medium" w:eastAsia="본명조 KR Medium" w:hAnsi="본명조 KR Medium" w:cs="함초롬바탕" w:hint="eastAsia"/>
          <w:b/>
          <w:sz w:val="18"/>
          <w:szCs w:val="20"/>
        </w:rPr>
        <w:t xml:space="preserve"> </w:t>
      </w:r>
      <w:r w:rsidR="00A008C8">
        <w:rPr>
          <w:rFonts w:ascii="본명조 KR Medium" w:eastAsia="본명조 KR Medium" w:hAnsi="본명조 KR Medium" w:cs="함초롬바탕" w:hint="eastAsia"/>
          <w:b/>
          <w:sz w:val="18"/>
          <w:szCs w:val="20"/>
        </w:rPr>
        <w:t>P</w:t>
      </w:r>
      <w:r w:rsidR="00A008C8">
        <w:rPr>
          <w:rFonts w:ascii="본명조 KR Medium" w:eastAsia="본명조 KR Medium" w:hAnsi="본명조 KR Medium" w:cs="함초롬바탕"/>
          <w:b/>
          <w:sz w:val="18"/>
          <w:szCs w:val="20"/>
        </w:rPr>
        <w:t xml:space="preserve">intos </w:t>
      </w:r>
      <w:r w:rsidR="00A008C8">
        <w:rPr>
          <w:rFonts w:ascii="본명조 KR Medium" w:eastAsia="본명조 KR Medium" w:hAnsi="본명조 KR Medium" w:cs="함초롬바탕" w:hint="eastAsia"/>
          <w:b/>
          <w:sz w:val="18"/>
          <w:szCs w:val="20"/>
        </w:rPr>
        <w:t xml:space="preserve">빌드 및 실행 </w:t>
      </w:r>
    </w:p>
    <w:p w14:paraId="37D86802" w14:textId="355AE13F" w:rsidR="00B46BD6" w:rsidRPr="00ED6742" w:rsidRDefault="00F92C73" w:rsidP="00B46BD6">
      <w:pPr>
        <w:ind w:firstLine="190"/>
        <w:rPr>
          <w:rFonts w:ascii="본명조 KR Medium" w:eastAsia="본명조 KR Medium" w:hAnsi="본명조 KR Medium" w:cs="함초롬바탕"/>
          <w:sz w:val="18"/>
          <w:szCs w:val="20"/>
        </w:rPr>
      </w:pPr>
      <w:r w:rsidRPr="00F92C73">
        <w:rPr>
          <w:rFonts w:ascii="본명조 KR Medium" w:eastAsia="본명조 KR Medium" w:hAnsi="본명조 KR Medium" w:cs="함초롬바탕"/>
          <w:sz w:val="18"/>
          <w:szCs w:val="20"/>
        </w:rPr>
        <w:t xml:space="preserve">Pintos 빌드를 위해서는 Ubuntu Linux 환경에서 아래 명령어를 사용하여 GCC, GNU </w:t>
      </w:r>
      <w:proofErr w:type="spellStart"/>
      <w:r w:rsidRPr="00F92C73">
        <w:rPr>
          <w:rFonts w:ascii="본명조 KR Medium" w:eastAsia="본명조 KR Medium" w:hAnsi="본명조 KR Medium" w:cs="함초롬바탕"/>
          <w:sz w:val="18"/>
          <w:szCs w:val="20"/>
        </w:rPr>
        <w:t>Binutils</w:t>
      </w:r>
      <w:proofErr w:type="spellEnd"/>
      <w:r w:rsidRPr="00F92C73">
        <w:rPr>
          <w:rFonts w:ascii="본명조 KR Medium" w:eastAsia="본명조 KR Medium" w:hAnsi="본명조 KR Medium" w:cs="함초롬바탕"/>
          <w:sz w:val="18"/>
          <w:szCs w:val="20"/>
        </w:rPr>
        <w:t xml:space="preserve">, Perl, GNU make, 그리고 QEMU 패키지를 설치한다. 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04006F" w:rsidRPr="00ED6742" w14:paraId="1598A0DF" w14:textId="77777777" w:rsidTr="0004006F">
        <w:tc>
          <w:tcPr>
            <w:tcW w:w="10456" w:type="dxa"/>
          </w:tcPr>
          <w:p w14:paraId="041ADCE3" w14:textId="5ED7C9A4" w:rsidR="0004006F" w:rsidRPr="00A008C8" w:rsidRDefault="0004006F" w:rsidP="0004006F">
            <w:pPr>
              <w:ind w:firstLine="190"/>
              <w:rPr>
                <w:rFonts w:ascii="Consolas" w:eastAsia="본명조 KR Medium" w:hAnsi="Consolas" w:cs="Courier New"/>
                <w:sz w:val="18"/>
                <w:szCs w:val="20"/>
              </w:rPr>
            </w:pPr>
            <w:r w:rsidRPr="00A008C8">
              <w:rPr>
                <w:rFonts w:ascii="Consolas" w:eastAsia="본명조 KR Medium" w:hAnsi="Consolas" w:cs="Courier New"/>
                <w:sz w:val="18"/>
                <w:szCs w:val="20"/>
              </w:rPr>
              <w:t xml:space="preserve"># </w:t>
            </w:r>
            <w:proofErr w:type="spellStart"/>
            <w:r w:rsidRPr="00A008C8">
              <w:rPr>
                <w:rFonts w:ascii="Consolas" w:eastAsia="본명조 KR Medium" w:hAnsi="Consolas" w:cs="Courier New"/>
                <w:sz w:val="18"/>
                <w:szCs w:val="20"/>
              </w:rPr>
              <w:t>sudo</w:t>
            </w:r>
            <w:proofErr w:type="spellEnd"/>
            <w:r w:rsidRPr="00A008C8">
              <w:rPr>
                <w:rFonts w:ascii="Consolas" w:eastAsia="본명조 KR Medium" w:hAnsi="Consolas" w:cs="Courier New"/>
                <w:sz w:val="18"/>
                <w:szCs w:val="20"/>
              </w:rPr>
              <w:t xml:space="preserve"> apt install build-essential </w:t>
            </w:r>
            <w:proofErr w:type="spellStart"/>
            <w:r w:rsidRPr="00A008C8">
              <w:rPr>
                <w:rFonts w:ascii="Consolas" w:eastAsia="본명조 KR Medium" w:hAnsi="Consolas" w:cs="Courier New"/>
                <w:sz w:val="18"/>
                <w:szCs w:val="20"/>
              </w:rPr>
              <w:t>perl</w:t>
            </w:r>
            <w:proofErr w:type="spellEnd"/>
            <w:r w:rsidRPr="00A008C8">
              <w:rPr>
                <w:rFonts w:ascii="Consolas" w:eastAsia="본명조 KR Medium" w:hAnsi="Consolas" w:cs="Courier New"/>
                <w:sz w:val="18"/>
                <w:szCs w:val="20"/>
              </w:rPr>
              <w:t xml:space="preserve"> </w:t>
            </w:r>
            <w:proofErr w:type="spellStart"/>
            <w:r w:rsidRPr="00A008C8">
              <w:rPr>
                <w:rFonts w:ascii="Consolas" w:eastAsia="본명조 KR Medium" w:hAnsi="Consolas" w:cs="Courier New"/>
                <w:sz w:val="18"/>
                <w:szCs w:val="20"/>
              </w:rPr>
              <w:t>qemu</w:t>
            </w:r>
            <w:proofErr w:type="spellEnd"/>
            <w:r w:rsidRPr="00A008C8">
              <w:rPr>
                <w:rFonts w:ascii="Consolas" w:eastAsia="본명조 KR Medium" w:hAnsi="Consolas" w:cs="Courier New"/>
                <w:sz w:val="18"/>
                <w:szCs w:val="20"/>
              </w:rPr>
              <w:t xml:space="preserve"> </w:t>
            </w:r>
          </w:p>
        </w:tc>
      </w:tr>
    </w:tbl>
    <w:p w14:paraId="666BE141" w14:textId="18C89B85" w:rsidR="00A008C8" w:rsidRDefault="00A008C8" w:rsidP="00451AC7">
      <w:pPr>
        <w:spacing w:before="240"/>
        <w:ind w:firstLine="190"/>
        <w:rPr>
          <w:rFonts w:ascii="본명조 KR Medium" w:eastAsia="본명조 KR Medium" w:hAnsi="본명조 KR Medium" w:cs="함초롬바탕"/>
          <w:sz w:val="18"/>
          <w:szCs w:val="20"/>
        </w:rPr>
      </w:pPr>
      <w:r w:rsidRPr="00A008C8">
        <w:rPr>
          <w:rFonts w:ascii="본명조 KR Medium" w:eastAsia="본명조 KR Medium" w:hAnsi="본명조 KR Medium" w:cs="함초롬바탕" w:hint="eastAsia"/>
          <w:sz w:val="18"/>
          <w:szCs w:val="20"/>
        </w:rPr>
        <w:t>※</w:t>
      </w:r>
      <w:r w:rsidRPr="00A008C8">
        <w:rPr>
          <w:rFonts w:ascii="본명조 KR Medium" w:eastAsia="본명조 KR Medium" w:hAnsi="본명조 KR Medium" w:cs="함초롬바탕"/>
          <w:sz w:val="18"/>
          <w:szCs w:val="20"/>
        </w:rPr>
        <w:t xml:space="preserve"> Project #1을 위한 프로젝트 아카이브(‘cau15841-pintos-qemu</w:t>
      </w:r>
      <w:r w:rsidR="00300703">
        <w:rPr>
          <w:rFonts w:ascii="본명조 KR Medium" w:eastAsia="본명조 KR Medium" w:hAnsi="본명조 KR Medium" w:cs="함초롬바탕"/>
          <w:sz w:val="18"/>
          <w:szCs w:val="20"/>
        </w:rPr>
        <w:t>_v2</w:t>
      </w:r>
      <w:r w:rsidR="00984D81">
        <w:rPr>
          <w:rFonts w:ascii="본명조 KR Medium" w:eastAsia="본명조 KR Medium" w:hAnsi="본명조 KR Medium" w:cs="함초롬바탕"/>
          <w:sz w:val="18"/>
          <w:szCs w:val="20"/>
        </w:rPr>
        <w:t>.tgz</w:t>
      </w:r>
      <w:r w:rsidRPr="00A008C8">
        <w:rPr>
          <w:rFonts w:ascii="본명조 KR Medium" w:eastAsia="본명조 KR Medium" w:hAnsi="본명조 KR Medium" w:cs="함초롬바탕"/>
          <w:sz w:val="18"/>
          <w:szCs w:val="20"/>
        </w:rPr>
        <w:t>’)</w:t>
      </w:r>
    </w:p>
    <w:p w14:paraId="2AC59F53" w14:textId="4ED2AE9C" w:rsidR="0004006F" w:rsidRPr="00ED6742" w:rsidRDefault="00A008C8" w:rsidP="00F92C73">
      <w:pPr>
        <w:ind w:firstLine="190"/>
        <w:rPr>
          <w:rFonts w:ascii="본명조 KR Medium" w:eastAsia="본명조 KR Medium" w:hAnsi="본명조 KR Medium" w:cs="함초롬바탕"/>
          <w:sz w:val="18"/>
          <w:szCs w:val="20"/>
        </w:rPr>
      </w:pPr>
      <w:r w:rsidRPr="00A008C8">
        <w:rPr>
          <w:rFonts w:ascii="본명조 KR Medium" w:eastAsia="본명조 KR Medium" w:hAnsi="본명조 KR Medium" w:cs="함초롬바탕" w:hint="eastAsia"/>
          <w:sz w:val="18"/>
          <w:szCs w:val="20"/>
        </w:rPr>
        <w:t>패키지</w:t>
      </w:r>
      <w:r w:rsidRPr="00A008C8">
        <w:rPr>
          <w:rFonts w:ascii="본명조 KR Medium" w:eastAsia="본명조 KR Medium" w:hAnsi="본명조 KR Medium" w:cs="함초롬바탕"/>
          <w:sz w:val="18"/>
          <w:szCs w:val="20"/>
        </w:rPr>
        <w:t xml:space="preserve"> 설치가 완료되면 아래에서 와 같이 프로젝트 아카이브(‘cau15841-pintos-qemu</w:t>
      </w:r>
      <w:r w:rsidR="00300703">
        <w:rPr>
          <w:rFonts w:ascii="본명조 KR Medium" w:eastAsia="본명조 KR Medium" w:hAnsi="본명조 KR Medium" w:cs="함초롬바탕"/>
          <w:sz w:val="18"/>
          <w:szCs w:val="20"/>
        </w:rPr>
        <w:t>v2</w:t>
      </w:r>
      <w:r w:rsidRPr="00A008C8">
        <w:rPr>
          <w:rFonts w:ascii="본명조 KR Medium" w:eastAsia="본명조 KR Medium" w:hAnsi="본명조 KR Medium" w:cs="함초롬바탕"/>
          <w:sz w:val="18"/>
          <w:szCs w:val="20"/>
        </w:rPr>
        <w:t xml:space="preserve">.tgz’)를 다운로드 받아 원하는 곳에 압축을 풀고(㉠), 해당 프로젝트 </w:t>
      </w:r>
      <w:r w:rsidR="0069416C">
        <w:rPr>
          <w:rFonts w:ascii="본명조 KR Medium" w:eastAsia="본명조 KR Medium" w:hAnsi="본명조 KR Medium" w:cs="함초롬바탕" w:hint="eastAsia"/>
          <w:sz w:val="18"/>
          <w:szCs w:val="20"/>
        </w:rPr>
        <w:t>폴더</w:t>
      </w:r>
      <w:r w:rsidRPr="00A008C8">
        <w:rPr>
          <w:rFonts w:ascii="본명조 KR Medium" w:eastAsia="본명조 KR Medium" w:hAnsi="본명조 KR Medium" w:cs="함초롬바탕"/>
          <w:sz w:val="18"/>
          <w:szCs w:val="20"/>
        </w:rPr>
        <w:t>(</w:t>
      </w:r>
      <w:proofErr w:type="spellStart"/>
      <w:r w:rsidRPr="00A008C8">
        <w:rPr>
          <w:rFonts w:ascii="본명조 KR Medium" w:eastAsia="본명조 KR Medium" w:hAnsi="본명조 KR Medium" w:cs="함초롬바탕"/>
          <w:sz w:val="18"/>
          <w:szCs w:val="20"/>
        </w:rPr>
        <w:t>pintos</w:t>
      </w:r>
      <w:r w:rsidR="00300703">
        <w:rPr>
          <w:rFonts w:ascii="본명조 KR Medium" w:eastAsia="본명조 KR Medium" w:hAnsi="본명조 KR Medium" w:cs="함초롬바탕"/>
          <w:sz w:val="18"/>
          <w:szCs w:val="20"/>
        </w:rPr>
        <w:t>_</w:t>
      </w:r>
      <w:r w:rsidRPr="00A008C8">
        <w:rPr>
          <w:rFonts w:ascii="본명조 KR Medium" w:eastAsia="본명조 KR Medium" w:hAnsi="본명조 KR Medium" w:cs="함초롬바탕"/>
          <w:sz w:val="18"/>
          <w:szCs w:val="20"/>
        </w:rPr>
        <w:t>qemu</w:t>
      </w:r>
      <w:proofErr w:type="spellEnd"/>
      <w:r w:rsidRPr="00A008C8">
        <w:rPr>
          <w:rFonts w:ascii="본명조 KR Medium" w:eastAsia="본명조 KR Medium" w:hAnsi="본명조 KR Medium" w:cs="함초롬바탕"/>
          <w:sz w:val="18"/>
          <w:szCs w:val="20"/>
        </w:rPr>
        <w:t>)로 이동(㉡, ㉢)한 다음, Pintos의 빌드(㉣)와 실행(㉤)이 가능한지 확인한다.</w:t>
      </w:r>
      <w:r w:rsidR="00BB07CB"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BB07CB" w:rsidRPr="00ED6742" w14:paraId="72BB0A6E" w14:textId="77777777" w:rsidTr="000F63A1">
        <w:tc>
          <w:tcPr>
            <w:tcW w:w="10456" w:type="dxa"/>
          </w:tcPr>
          <w:p w14:paraId="2D8E1FE0" w14:textId="62275C38" w:rsidR="00CB4CD3" w:rsidRPr="00CB4CD3" w:rsidRDefault="00CB4CD3" w:rsidP="00906EB6">
            <w:pPr>
              <w:spacing w:line="168" w:lineRule="auto"/>
              <w:ind w:firstLine="193"/>
              <w:rPr>
                <w:rFonts w:ascii="Courier New" w:eastAsia="함초롬바탕" w:hAnsi="Courier New" w:cs="Courier New"/>
              </w:rPr>
            </w:pPr>
            <w:r w:rsidRPr="00CB4CD3">
              <w:rPr>
                <w:rFonts w:ascii="Courier New" w:eastAsia="함초롬바탕" w:hAnsi="Courier New" w:cs="Courier New"/>
              </w:rPr>
              <w:t xml:space="preserve"># </w:t>
            </w:r>
            <w:r w:rsidRPr="00CB4CD3">
              <w:rPr>
                <w:rFonts w:ascii="Courier New" w:eastAsia="함초롬바탕" w:hAnsi="Courier New" w:cs="Courier New"/>
              </w:rPr>
              <w:t>프로젝트</w:t>
            </w:r>
            <w:r w:rsidRPr="00CB4CD3">
              <w:rPr>
                <w:rFonts w:ascii="Courier New" w:eastAsia="함초롬바탕" w:hAnsi="Courier New" w:cs="Courier New"/>
              </w:rPr>
              <w:t xml:space="preserve"> </w:t>
            </w:r>
            <w:r w:rsidR="0069416C">
              <w:rPr>
                <w:rFonts w:ascii="Courier New" w:eastAsia="함초롬바탕" w:hAnsi="Courier New" w:cs="Courier New" w:hint="eastAsia"/>
              </w:rPr>
              <w:t>폴더로</w:t>
            </w:r>
            <w:r w:rsidR="0069416C">
              <w:rPr>
                <w:rFonts w:ascii="Courier New" w:eastAsia="함초롬바탕" w:hAnsi="Courier New" w:cs="Courier New" w:hint="eastAsia"/>
              </w:rPr>
              <w:t xml:space="preserve"> </w:t>
            </w:r>
            <w:r w:rsidRPr="00CB4CD3">
              <w:rPr>
                <w:rFonts w:ascii="Courier New" w:eastAsia="함초롬바탕" w:hAnsi="Courier New" w:cs="Courier New"/>
              </w:rPr>
              <w:t>이동</w:t>
            </w:r>
            <w:r w:rsidRPr="00CB4CD3">
              <w:rPr>
                <w:rFonts w:ascii="Courier New" w:eastAsia="함초롬바탕" w:hAnsi="Courier New" w:cs="Courier New"/>
              </w:rPr>
              <w:t xml:space="preserve"> </w:t>
            </w:r>
          </w:p>
          <w:p w14:paraId="4069A66C" w14:textId="6042B707" w:rsidR="00CB4CD3" w:rsidRPr="00CB4CD3" w:rsidRDefault="00CB4CD3" w:rsidP="00906EB6">
            <w:pPr>
              <w:spacing w:line="168" w:lineRule="auto"/>
              <w:ind w:firstLine="193"/>
              <w:rPr>
                <w:rFonts w:ascii="Courier New" w:eastAsia="함초롬바탕" w:hAnsi="Courier New" w:cs="Courier New"/>
              </w:rPr>
            </w:pPr>
            <w:r w:rsidRPr="00CB4CD3">
              <w:rPr>
                <w:rFonts w:ascii="Courier New" w:eastAsia="함초롬바탕" w:hAnsi="Courier New" w:cs="Courier New"/>
              </w:rPr>
              <w:t># tar -</w:t>
            </w:r>
            <w:proofErr w:type="spellStart"/>
            <w:r w:rsidRPr="00CB4CD3">
              <w:rPr>
                <w:rFonts w:ascii="Courier New" w:eastAsia="함초롬바탕" w:hAnsi="Courier New" w:cs="Courier New"/>
              </w:rPr>
              <w:t>zxvf</w:t>
            </w:r>
            <w:proofErr w:type="spellEnd"/>
            <w:r w:rsidRPr="00CB4CD3">
              <w:rPr>
                <w:rFonts w:ascii="Courier New" w:eastAsia="함초롬바탕" w:hAnsi="Courier New" w:cs="Courier New"/>
              </w:rPr>
              <w:t xml:space="preserve"> cau15841-pintos-qemu</w:t>
            </w:r>
            <w:r w:rsidR="00984D81">
              <w:rPr>
                <w:rFonts w:ascii="Courier New" w:eastAsia="함초롬바탕" w:hAnsi="Courier New" w:cs="Courier New" w:hint="eastAsia"/>
              </w:rPr>
              <w:t>v</w:t>
            </w:r>
            <w:r w:rsidR="00984D81">
              <w:rPr>
                <w:rFonts w:ascii="Courier New" w:eastAsia="함초롬바탕" w:hAnsi="Courier New" w:cs="Courier New"/>
              </w:rPr>
              <w:t>2</w:t>
            </w:r>
            <w:r w:rsidRPr="00CB4CD3">
              <w:rPr>
                <w:rFonts w:ascii="Courier New" w:eastAsia="함초롬바탕" w:hAnsi="Courier New" w:cs="Courier New"/>
              </w:rPr>
              <w:t>.tgz ---</w:t>
            </w:r>
            <w:r>
              <w:rPr>
                <w:rFonts w:ascii="Courier New" w:eastAsia="함초롬바탕" w:hAnsi="Courier New" w:cs="Courier New"/>
              </w:rPr>
              <w:t>------------------</w:t>
            </w:r>
            <w:r w:rsidRPr="00CB4CD3">
              <w:rPr>
                <w:rFonts w:ascii="Courier New" w:eastAsia="함초롬바탕" w:hAnsi="Courier New" w:cs="Courier New"/>
              </w:rPr>
              <w:t xml:space="preserve"> </w:t>
            </w:r>
            <w:r w:rsidRPr="00CB4CD3">
              <w:rPr>
                <w:rFonts w:ascii="Courier New" w:eastAsia="함초롬바탕" w:hAnsi="Courier New" w:cs="Courier New"/>
              </w:rPr>
              <w:t>㉠</w:t>
            </w:r>
          </w:p>
          <w:p w14:paraId="3022531A" w14:textId="5CDC8E9D" w:rsidR="00CB4CD3" w:rsidRPr="00CB4CD3" w:rsidRDefault="00CB4CD3" w:rsidP="00906EB6">
            <w:pPr>
              <w:spacing w:line="168" w:lineRule="auto"/>
              <w:ind w:firstLine="193"/>
              <w:rPr>
                <w:rFonts w:ascii="Courier New" w:eastAsia="함초롬바탕" w:hAnsi="Courier New" w:cs="Courier New"/>
              </w:rPr>
            </w:pPr>
            <w:r w:rsidRPr="00CB4CD3">
              <w:rPr>
                <w:rFonts w:ascii="Courier New" w:eastAsia="함초롬바탕" w:hAnsi="Courier New" w:cs="Courier New"/>
              </w:rPr>
              <w:t xml:space="preserve"># cd </w:t>
            </w:r>
            <w:proofErr w:type="spellStart"/>
            <w:r w:rsidRPr="00CB4CD3">
              <w:rPr>
                <w:rFonts w:ascii="Courier New" w:eastAsia="함초롬바탕" w:hAnsi="Courier New" w:cs="Courier New"/>
              </w:rPr>
              <w:t>pintos</w:t>
            </w:r>
            <w:r w:rsidR="00300703">
              <w:rPr>
                <w:rFonts w:ascii="Courier New" w:eastAsia="함초롬바탕" w:hAnsi="Courier New" w:cs="Courier New"/>
              </w:rPr>
              <w:t>_</w:t>
            </w:r>
            <w:r w:rsidRPr="00CB4CD3">
              <w:rPr>
                <w:rFonts w:ascii="Courier New" w:eastAsia="함초롬바탕" w:hAnsi="Courier New" w:cs="Courier New"/>
              </w:rPr>
              <w:t>qemu</w:t>
            </w:r>
            <w:proofErr w:type="spellEnd"/>
            <w:r w:rsidRPr="00CB4CD3">
              <w:rPr>
                <w:rFonts w:ascii="Courier New" w:eastAsia="함초롬바탕" w:hAnsi="Courier New" w:cs="Courier New"/>
              </w:rPr>
              <w:t xml:space="preserve"> --------------</w:t>
            </w:r>
            <w:r>
              <w:rPr>
                <w:rFonts w:ascii="Courier New" w:eastAsia="함초롬바탕" w:hAnsi="Courier New" w:cs="Courier New"/>
              </w:rPr>
              <w:t>------------------</w:t>
            </w:r>
            <w:r w:rsidRPr="00CB4CD3">
              <w:rPr>
                <w:rFonts w:ascii="Courier New" w:eastAsia="함초롬바탕" w:hAnsi="Courier New" w:cs="Courier New"/>
              </w:rPr>
              <w:t xml:space="preserve"> </w:t>
            </w:r>
            <w:r w:rsidRPr="00CB4CD3">
              <w:rPr>
                <w:rFonts w:ascii="Courier New" w:eastAsia="함초롬바탕" w:hAnsi="Courier New" w:cs="Courier New"/>
              </w:rPr>
              <w:t>㉡</w:t>
            </w:r>
          </w:p>
          <w:p w14:paraId="2FDAEC6E" w14:textId="7DAD4FEF" w:rsidR="00CB4CD3" w:rsidRPr="00CB4CD3" w:rsidRDefault="00CB4CD3" w:rsidP="00906EB6">
            <w:pPr>
              <w:spacing w:line="168" w:lineRule="auto"/>
              <w:ind w:firstLine="193"/>
              <w:rPr>
                <w:rFonts w:ascii="Courier New" w:eastAsia="함초롬바탕" w:hAnsi="Courier New" w:cs="Courier New"/>
              </w:rPr>
            </w:pPr>
            <w:r w:rsidRPr="00CB4CD3">
              <w:rPr>
                <w:rFonts w:ascii="Courier New" w:eastAsia="함초롬바탕" w:hAnsi="Courier New" w:cs="Courier New"/>
              </w:rPr>
              <w:t># cd threads ---------------------------</w:t>
            </w:r>
            <w:r>
              <w:rPr>
                <w:rFonts w:ascii="Courier New" w:eastAsia="함초롬바탕" w:hAnsi="Courier New" w:cs="Courier New"/>
              </w:rPr>
              <w:t>------------------</w:t>
            </w:r>
            <w:r w:rsidRPr="00CB4CD3">
              <w:rPr>
                <w:rFonts w:ascii="Courier New" w:eastAsia="함초롬바탕" w:hAnsi="Courier New" w:cs="Courier New"/>
              </w:rPr>
              <w:t xml:space="preserve"> </w:t>
            </w:r>
            <w:r w:rsidRPr="00CB4CD3">
              <w:rPr>
                <w:rFonts w:ascii="Courier New" w:eastAsia="함초롬바탕" w:hAnsi="Courier New" w:cs="Courier New"/>
              </w:rPr>
              <w:t>㉢</w:t>
            </w:r>
          </w:p>
          <w:p w14:paraId="7CAD0595" w14:textId="1F93257E" w:rsidR="00CB4CD3" w:rsidRPr="00CB4CD3" w:rsidRDefault="00CB4CD3" w:rsidP="00906EB6">
            <w:pPr>
              <w:spacing w:line="168" w:lineRule="auto"/>
              <w:ind w:firstLine="193"/>
              <w:rPr>
                <w:rFonts w:ascii="Courier New" w:eastAsia="함초롬바탕" w:hAnsi="Courier New" w:cs="Courier New"/>
              </w:rPr>
            </w:pPr>
            <w:r w:rsidRPr="00CB4CD3">
              <w:rPr>
                <w:rFonts w:ascii="Courier New" w:eastAsia="함초롬바탕" w:hAnsi="Courier New" w:cs="Courier New"/>
              </w:rPr>
              <w:t># make ---------------------------------</w:t>
            </w:r>
            <w:r>
              <w:rPr>
                <w:rFonts w:ascii="Courier New" w:eastAsia="함초롬바탕" w:hAnsi="Courier New" w:cs="Courier New"/>
              </w:rPr>
              <w:t>------------------</w:t>
            </w:r>
            <w:r w:rsidRPr="00CB4CD3">
              <w:rPr>
                <w:rFonts w:ascii="Courier New" w:eastAsia="함초롬바탕" w:hAnsi="Courier New" w:cs="Courier New"/>
              </w:rPr>
              <w:t xml:space="preserve"> </w:t>
            </w:r>
            <w:r w:rsidRPr="00CB4CD3">
              <w:rPr>
                <w:rFonts w:ascii="Courier New" w:eastAsia="함초롬바탕" w:hAnsi="Courier New" w:cs="Courier New"/>
              </w:rPr>
              <w:t>㉣</w:t>
            </w:r>
          </w:p>
          <w:p w14:paraId="14BC2C3A" w14:textId="77777777" w:rsidR="00CB4CD3" w:rsidRPr="00CB4CD3" w:rsidRDefault="00CB4CD3" w:rsidP="00906EB6">
            <w:pPr>
              <w:spacing w:line="168" w:lineRule="auto"/>
              <w:ind w:firstLine="193"/>
              <w:rPr>
                <w:rFonts w:ascii="Courier New" w:eastAsia="함초롬바탕" w:hAnsi="Courier New" w:cs="Courier New"/>
              </w:rPr>
            </w:pPr>
            <w:r w:rsidRPr="00CB4CD3">
              <w:rPr>
                <w:rFonts w:ascii="Courier New" w:eastAsia="함초롬바탕" w:hAnsi="Courier New" w:cs="Courier New"/>
              </w:rPr>
              <w:t># cd build</w:t>
            </w:r>
          </w:p>
          <w:p w14:paraId="45E4B9DC" w14:textId="2191CCCC" w:rsidR="00BB07CB" w:rsidRPr="00ED6742" w:rsidRDefault="00CB4CD3" w:rsidP="00906EB6">
            <w:pPr>
              <w:spacing w:line="168" w:lineRule="auto"/>
              <w:ind w:firstLine="193"/>
              <w:rPr>
                <w:rFonts w:ascii="본명조 KR Medium" w:eastAsia="본명조 KR Medium" w:hAnsi="본명조 KR Medium" w:cs="Courier New"/>
                <w:sz w:val="18"/>
                <w:szCs w:val="20"/>
              </w:rPr>
            </w:pPr>
            <w:r w:rsidRPr="00CB4CD3">
              <w:rPr>
                <w:rFonts w:ascii="Courier New" w:eastAsia="함초롬바탕" w:hAnsi="Courier New" w:cs="Courier New"/>
              </w:rPr>
              <w:t>#</w:t>
            </w:r>
            <w:proofErr w:type="gramStart"/>
            <w:r w:rsidRPr="00CB4CD3">
              <w:rPr>
                <w:rFonts w:ascii="Courier New" w:eastAsia="함초롬바탕" w:hAnsi="Courier New" w:cs="Courier New"/>
              </w:rPr>
              <w:t xml:space="preserve"> ..</w:t>
            </w:r>
            <w:proofErr w:type="gramEnd"/>
            <w:r w:rsidRPr="00CB4CD3">
              <w:rPr>
                <w:rFonts w:ascii="Courier New" w:eastAsia="함초롬바탕" w:hAnsi="Courier New" w:cs="Courier New"/>
              </w:rPr>
              <w:t xml:space="preserve">/../utils/pintos </w:t>
            </w:r>
            <w:r>
              <w:rPr>
                <w:rFonts w:ascii="Courier New" w:eastAsia="함초롬바탕" w:hAnsi="Courier New" w:cs="Courier New"/>
              </w:rPr>
              <w:t xml:space="preserve">crossroads </w:t>
            </w:r>
            <w:proofErr w:type="spellStart"/>
            <w:r>
              <w:rPr>
                <w:rFonts w:ascii="Courier New" w:eastAsia="함초롬바탕" w:hAnsi="Courier New" w:cs="Courier New"/>
              </w:rPr>
              <w:t>aAC:bBD:cCD:dDB</w:t>
            </w:r>
            <w:proofErr w:type="spellEnd"/>
            <w:r w:rsidRPr="00CB4CD3">
              <w:rPr>
                <w:rFonts w:ascii="Courier New" w:eastAsia="함초롬바탕" w:hAnsi="Courier New" w:cs="Courier New"/>
              </w:rPr>
              <w:t xml:space="preserve"> ---------- </w:t>
            </w:r>
            <w:r w:rsidRPr="00CB4CD3">
              <w:rPr>
                <w:rFonts w:ascii="Courier New" w:eastAsia="함초롬바탕" w:hAnsi="Courier New" w:cs="Courier New"/>
              </w:rPr>
              <w:t>㉤</w:t>
            </w:r>
          </w:p>
        </w:tc>
      </w:tr>
    </w:tbl>
    <w:p w14:paraId="6208E59D" w14:textId="77777777" w:rsidR="00B017B3" w:rsidRDefault="00B017B3" w:rsidP="008D58B5">
      <w:pPr>
        <w:ind w:firstLine="190"/>
        <w:rPr>
          <w:rFonts w:ascii="본명조 KR Medium" w:eastAsia="본명조 KR Medium" w:hAnsi="본명조 KR Medium" w:cs="함초롬바탕"/>
          <w:sz w:val="18"/>
          <w:szCs w:val="20"/>
        </w:rPr>
      </w:pPr>
    </w:p>
    <w:p w14:paraId="74A217B2" w14:textId="299F5EE9" w:rsidR="00B47594" w:rsidRPr="00ED6742" w:rsidRDefault="00EE1F35" w:rsidP="008D58B5">
      <w:pPr>
        <w:ind w:firstLine="190"/>
        <w:rPr>
          <w:rFonts w:ascii="본명조 KR Medium" w:eastAsia="본명조 KR Medium" w:hAnsi="본명조 KR Medium" w:cs="함초롬바탕"/>
          <w:sz w:val="18"/>
          <w:szCs w:val="20"/>
        </w:rPr>
      </w:pP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위 명령어 </w:t>
      </w:r>
      <w:proofErr w:type="gramStart"/>
      <w:r w:rsidRPr="00ED6742">
        <w:rPr>
          <w:rFonts w:ascii="본명조 KR Medium" w:eastAsia="본명조 KR Medium" w:hAnsi="본명조 KR Medium" w:cs="함초롬바탕"/>
          <w:sz w:val="18"/>
          <w:szCs w:val="20"/>
        </w:rPr>
        <w:t>“</w:t>
      </w:r>
      <w:r w:rsidRPr="00ED6742">
        <w:rPr>
          <w:rFonts w:ascii="본명조 KR Medium" w:eastAsia="본명조 KR Medium" w:hAnsi="본명조 KR Medium" w:cs="Courier New"/>
          <w:sz w:val="18"/>
          <w:szCs w:val="20"/>
        </w:rPr>
        <w:t>..</w:t>
      </w:r>
      <w:proofErr w:type="gramEnd"/>
      <w:r w:rsidRPr="00ED6742">
        <w:rPr>
          <w:rFonts w:ascii="본명조 KR Medium" w:eastAsia="본명조 KR Medium" w:hAnsi="본명조 KR Medium" w:cs="Courier New"/>
          <w:sz w:val="18"/>
          <w:szCs w:val="20"/>
        </w:rPr>
        <w:t>/../</w:t>
      </w:r>
      <w:r w:rsidR="00BE7CC9" w:rsidRPr="00ED6742">
        <w:rPr>
          <w:rFonts w:ascii="본명조 KR Medium" w:eastAsia="본명조 KR Medium" w:hAnsi="본명조 KR Medium" w:cs="Courier New"/>
          <w:sz w:val="18"/>
          <w:szCs w:val="20"/>
        </w:rPr>
        <w:t>utils/</w:t>
      </w:r>
      <w:r w:rsidRPr="00ED6742">
        <w:rPr>
          <w:rFonts w:ascii="본명조 KR Medium" w:eastAsia="본명조 KR Medium" w:hAnsi="본명조 KR Medium" w:cs="Courier New"/>
          <w:sz w:val="18"/>
          <w:szCs w:val="20"/>
        </w:rPr>
        <w:t xml:space="preserve">pintos crossroads </w:t>
      </w:r>
      <w:proofErr w:type="spellStart"/>
      <w:r w:rsidRPr="00ED6742">
        <w:rPr>
          <w:rFonts w:ascii="본명조 KR Medium" w:eastAsia="본명조 KR Medium" w:hAnsi="본명조 KR Medium" w:cs="Courier New"/>
          <w:sz w:val="18"/>
          <w:szCs w:val="20"/>
        </w:rPr>
        <w:t>aA</w:t>
      </w:r>
      <w:r w:rsidR="00F511AF">
        <w:rPr>
          <w:rFonts w:ascii="본명조 KR Medium" w:eastAsia="본명조 KR Medium" w:hAnsi="본명조 KR Medium" w:cs="Courier New"/>
          <w:sz w:val="18"/>
          <w:szCs w:val="20"/>
        </w:rPr>
        <w:t>C</w:t>
      </w:r>
      <w:r w:rsidRPr="00ED6742">
        <w:rPr>
          <w:rFonts w:ascii="본명조 KR Medium" w:eastAsia="본명조 KR Medium" w:hAnsi="본명조 KR Medium" w:cs="Courier New"/>
          <w:sz w:val="18"/>
          <w:szCs w:val="20"/>
        </w:rPr>
        <w:t>:bB</w:t>
      </w:r>
      <w:r w:rsidR="00F511AF">
        <w:rPr>
          <w:rFonts w:ascii="본명조 KR Medium" w:eastAsia="본명조 KR Medium" w:hAnsi="본명조 KR Medium" w:cs="Courier New"/>
          <w:sz w:val="18"/>
          <w:szCs w:val="20"/>
        </w:rPr>
        <w:t>D</w:t>
      </w:r>
      <w:r w:rsidRPr="00ED6742">
        <w:rPr>
          <w:rFonts w:ascii="본명조 KR Medium" w:eastAsia="본명조 KR Medium" w:hAnsi="본명조 KR Medium" w:cs="Courier New"/>
          <w:sz w:val="18"/>
          <w:szCs w:val="20"/>
        </w:rPr>
        <w:t>:cCA</w:t>
      </w:r>
      <w:r w:rsidR="00F511AF">
        <w:rPr>
          <w:rFonts w:ascii="본명조 KR Medium" w:eastAsia="본명조 KR Medium" w:hAnsi="본명조 KR Medium" w:cs="Courier New"/>
          <w:sz w:val="18"/>
          <w:szCs w:val="20"/>
        </w:rPr>
        <w:t>:dDB</w:t>
      </w:r>
      <w:proofErr w:type="spellEnd"/>
      <w:r w:rsidRPr="00ED6742">
        <w:rPr>
          <w:rFonts w:ascii="본명조 KR Medium" w:eastAsia="본명조 KR Medium" w:hAnsi="본명조 KR Medium" w:cs="함초롬바탕"/>
          <w:sz w:val="18"/>
          <w:szCs w:val="20"/>
        </w:rPr>
        <w:t>”</w:t>
      </w: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에서 첫 번째 파라미터는 교차로 문제 실행을 위해 필요한데,</w:t>
      </w:r>
      <w:r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 ‘threads/</w:t>
      </w:r>
      <w:proofErr w:type="spellStart"/>
      <w:r w:rsidRPr="00ED6742">
        <w:rPr>
          <w:rFonts w:ascii="본명조 KR Medium" w:eastAsia="본명조 KR Medium" w:hAnsi="본명조 KR Medium" w:cs="함초롬바탕"/>
          <w:sz w:val="18"/>
          <w:szCs w:val="20"/>
        </w:rPr>
        <w:t>init.c</w:t>
      </w:r>
      <w:proofErr w:type="spellEnd"/>
      <w:r w:rsidRPr="00ED6742">
        <w:rPr>
          <w:rFonts w:ascii="본명조 KR Medium" w:eastAsia="본명조 KR Medium" w:hAnsi="본명조 KR Medium" w:cs="함초롬바탕"/>
          <w:sz w:val="18"/>
          <w:szCs w:val="20"/>
        </w:rPr>
        <w:t>’</w:t>
      </w: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에서 </w:t>
      </w:r>
      <w:r w:rsidRPr="00ED6742">
        <w:rPr>
          <w:rFonts w:ascii="본명조 KR Medium" w:eastAsia="본명조 KR Medium" w:hAnsi="본명조 KR Medium" w:cs="함초롬바탕"/>
          <w:sz w:val="18"/>
          <w:szCs w:val="20"/>
        </w:rPr>
        <w:t>‘projects/crossroads/</w:t>
      </w:r>
      <w:proofErr w:type="spellStart"/>
      <w:r w:rsidRPr="00ED6742">
        <w:rPr>
          <w:rFonts w:ascii="본명조 KR Medium" w:eastAsia="본명조 KR Medium" w:hAnsi="본명조 KR Medium" w:cs="함초롬바탕"/>
          <w:sz w:val="18"/>
          <w:szCs w:val="20"/>
        </w:rPr>
        <w:t>crossroads.h</w:t>
      </w:r>
      <w:proofErr w:type="spellEnd"/>
      <w:r w:rsidRPr="00ED6742">
        <w:rPr>
          <w:rFonts w:ascii="본명조 KR Medium" w:eastAsia="본명조 KR Medium" w:hAnsi="본명조 KR Medium" w:cs="함초롬바탕"/>
          <w:sz w:val="18"/>
          <w:szCs w:val="20"/>
        </w:rPr>
        <w:t>’</w:t>
      </w: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에 구현된 교차로 문제를 호출</w:t>
      </w:r>
      <w:r w:rsidR="005550C7">
        <w:rPr>
          <w:rFonts w:ascii="본명조 KR Medium" w:eastAsia="본명조 KR Medium" w:hAnsi="본명조 KR Medium" w:cs="함초롬바탕" w:hint="eastAsia"/>
          <w:sz w:val="18"/>
          <w:szCs w:val="20"/>
        </w:rPr>
        <w:t>한다</w:t>
      </w: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.</w:t>
      </w:r>
    </w:p>
    <w:p w14:paraId="0973EF38" w14:textId="49C888BF" w:rsidR="009F1CE8" w:rsidRPr="00ED6742" w:rsidRDefault="009F1CE8" w:rsidP="009F1CE8">
      <w:pPr>
        <w:rPr>
          <w:rFonts w:ascii="본명조 KR Medium" w:eastAsia="본명조 KR Medium" w:hAnsi="본명조 KR Medium" w:cs="함초롬바탕"/>
          <w:sz w:val="18"/>
          <w:szCs w:val="20"/>
        </w:rPr>
      </w:pPr>
      <w:r w:rsidRPr="00ED6742">
        <w:rPr>
          <w:rFonts w:ascii="본명조 KR Medium" w:eastAsia="본명조 KR Medium" w:hAnsi="본명조 KR Medium" w:cs="함초롬바탕"/>
          <w:b/>
          <w:sz w:val="18"/>
          <w:szCs w:val="20"/>
        </w:rPr>
        <w:t>(</w:t>
      </w:r>
      <w:r w:rsidR="00F92C73">
        <w:rPr>
          <w:rFonts w:ascii="본명조 KR Medium" w:eastAsia="본명조 KR Medium" w:hAnsi="본명조 KR Medium" w:cs="함초롬바탕"/>
          <w:b/>
          <w:sz w:val="18"/>
          <w:szCs w:val="20"/>
        </w:rPr>
        <w:t>3</w:t>
      </w:r>
      <w:r w:rsidRPr="00ED6742">
        <w:rPr>
          <w:rFonts w:ascii="본명조 KR Medium" w:eastAsia="본명조 KR Medium" w:hAnsi="본명조 KR Medium" w:cs="함초롬바탕"/>
          <w:b/>
          <w:sz w:val="18"/>
          <w:szCs w:val="20"/>
        </w:rPr>
        <w:t>)</w:t>
      </w:r>
      <w:r w:rsidRPr="00ED6742">
        <w:rPr>
          <w:rFonts w:ascii="본명조 KR Medium" w:eastAsia="본명조 KR Medium" w:hAnsi="본명조 KR Medium" w:cs="함초롬바탕" w:hint="eastAsia"/>
          <w:b/>
          <w:sz w:val="18"/>
          <w:szCs w:val="20"/>
        </w:rPr>
        <w:t xml:space="preserve"> 소스코드 추가 방법</w:t>
      </w:r>
    </w:p>
    <w:p w14:paraId="67E749E4" w14:textId="741580F2" w:rsidR="009F1CE8" w:rsidRPr="00ED6742" w:rsidRDefault="00A639BA" w:rsidP="00B46BD6">
      <w:pPr>
        <w:ind w:firstLine="190"/>
        <w:rPr>
          <w:rFonts w:ascii="본명조 KR Medium" w:eastAsia="본명조 KR Medium" w:hAnsi="본명조 KR Medium" w:cs="함초롬바탕"/>
          <w:sz w:val="18"/>
          <w:szCs w:val="20"/>
        </w:rPr>
      </w:pPr>
      <w:r w:rsidRPr="009D357B">
        <w:rPr>
          <w:rFonts w:ascii="본명조 KR Medium" w:eastAsia="본명조 KR Medium" w:hAnsi="본명조 KR Medium" w:cs="함초롬바탕" w:hint="eastAsia"/>
          <w:sz w:val="18"/>
          <w:szCs w:val="20"/>
        </w:rPr>
        <w:t>P</w:t>
      </w:r>
      <w:r w:rsidRPr="009D357B">
        <w:rPr>
          <w:rFonts w:ascii="본명조 KR Medium" w:eastAsia="본명조 KR Medium" w:hAnsi="본명조 KR Medium" w:cs="함초롬바탕"/>
          <w:sz w:val="18"/>
          <w:szCs w:val="20"/>
        </w:rPr>
        <w:t>roject</w:t>
      </w:r>
      <w:r w:rsidRPr="009D357B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#1 수행을 위해 필요한 코드는 </w:t>
      </w:r>
      <w:r w:rsidRPr="009D357B">
        <w:rPr>
          <w:rFonts w:ascii="본명조 KR Medium" w:eastAsia="본명조 KR Medium" w:hAnsi="본명조 KR Medium" w:cs="함초롬바탕"/>
          <w:sz w:val="18"/>
          <w:szCs w:val="20"/>
        </w:rPr>
        <w:t>‘</w:t>
      </w:r>
      <w:proofErr w:type="spellStart"/>
      <w:r w:rsidRPr="009D357B">
        <w:rPr>
          <w:rFonts w:ascii="본명조 KR Medium" w:eastAsia="본명조 KR Medium" w:hAnsi="본명조 KR Medium" w:cs="함초롬바탕"/>
          <w:sz w:val="18"/>
          <w:szCs w:val="20"/>
        </w:rPr>
        <w:t>pintos</w:t>
      </w:r>
      <w:r w:rsidR="00984D81">
        <w:rPr>
          <w:rFonts w:ascii="본명조 KR Medium" w:eastAsia="본명조 KR Medium" w:hAnsi="본명조 KR Medium" w:cs="함초롬바탕"/>
          <w:sz w:val="18"/>
          <w:szCs w:val="20"/>
        </w:rPr>
        <w:t>_</w:t>
      </w:r>
      <w:r w:rsidRPr="009D357B">
        <w:rPr>
          <w:rFonts w:ascii="본명조 KR Medium" w:eastAsia="본명조 KR Medium" w:hAnsi="본명조 KR Medium" w:cs="함초롬바탕"/>
          <w:sz w:val="18"/>
          <w:szCs w:val="20"/>
        </w:rPr>
        <w:t>qemu</w:t>
      </w:r>
      <w:proofErr w:type="spellEnd"/>
      <w:r w:rsidRPr="009D357B">
        <w:rPr>
          <w:rFonts w:ascii="본명조 KR Medium" w:eastAsia="본명조 KR Medium" w:hAnsi="본명조 KR Medium" w:cs="함초롬바탕"/>
          <w:sz w:val="18"/>
          <w:szCs w:val="20"/>
        </w:rPr>
        <w:t>/projects</w:t>
      </w:r>
      <w:r w:rsidRPr="009D357B">
        <w:rPr>
          <w:rFonts w:ascii="본명조 KR Medium" w:eastAsia="본명조 KR Medium" w:hAnsi="본명조 KR Medium" w:cs="함초롬바탕" w:hint="eastAsia"/>
          <w:sz w:val="18"/>
          <w:szCs w:val="20"/>
        </w:rPr>
        <w:t>/</w:t>
      </w:r>
      <w:r w:rsidR="0069416C" w:rsidRPr="009D357B">
        <w:rPr>
          <w:rFonts w:ascii="본명조 KR Medium" w:eastAsia="본명조 KR Medium" w:hAnsi="본명조 KR Medium" w:cs="함초롬바탕"/>
          <w:sz w:val="18"/>
          <w:szCs w:val="20"/>
        </w:rPr>
        <w:t>crossroads</w:t>
      </w:r>
      <w:r w:rsidRPr="009D357B">
        <w:rPr>
          <w:rFonts w:ascii="본명조 KR Medium" w:eastAsia="본명조 KR Medium" w:hAnsi="본명조 KR Medium" w:cs="함초롬바탕"/>
          <w:sz w:val="18"/>
          <w:szCs w:val="20"/>
        </w:rPr>
        <w:t xml:space="preserve">’ </w:t>
      </w:r>
      <w:r w:rsidR="0069416C" w:rsidRPr="009D357B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폴더 </w:t>
      </w:r>
      <w:r w:rsidRPr="009D357B">
        <w:rPr>
          <w:rFonts w:ascii="본명조 KR Medium" w:eastAsia="본명조 KR Medium" w:hAnsi="본명조 KR Medium" w:cs="함초롬바탕" w:hint="eastAsia"/>
          <w:sz w:val="18"/>
          <w:szCs w:val="20"/>
        </w:rPr>
        <w:t>내에 추가되어야 한다.</w:t>
      </w:r>
      <w:r w:rsidRPr="009D357B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 w:rsidRPr="009D357B">
        <w:rPr>
          <w:rFonts w:ascii="본명조 KR Medium" w:eastAsia="본명조 KR Medium" w:hAnsi="본명조 KR Medium" w:cs="함초롬바탕" w:hint="eastAsia"/>
          <w:sz w:val="18"/>
          <w:szCs w:val="20"/>
        </w:rPr>
        <w:t>예를 들어,</w:t>
      </w:r>
      <w:r w:rsidRPr="009D357B">
        <w:rPr>
          <w:rFonts w:ascii="본명조 KR Medium" w:eastAsia="본명조 KR Medium" w:hAnsi="본명조 KR Medium" w:cs="함초롬바탕"/>
          <w:sz w:val="18"/>
          <w:szCs w:val="20"/>
        </w:rPr>
        <w:t xml:space="preserve"> ‘</w:t>
      </w:r>
      <w:proofErr w:type="spellStart"/>
      <w:r w:rsidR="00300703">
        <w:rPr>
          <w:rFonts w:ascii="본명조 KR Medium" w:eastAsia="본명조 KR Medium" w:hAnsi="본명조 KR Medium" w:cs="함초롬바탕"/>
          <w:sz w:val="18"/>
          <w:szCs w:val="20"/>
        </w:rPr>
        <w:t>mycode</w:t>
      </w:r>
      <w:r w:rsidRPr="009D357B">
        <w:rPr>
          <w:rFonts w:ascii="본명조 KR Medium" w:eastAsia="본명조 KR Medium" w:hAnsi="본명조 KR Medium" w:cs="함초롬바탕"/>
          <w:sz w:val="18"/>
          <w:szCs w:val="20"/>
        </w:rPr>
        <w:t>.c</w:t>
      </w:r>
      <w:proofErr w:type="spellEnd"/>
      <w:r w:rsidRPr="009D357B">
        <w:rPr>
          <w:rFonts w:ascii="본명조 KR Medium" w:eastAsia="본명조 KR Medium" w:hAnsi="본명조 KR Medium" w:cs="함초롬바탕"/>
          <w:sz w:val="18"/>
          <w:szCs w:val="20"/>
        </w:rPr>
        <w:t>’</w:t>
      </w:r>
      <w:r w:rsidRPr="009D357B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라는 소스 코드를 추가하고자 한다면, </w:t>
      </w:r>
      <w:r w:rsidRPr="009D357B">
        <w:rPr>
          <w:rFonts w:ascii="본명조 KR Medium" w:eastAsia="본명조 KR Medium" w:hAnsi="본명조 KR Medium" w:cs="함초롬바탕"/>
          <w:sz w:val="18"/>
          <w:szCs w:val="20"/>
        </w:rPr>
        <w:t>‘</w:t>
      </w:r>
      <w:proofErr w:type="spellStart"/>
      <w:r w:rsidRPr="009D357B">
        <w:rPr>
          <w:rFonts w:ascii="본명조 KR Medium" w:eastAsia="본명조 KR Medium" w:hAnsi="본명조 KR Medium" w:cs="함초롬바탕"/>
          <w:sz w:val="18"/>
          <w:szCs w:val="20"/>
        </w:rPr>
        <w:t>pintos</w:t>
      </w:r>
      <w:r w:rsidR="00300703">
        <w:rPr>
          <w:rFonts w:ascii="본명조 KR Medium" w:eastAsia="본명조 KR Medium" w:hAnsi="본명조 KR Medium" w:cs="함초롬바탕"/>
          <w:sz w:val="18"/>
          <w:szCs w:val="20"/>
        </w:rPr>
        <w:t>_</w:t>
      </w:r>
      <w:r w:rsidRPr="009D357B">
        <w:rPr>
          <w:rFonts w:ascii="본명조 KR Medium" w:eastAsia="본명조 KR Medium" w:hAnsi="본명조 KR Medium" w:cs="함초롬바탕"/>
          <w:sz w:val="18"/>
          <w:szCs w:val="20"/>
        </w:rPr>
        <w:t>qemu</w:t>
      </w:r>
      <w:proofErr w:type="spellEnd"/>
      <w:r w:rsidRPr="009D357B">
        <w:rPr>
          <w:rFonts w:ascii="본명조 KR Medium" w:eastAsia="본명조 KR Medium" w:hAnsi="본명조 KR Medium" w:cs="함초롬바탕"/>
          <w:sz w:val="18"/>
          <w:szCs w:val="20"/>
        </w:rPr>
        <w:t>/projects/</w:t>
      </w:r>
      <w:r w:rsidR="0069416C" w:rsidRPr="009D357B">
        <w:rPr>
          <w:rFonts w:ascii="본명조 KR Medium" w:eastAsia="본명조 KR Medium" w:hAnsi="본명조 KR Medium" w:cs="함초롬바탕"/>
          <w:sz w:val="18"/>
          <w:szCs w:val="20"/>
        </w:rPr>
        <w:t>crossroads</w:t>
      </w:r>
      <w:r w:rsidRPr="009D357B">
        <w:rPr>
          <w:rFonts w:ascii="본명조 KR Medium" w:eastAsia="본명조 KR Medium" w:hAnsi="본명조 KR Medium" w:cs="함초롬바탕"/>
          <w:sz w:val="18"/>
          <w:szCs w:val="20"/>
        </w:rPr>
        <w:t xml:space="preserve">’ </w:t>
      </w:r>
      <w:r w:rsidR="0069416C" w:rsidRPr="009D357B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폴더 </w:t>
      </w:r>
      <w:r w:rsidRPr="009D357B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내의 </w:t>
      </w:r>
      <w:r w:rsidRPr="009D357B">
        <w:rPr>
          <w:rFonts w:ascii="본명조 KR Medium" w:eastAsia="본명조 KR Medium" w:hAnsi="본명조 KR Medium" w:cs="함초롬바탕"/>
          <w:sz w:val="18"/>
          <w:szCs w:val="20"/>
        </w:rPr>
        <w:t>‘</w:t>
      </w:r>
      <w:proofErr w:type="spellStart"/>
      <w:r w:rsidRPr="009D357B">
        <w:rPr>
          <w:rFonts w:ascii="본명조 KR Medium" w:eastAsia="본명조 KR Medium" w:hAnsi="본명조 KR Medium" w:cs="함초롬바탕"/>
          <w:sz w:val="18"/>
          <w:szCs w:val="20"/>
        </w:rPr>
        <w:t>Make.projects</w:t>
      </w:r>
      <w:proofErr w:type="spellEnd"/>
      <w:r w:rsidRPr="009D357B">
        <w:rPr>
          <w:rFonts w:ascii="본명조 KR Medium" w:eastAsia="본명조 KR Medium" w:hAnsi="본명조 KR Medium" w:cs="함초롬바탕"/>
          <w:sz w:val="18"/>
          <w:szCs w:val="20"/>
        </w:rPr>
        <w:t xml:space="preserve">’ </w:t>
      </w:r>
      <w:r w:rsidRPr="009D357B">
        <w:rPr>
          <w:rFonts w:ascii="본명조 KR Medium" w:eastAsia="본명조 KR Medium" w:hAnsi="본명조 KR Medium" w:cs="함초롬바탕" w:hint="eastAsia"/>
          <w:sz w:val="18"/>
          <w:szCs w:val="20"/>
        </w:rPr>
        <w:t>파일</w:t>
      </w:r>
      <w:r w:rsidR="00984D81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의 </w:t>
      </w:r>
      <w:r w:rsidR="00984D81">
        <w:rPr>
          <w:rFonts w:ascii="본명조 KR Medium" w:eastAsia="본명조 KR Medium" w:hAnsi="본명조 KR Medium" w:cs="함초롬바탕"/>
          <w:sz w:val="18"/>
          <w:szCs w:val="20"/>
        </w:rPr>
        <w:t>10</w:t>
      </w:r>
      <w:r w:rsidR="00984D81">
        <w:rPr>
          <w:rFonts w:ascii="본명조 KR Medium" w:eastAsia="본명조 KR Medium" w:hAnsi="본명조 KR Medium" w:cs="함초롬바탕" w:hint="eastAsia"/>
          <w:sz w:val="18"/>
          <w:szCs w:val="20"/>
        </w:rPr>
        <w:t>번 라인과 같이 추가를 하면 된다.</w:t>
      </w:r>
      <w:r w:rsidRPr="009D357B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</w:p>
    <w:p w14:paraId="2F0A9402" w14:textId="15E7FE39" w:rsidR="000F63A1" w:rsidRPr="00ED6742" w:rsidRDefault="00984D81" w:rsidP="00B46BD6">
      <w:pPr>
        <w:ind w:firstLine="190"/>
        <w:rPr>
          <w:rFonts w:ascii="본명조 KR Medium" w:eastAsia="본명조 KR Medium" w:hAnsi="본명조 KR Medium" w:cs="함초롬바탕"/>
          <w:sz w:val="18"/>
          <w:szCs w:val="20"/>
        </w:rPr>
      </w:pPr>
      <w:r w:rsidRPr="00984D81">
        <w:rPr>
          <w:rFonts w:ascii="본명조 KR Medium" w:eastAsia="본명조 KR Medium" w:hAnsi="본명조 KR Medium" w:cs="함초롬바탕"/>
          <w:noProof/>
          <w:sz w:val="18"/>
          <w:szCs w:val="20"/>
        </w:rPr>
        <w:drawing>
          <wp:inline distT="0" distB="0" distL="0" distR="0" wp14:anchorId="0010890F" wp14:editId="0941B178">
            <wp:extent cx="6645910" cy="2116455"/>
            <wp:effectExtent l="0" t="0" r="2540" b="0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11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CE4F2" w14:textId="77777777" w:rsidR="00AC4B5F" w:rsidRPr="00ED6742" w:rsidRDefault="00AC4B5F" w:rsidP="00B46BD6">
      <w:pPr>
        <w:ind w:firstLine="190"/>
        <w:rPr>
          <w:rFonts w:ascii="본명조 KR Medium" w:eastAsia="본명조 KR Medium" w:hAnsi="본명조 KR Medium" w:cs="함초롬바탕"/>
          <w:sz w:val="18"/>
          <w:szCs w:val="20"/>
        </w:rPr>
      </w:pPr>
    </w:p>
    <w:p w14:paraId="0C47F80D" w14:textId="1A564E52" w:rsidR="0004006F" w:rsidRPr="00ED6742" w:rsidRDefault="00BB07CB" w:rsidP="0004006F">
      <w:pPr>
        <w:rPr>
          <w:rFonts w:ascii="본명조 KR Medium" w:eastAsia="본명조 KR Medium" w:hAnsi="본명조 KR Medium" w:cs="함초롬바탕"/>
          <w:b/>
          <w:sz w:val="18"/>
          <w:szCs w:val="20"/>
        </w:rPr>
      </w:pPr>
      <w:r w:rsidRPr="00ED6742">
        <w:rPr>
          <w:rFonts w:ascii="본명조 KR Medium" w:eastAsia="본명조 KR Medium" w:hAnsi="본명조 KR Medium" w:cs="함초롬바탕"/>
          <w:b/>
          <w:sz w:val="18"/>
          <w:szCs w:val="20"/>
        </w:rPr>
        <w:t>3</w:t>
      </w:r>
      <w:r w:rsidR="0004006F" w:rsidRPr="00ED6742">
        <w:rPr>
          <w:rFonts w:ascii="본명조 KR Medium" w:eastAsia="본명조 KR Medium" w:hAnsi="본명조 KR Medium" w:cs="함초롬바탕"/>
          <w:b/>
          <w:sz w:val="18"/>
          <w:szCs w:val="20"/>
        </w:rPr>
        <w:t xml:space="preserve">. </w:t>
      </w:r>
      <w:r w:rsidRPr="00ED6742">
        <w:rPr>
          <w:rFonts w:ascii="본명조 KR Medium" w:eastAsia="본명조 KR Medium" w:hAnsi="본명조 KR Medium" w:cs="함초롬바탕" w:hint="eastAsia"/>
          <w:b/>
          <w:sz w:val="18"/>
          <w:szCs w:val="20"/>
        </w:rPr>
        <w:t xml:space="preserve">프로젝트 </w:t>
      </w:r>
      <w:r w:rsidR="0069416C">
        <w:rPr>
          <w:rFonts w:ascii="본명조 KR Medium" w:eastAsia="본명조 KR Medium" w:hAnsi="본명조 KR Medium" w:cs="함초롬바탕" w:hint="eastAsia"/>
          <w:b/>
          <w:sz w:val="18"/>
          <w:szCs w:val="20"/>
        </w:rPr>
        <w:t>설명</w:t>
      </w:r>
      <w:r w:rsidRPr="00ED6742">
        <w:rPr>
          <w:rFonts w:ascii="본명조 KR Medium" w:eastAsia="본명조 KR Medium" w:hAnsi="본명조 KR Medium" w:cs="함초롬바탕" w:hint="eastAsia"/>
          <w:b/>
          <w:sz w:val="18"/>
          <w:szCs w:val="20"/>
        </w:rPr>
        <w:t xml:space="preserve"> </w:t>
      </w:r>
    </w:p>
    <w:p w14:paraId="1B5A8138" w14:textId="7B36C949" w:rsidR="00992F2B" w:rsidRDefault="0004006F" w:rsidP="00992F2B">
      <w:pPr>
        <w:rPr>
          <w:rFonts w:ascii="본명조 KR Medium" w:eastAsia="본명조 KR Medium" w:hAnsi="본명조 KR Medium" w:cs="함초롬바탕"/>
          <w:b/>
          <w:sz w:val="18"/>
          <w:szCs w:val="20"/>
        </w:rPr>
      </w:pPr>
      <w:r w:rsidRPr="00ED6742">
        <w:rPr>
          <w:rFonts w:ascii="본명조 KR Medium" w:eastAsia="본명조 KR Medium" w:hAnsi="본명조 KR Medium" w:cs="함초롬바탕"/>
          <w:b/>
          <w:sz w:val="18"/>
          <w:szCs w:val="20"/>
        </w:rPr>
        <w:t>(</w:t>
      </w:r>
      <w:r w:rsidR="004661E0">
        <w:rPr>
          <w:rFonts w:ascii="본명조 KR Medium" w:eastAsia="본명조 KR Medium" w:hAnsi="본명조 KR Medium" w:cs="함초롬바탕"/>
          <w:b/>
          <w:sz w:val="18"/>
          <w:szCs w:val="20"/>
        </w:rPr>
        <w:t>1</w:t>
      </w:r>
      <w:r w:rsidRPr="00ED6742">
        <w:rPr>
          <w:rFonts w:ascii="본명조 KR Medium" w:eastAsia="본명조 KR Medium" w:hAnsi="본명조 KR Medium" w:cs="함초롬바탕"/>
          <w:b/>
          <w:sz w:val="18"/>
          <w:szCs w:val="20"/>
        </w:rPr>
        <w:t>)</w:t>
      </w:r>
      <w:r w:rsidR="00992F2B" w:rsidRPr="00ED6742">
        <w:rPr>
          <w:rFonts w:ascii="본명조 KR Medium" w:eastAsia="본명조 KR Medium" w:hAnsi="본명조 KR Medium" w:cs="함초롬바탕"/>
          <w:b/>
          <w:sz w:val="18"/>
          <w:szCs w:val="20"/>
        </w:rPr>
        <w:t xml:space="preserve"> </w:t>
      </w:r>
      <w:r w:rsidR="00992F2B" w:rsidRPr="00ED6742">
        <w:rPr>
          <w:rFonts w:ascii="본명조 KR Medium" w:eastAsia="본명조 KR Medium" w:hAnsi="본명조 KR Medium" w:cs="함초롬바탕" w:hint="eastAsia"/>
          <w:b/>
          <w:sz w:val="18"/>
          <w:szCs w:val="20"/>
        </w:rPr>
        <w:t>교차로 문제</w:t>
      </w:r>
      <w:r w:rsidR="00992F2B" w:rsidRPr="00ED6742">
        <w:rPr>
          <w:rFonts w:ascii="본명조 KR Medium" w:eastAsia="본명조 KR Medium" w:hAnsi="본명조 KR Medium" w:cs="함초롬바탕"/>
          <w:b/>
          <w:sz w:val="18"/>
          <w:szCs w:val="20"/>
        </w:rPr>
        <w:t xml:space="preserve"> </w:t>
      </w:r>
    </w:p>
    <w:p w14:paraId="27BB4DC4" w14:textId="31436865" w:rsidR="009D357B" w:rsidRDefault="009D357B" w:rsidP="009D357B">
      <w:pPr>
        <w:ind w:firstLine="190"/>
        <w:rPr>
          <w:rFonts w:ascii="본명조 KR Medium" w:eastAsia="본명조 KR Medium" w:hAnsi="본명조 KR Medium" w:cs="함초롬바탕"/>
          <w:sz w:val="18"/>
          <w:szCs w:val="20"/>
        </w:rPr>
      </w:pP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교차로 문제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의 목적은</w:t>
      </w: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[그림 </w:t>
      </w:r>
      <w:r w:rsidRPr="00ED6742">
        <w:rPr>
          <w:rFonts w:ascii="본명조 KR Medium" w:eastAsia="본명조 KR Medium" w:hAnsi="본명조 KR Medium" w:cs="함초롬바탕"/>
          <w:sz w:val="18"/>
          <w:szCs w:val="20"/>
        </w:rPr>
        <w:t>1~</w:t>
      </w:r>
      <w:r>
        <w:rPr>
          <w:rFonts w:ascii="본명조 KR Medium" w:eastAsia="본명조 KR Medium" w:hAnsi="본명조 KR Medium" w:cs="함초롬바탕"/>
          <w:sz w:val="18"/>
          <w:szCs w:val="20"/>
        </w:rPr>
        <w:t>6</w:t>
      </w:r>
      <w:r w:rsidRPr="00ED6742">
        <w:rPr>
          <w:rFonts w:ascii="본명조 KR Medium" w:eastAsia="본명조 KR Medium" w:hAnsi="본명조 KR Medium" w:cs="함초롬바탕"/>
          <w:sz w:val="18"/>
          <w:szCs w:val="20"/>
        </w:rPr>
        <w:t>]</w:t>
      </w: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과 같은 </w:t>
      </w:r>
      <w:r>
        <w:rPr>
          <w:rFonts w:ascii="본명조 KR Medium" w:eastAsia="본명조 KR Medium" w:hAnsi="본명조 KR Medium" w:cs="함초롬바탕" w:hint="eastAsia"/>
          <w:b/>
          <w:sz w:val="18"/>
          <w:szCs w:val="20"/>
        </w:rPr>
        <w:t>사</w:t>
      </w:r>
      <w:r w:rsidRPr="00ED6742">
        <w:rPr>
          <w:rFonts w:ascii="본명조 KR Medium" w:eastAsia="본명조 KR Medium" w:hAnsi="본명조 KR Medium" w:cs="함초롬바탕" w:hint="eastAsia"/>
          <w:b/>
          <w:sz w:val="18"/>
          <w:szCs w:val="20"/>
        </w:rPr>
        <w:t>거리</w:t>
      </w: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</w:t>
      </w:r>
      <w:r w:rsidRPr="00ED6742">
        <w:rPr>
          <w:rFonts w:ascii="본명조 KR Medium" w:eastAsia="본명조 KR Medium" w:hAnsi="본명조 KR Medium" w:cs="함초롬바탕" w:hint="eastAsia"/>
          <w:b/>
          <w:sz w:val="18"/>
          <w:szCs w:val="20"/>
        </w:rPr>
        <w:t>교차로에 접근하는 차량들</w:t>
      </w: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이 충돌하지 않고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,</w:t>
      </w:r>
      <w:r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교착상태 </w:t>
      </w:r>
      <w:r>
        <w:rPr>
          <w:rFonts w:ascii="본명조 KR Medium" w:eastAsia="본명조 KR Medium" w:hAnsi="본명조 KR Medium" w:cs="함초롬바탕"/>
          <w:sz w:val="18"/>
          <w:szCs w:val="20"/>
        </w:rPr>
        <w:t>(Deadlock)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발생 없이</w:t>
      </w: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주행할 수 있도록 제어하는 코드를 구현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하는데 있다</w:t>
      </w: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.</w:t>
      </w:r>
      <w:r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이 문제에서 </w:t>
      </w:r>
      <w:r w:rsidRPr="00ED6742">
        <w:rPr>
          <w:rFonts w:ascii="본명조 KR Medium" w:eastAsia="본명조 KR Medium" w:hAnsi="본명조 KR Medium" w:cs="함초롬바탕" w:hint="eastAsia"/>
          <w:b/>
          <w:sz w:val="18"/>
          <w:szCs w:val="20"/>
        </w:rPr>
        <w:t>모든 차량은 개별적인 스레드로 동작</w:t>
      </w: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해야 하며,</w:t>
      </w:r>
      <w:r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각 단위 스텝에 최대 한 칸을 전진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해야 한다.</w:t>
      </w:r>
      <w:r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다시 말해,</w:t>
      </w:r>
      <w:r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모든 전진 가능한 차량 스레드가 한 칸 전진하고 나서 단위 스텝이 </w:t>
      </w:r>
      <w:r>
        <w:rPr>
          <w:rFonts w:ascii="본명조 KR Medium" w:eastAsia="본명조 KR Medium" w:hAnsi="본명조 KR Medium" w:cs="함초롬바탕"/>
          <w:sz w:val="18"/>
          <w:szCs w:val="20"/>
        </w:rPr>
        <w:t>1</w:t>
      </w:r>
      <w:r w:rsidR="00E87099">
        <w:rPr>
          <w:rFonts w:ascii="본명조 KR Medium" w:eastAsia="본명조 KR Medium" w:hAnsi="본명조 KR Medium" w:cs="함초롬바탕" w:hint="eastAsia"/>
          <w:sz w:val="18"/>
          <w:szCs w:val="20"/>
        </w:rPr>
        <w:t>씩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증가해야 한다.</w:t>
      </w:r>
      <w:r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제공되는 소스코드에서는 단위 스텝이 구현되어 있지 않고, 단순히 </w:t>
      </w:r>
      <w:r>
        <w:rPr>
          <w:rFonts w:ascii="본명조 KR Medium" w:eastAsia="본명조 KR Medium" w:hAnsi="본명조 KR Medium" w:cs="함초롬바탕"/>
          <w:sz w:val="18"/>
          <w:szCs w:val="20"/>
        </w:rPr>
        <w:t>sleep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함수를 이용해 </w:t>
      </w:r>
      <w:r>
        <w:rPr>
          <w:rFonts w:ascii="본명조 KR Medium" w:eastAsia="본명조 KR Medium" w:hAnsi="본명조 KR Medium" w:cs="함초롬바탕"/>
          <w:sz w:val="18"/>
          <w:szCs w:val="20"/>
        </w:rPr>
        <w:t>1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초마다 한 </w:t>
      </w:r>
      <w:proofErr w:type="spellStart"/>
      <w:r>
        <w:rPr>
          <w:rFonts w:ascii="본명조 KR Medium" w:eastAsia="본명조 KR Medium" w:hAnsi="본명조 KR Medium" w:cs="함초롬바탕" w:hint="eastAsia"/>
          <w:sz w:val="18"/>
          <w:szCs w:val="20"/>
        </w:rPr>
        <w:t>칸씩</w:t>
      </w:r>
      <w:proofErr w:type="spellEnd"/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전진하도록 구현되어 있다.</w:t>
      </w:r>
      <w:r w:rsidR="005467CD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단위 스텝에 전진 가능한 차량이 아직 모두 전진하지 않은 경우</w:t>
      </w:r>
      <w:r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단위 스텝은 증가하지 않아야 한다.</w:t>
      </w:r>
      <w:r>
        <w:rPr>
          <w:rFonts w:ascii="본명조 KR Medium" w:eastAsia="본명조 KR Medium" w:hAnsi="본명조 KR Medium" w:cs="함초롬바탕"/>
          <w:sz w:val="18"/>
          <w:szCs w:val="20"/>
        </w:rPr>
        <w:t xml:space="preserve"> ‘projects/crossroads/’ 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폴더 내에서 제공되는 소스코드를 통해 차량들이 어떻게 개별적으로 동작하도록 구현되어 있는지 이해하기 바란다.</w:t>
      </w:r>
      <w:r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 w:rsidR="005467CD" w:rsidRPr="00300CD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단위 스텝 동작을 구현하여 </w:t>
      </w:r>
      <w:r w:rsidR="005467CD" w:rsidRPr="00300CD2">
        <w:rPr>
          <w:rFonts w:ascii="본명조 KR Medium" w:eastAsia="본명조 KR Medium" w:hAnsi="본명조 KR Medium" w:cs="함초롬바탕"/>
          <w:sz w:val="18"/>
          <w:szCs w:val="20"/>
        </w:rPr>
        <w:t>‘</w:t>
      </w:r>
      <w:proofErr w:type="spellStart"/>
      <w:r w:rsidR="005467CD" w:rsidRPr="00300CD2">
        <w:rPr>
          <w:rFonts w:ascii="본명조 KR Medium" w:eastAsia="본명조 KR Medium" w:hAnsi="본명조 KR Medium" w:cs="함초롬바탕"/>
          <w:sz w:val="18"/>
          <w:szCs w:val="20"/>
        </w:rPr>
        <w:t>crossroads.h</w:t>
      </w:r>
      <w:proofErr w:type="spellEnd"/>
      <w:r w:rsidR="005467CD" w:rsidRPr="00300CD2">
        <w:rPr>
          <w:rFonts w:ascii="본명조 KR Medium" w:eastAsia="본명조 KR Medium" w:hAnsi="본명조 KR Medium" w:cs="함초롬바탕"/>
          <w:sz w:val="18"/>
          <w:szCs w:val="20"/>
        </w:rPr>
        <w:t xml:space="preserve">’ </w:t>
      </w:r>
      <w:r w:rsidR="005467CD" w:rsidRPr="00300CD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헤더 파일에 정의된 </w:t>
      </w:r>
      <w:r w:rsidR="005467CD" w:rsidRPr="00300CD2">
        <w:rPr>
          <w:rFonts w:ascii="본명조 KR Medium" w:eastAsia="본명조 KR Medium" w:hAnsi="본명조 KR Medium" w:cs="함초롬바탕"/>
          <w:sz w:val="18"/>
          <w:szCs w:val="20"/>
        </w:rPr>
        <w:t>‘</w:t>
      </w:r>
      <w:r w:rsidR="005467CD" w:rsidRPr="00BA3D24">
        <w:rPr>
          <w:rFonts w:ascii="본명조 KR Medium" w:eastAsia="본명조 KR Medium" w:hAnsi="본명조 KR Medium" w:cs="함초롬바탕"/>
          <w:b/>
          <w:bCs/>
          <w:i/>
          <w:iCs/>
          <w:color w:val="70AD47" w:themeColor="accent6"/>
          <w:sz w:val="18"/>
          <w:szCs w:val="20"/>
        </w:rPr>
        <w:t>int</w:t>
      </w:r>
      <w:r w:rsidR="005467CD" w:rsidRPr="00BA3D24">
        <w:rPr>
          <w:rFonts w:ascii="본명조 KR Medium" w:eastAsia="본명조 KR Medium" w:hAnsi="본명조 KR Medium" w:cs="함초롬바탕"/>
          <w:b/>
          <w:bCs/>
          <w:i/>
          <w:iCs/>
          <w:sz w:val="18"/>
          <w:szCs w:val="20"/>
        </w:rPr>
        <w:t xml:space="preserve"> </w:t>
      </w:r>
      <w:proofErr w:type="spellStart"/>
      <w:r w:rsidR="005467CD" w:rsidRPr="00BA3D24">
        <w:rPr>
          <w:rFonts w:ascii="본명조 KR Medium" w:eastAsia="본명조 KR Medium" w:hAnsi="본명조 KR Medium" w:cs="함초롬바탕"/>
          <w:b/>
          <w:bCs/>
          <w:i/>
          <w:iCs/>
          <w:sz w:val="18"/>
          <w:szCs w:val="20"/>
        </w:rPr>
        <w:t>crossroads_step</w:t>
      </w:r>
      <w:proofErr w:type="spellEnd"/>
      <w:r w:rsidR="005467CD" w:rsidRPr="00300CD2">
        <w:rPr>
          <w:rFonts w:ascii="본명조 KR Medium" w:eastAsia="본명조 KR Medium" w:hAnsi="본명조 KR Medium" w:cs="함초롬바탕"/>
          <w:sz w:val="18"/>
          <w:szCs w:val="20"/>
        </w:rPr>
        <w:t xml:space="preserve">’ </w:t>
      </w:r>
      <w:r w:rsidR="005467CD" w:rsidRPr="00300CD2">
        <w:rPr>
          <w:rFonts w:ascii="본명조 KR Medium" w:eastAsia="본명조 KR Medium" w:hAnsi="본명조 KR Medium" w:cs="함초롬바탕" w:hint="eastAsia"/>
          <w:sz w:val="18"/>
          <w:szCs w:val="20"/>
        </w:rPr>
        <w:t>변수에 저장하도록 하라.</w:t>
      </w:r>
      <w:r w:rsidR="005467CD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차량들이 단위 스텝 당 한 </w:t>
      </w:r>
      <w:proofErr w:type="spellStart"/>
      <w:r>
        <w:rPr>
          <w:rFonts w:ascii="본명조 KR Medium" w:eastAsia="본명조 KR Medium" w:hAnsi="본명조 KR Medium" w:cs="함초롬바탕" w:hint="eastAsia"/>
          <w:sz w:val="18"/>
          <w:szCs w:val="20"/>
        </w:rPr>
        <w:t>칸씩</w:t>
      </w:r>
      <w:proofErr w:type="spellEnd"/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전진할 수 있도록 제어하기 위해 강의록 </w:t>
      </w:r>
      <w:r>
        <w:rPr>
          <w:rFonts w:ascii="본명조 KR Medium" w:eastAsia="본명조 KR Medium" w:hAnsi="본명조 KR Medium" w:cs="함초롬바탕"/>
          <w:sz w:val="18"/>
          <w:szCs w:val="20"/>
        </w:rPr>
        <w:t>5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장에서 설명한 동기화 문제 해결 방법을 참고하기 바란다.</w:t>
      </w:r>
      <w:r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</w:p>
    <w:p w14:paraId="7FD4F4AB" w14:textId="2C754CA9" w:rsidR="009D357B" w:rsidRPr="009D357B" w:rsidRDefault="009D357B" w:rsidP="009D357B">
      <w:pPr>
        <w:ind w:firstLine="190"/>
        <w:rPr>
          <w:rFonts w:ascii="본명조 KR Medium" w:eastAsia="본명조 KR Medium" w:hAnsi="본명조 KR Medium" w:cs="함초롬바탕"/>
          <w:sz w:val="18"/>
          <w:szCs w:val="20"/>
        </w:rPr>
      </w:pPr>
      <w:r w:rsidRPr="004661E0">
        <w:rPr>
          <w:rFonts w:ascii="본명조 KR Medium" w:eastAsia="본명조 KR Medium" w:hAnsi="본명조 KR Medium" w:cs="함초롬바탕"/>
          <w:sz w:val="18"/>
          <w:szCs w:val="20"/>
        </w:rPr>
        <w:lastRenderedPageBreak/>
        <w:t xml:space="preserve">도로 A를 이용하여 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하나의</w:t>
      </w:r>
      <w:r w:rsidRPr="004661E0">
        <w:rPr>
          <w:rFonts w:ascii="본명조 KR Medium" w:eastAsia="본명조 KR Medium" w:hAnsi="본명조 KR Medium" w:cs="함초롬바탕"/>
          <w:sz w:val="18"/>
          <w:szCs w:val="20"/>
        </w:rPr>
        <w:t xml:space="preserve"> 교차로에 도착한 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차량은</w:t>
      </w:r>
      <w:r w:rsidRPr="004661E0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세</w:t>
      </w:r>
      <w:r w:rsidRPr="004661E0">
        <w:rPr>
          <w:rFonts w:ascii="본명조 KR Medium" w:eastAsia="본명조 KR Medium" w:hAnsi="본명조 KR Medium" w:cs="함초롬바탕"/>
          <w:sz w:val="18"/>
          <w:szCs w:val="20"/>
        </w:rPr>
        <w:t xml:space="preserve"> 갈래 길 중 하나로 진행할 수 있다([그림 1] 참조). 이 교차로에서는 </w:t>
      </w:r>
      <w:r w:rsidRPr="00B96147">
        <w:rPr>
          <w:rFonts w:ascii="본명조 KR Medium" w:eastAsia="본명조 KR Medium" w:hAnsi="본명조 KR Medium" w:cs="함초롬바탕"/>
          <w:b/>
          <w:bCs/>
          <w:sz w:val="18"/>
          <w:szCs w:val="20"/>
        </w:rPr>
        <w:t>차량이 교차로에 진입하면 경로가 겹치는 다른 차량의 진입이 제한</w:t>
      </w:r>
      <w:r w:rsidRPr="00B96147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된</w:t>
      </w:r>
      <w:r w:rsidRPr="00B96147">
        <w:rPr>
          <w:rFonts w:ascii="본명조 KR Medium" w:eastAsia="본명조 KR Medium" w:hAnsi="본명조 KR Medium" w:cs="함초롬바탕"/>
          <w:b/>
          <w:bCs/>
          <w:sz w:val="18"/>
          <w:szCs w:val="20"/>
        </w:rPr>
        <w:t>다</w:t>
      </w:r>
      <w:r w:rsidRPr="004661E0">
        <w:rPr>
          <w:rFonts w:ascii="본명조 KR Medium" w:eastAsia="본명조 KR Medium" w:hAnsi="본명조 KR Medium" w:cs="함초롬바탕"/>
          <w:sz w:val="18"/>
          <w:szCs w:val="20"/>
        </w:rPr>
        <w:t xml:space="preserve">. 예를 들어, 도로 A에 있는 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차량이 </w:t>
      </w:r>
      <w:r w:rsidRPr="004661E0">
        <w:rPr>
          <w:rFonts w:ascii="본명조 KR Medium" w:eastAsia="본명조 KR Medium" w:hAnsi="본명조 KR Medium" w:cs="함초롬바탕"/>
          <w:sz w:val="18"/>
          <w:szCs w:val="20"/>
        </w:rPr>
        <w:t xml:space="preserve">도로 C로 진행한다면 도로 C에 있는 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차량은</w:t>
      </w:r>
      <w:r w:rsidRPr="004661E0">
        <w:rPr>
          <w:rFonts w:ascii="본명조 KR Medium" w:eastAsia="본명조 KR Medium" w:hAnsi="본명조 KR Medium" w:cs="함초롬바탕"/>
          <w:sz w:val="18"/>
          <w:szCs w:val="20"/>
        </w:rPr>
        <w:t xml:space="preserve"> 도로 A</w:t>
      </w:r>
      <w:r>
        <w:rPr>
          <w:rFonts w:ascii="본명조 KR Medium" w:eastAsia="본명조 KR Medium" w:hAnsi="본명조 KR Medium" w:cs="함초롬바탕"/>
          <w:sz w:val="18"/>
          <w:szCs w:val="20"/>
        </w:rPr>
        <w:t>, D</w:t>
      </w:r>
      <w:r w:rsidRPr="004661E0">
        <w:rPr>
          <w:rFonts w:ascii="본명조 KR Medium" w:eastAsia="본명조 KR Medium" w:hAnsi="본명조 KR Medium" w:cs="함초롬바탕"/>
          <w:sz w:val="18"/>
          <w:szCs w:val="20"/>
        </w:rPr>
        <w:t xml:space="preserve">로는 진행이 가능하지만([그림 2] 참조]), 도로 B로는 진행할 수 없다([그림 3] 참조]). 마찬가지로 [그림 4]에서처럼 도로 B에 있는 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차량이</w:t>
      </w:r>
      <w:r w:rsidRPr="004661E0">
        <w:rPr>
          <w:rFonts w:ascii="본명조 KR Medium" w:eastAsia="본명조 KR Medium" w:hAnsi="본명조 KR Medium" w:cs="함초롬바탕"/>
          <w:sz w:val="18"/>
          <w:szCs w:val="20"/>
        </w:rPr>
        <w:t xml:space="preserve"> 도로 A로 진행한다면, 도로 A에 있는 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차량이</w:t>
      </w:r>
      <w:r w:rsidRPr="004661E0">
        <w:rPr>
          <w:rFonts w:ascii="본명조 KR Medium" w:eastAsia="본명조 KR Medium" w:hAnsi="본명조 KR Medium" w:cs="함초롬바탕"/>
          <w:sz w:val="18"/>
          <w:szCs w:val="20"/>
        </w:rPr>
        <w:t xml:space="preserve"> 도로 B로는 진행이 가능하지만, 도로 C</w:t>
      </w:r>
      <w:r>
        <w:rPr>
          <w:rFonts w:ascii="본명조 KR Medium" w:eastAsia="본명조 KR Medium" w:hAnsi="본명조 KR Medium" w:cs="함초롬바탕"/>
          <w:sz w:val="18"/>
          <w:szCs w:val="20"/>
        </w:rPr>
        <w:t>, D</w:t>
      </w:r>
      <w:r w:rsidRPr="004661E0">
        <w:rPr>
          <w:rFonts w:ascii="본명조 KR Medium" w:eastAsia="본명조 KR Medium" w:hAnsi="본명조 KR Medium" w:cs="함초롬바탕"/>
          <w:sz w:val="18"/>
          <w:szCs w:val="20"/>
        </w:rPr>
        <w:t>로는 진행할 수 없다.</w:t>
      </w:r>
      <w:r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또 다른 예로서, </w:t>
      </w:r>
      <w:r>
        <w:rPr>
          <w:rFonts w:ascii="본명조 KR Medium" w:eastAsia="본명조 KR Medium" w:hAnsi="본명조 KR Medium" w:cs="함초롬바탕"/>
          <w:sz w:val="18"/>
          <w:szCs w:val="20"/>
        </w:rPr>
        <w:t>[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그림 </w:t>
      </w:r>
      <w:r>
        <w:rPr>
          <w:rFonts w:ascii="본명조 KR Medium" w:eastAsia="본명조 KR Medium" w:hAnsi="본명조 KR Medium" w:cs="함초롬바탕"/>
          <w:sz w:val="18"/>
          <w:szCs w:val="20"/>
        </w:rPr>
        <w:t>5]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와 같이 도로 </w:t>
      </w:r>
      <w:r>
        <w:rPr>
          <w:rFonts w:ascii="본명조 KR Medium" w:eastAsia="본명조 KR Medium" w:hAnsi="본명조 KR Medium" w:cs="함초롬바탕"/>
          <w:sz w:val="18"/>
          <w:szCs w:val="20"/>
        </w:rPr>
        <w:t>A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에 있는 차량이 도로 </w:t>
      </w:r>
      <w:r>
        <w:rPr>
          <w:rFonts w:ascii="본명조 KR Medium" w:eastAsia="본명조 KR Medium" w:hAnsi="본명조 KR Medium" w:cs="함초롬바탕"/>
          <w:sz w:val="18"/>
          <w:szCs w:val="20"/>
        </w:rPr>
        <w:t>D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로 진행하는 경우</w:t>
      </w:r>
      <w:r>
        <w:rPr>
          <w:rFonts w:ascii="본명조 KR Medium" w:eastAsia="본명조 KR Medium" w:hAnsi="본명조 KR Medium" w:cs="함초롬바탕"/>
          <w:sz w:val="18"/>
          <w:szCs w:val="20"/>
        </w:rPr>
        <w:t xml:space="preserve"> B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의 차량과 </w:t>
      </w:r>
      <w:r>
        <w:rPr>
          <w:rFonts w:ascii="본명조 KR Medium" w:eastAsia="본명조 KR Medium" w:hAnsi="본명조 KR Medium" w:cs="함초롬바탕"/>
          <w:sz w:val="18"/>
          <w:szCs w:val="20"/>
        </w:rPr>
        <w:t>C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의 차량은 진입이 불가능하고,</w:t>
      </w:r>
      <w:r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도로 </w:t>
      </w:r>
      <w:r>
        <w:rPr>
          <w:rFonts w:ascii="본명조 KR Medium" w:eastAsia="본명조 KR Medium" w:hAnsi="본명조 KR Medium" w:cs="함초롬바탕"/>
          <w:sz w:val="18"/>
          <w:szCs w:val="20"/>
        </w:rPr>
        <w:t>D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의 차량은 도로 </w:t>
      </w:r>
      <w:r>
        <w:rPr>
          <w:rFonts w:ascii="본명조 KR Medium" w:eastAsia="본명조 KR Medium" w:hAnsi="본명조 KR Medium" w:cs="함초롬바탕"/>
          <w:sz w:val="18"/>
          <w:szCs w:val="20"/>
        </w:rPr>
        <w:t>A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로 진행 가능하다.</w:t>
      </w:r>
      <w:r w:rsidRPr="004661E0">
        <w:rPr>
          <w:rFonts w:ascii="본명조 KR Medium" w:eastAsia="본명조 KR Medium" w:hAnsi="본명조 KR Medium" w:cs="함초롬바탕"/>
          <w:sz w:val="18"/>
          <w:szCs w:val="20"/>
        </w:rPr>
        <w:t xml:space="preserve"> 또한 [그림6]과 같이 도로 A에 있는 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차량이</w:t>
      </w:r>
      <w:r w:rsidRPr="004661E0">
        <w:rPr>
          <w:rFonts w:ascii="본명조 KR Medium" w:eastAsia="본명조 KR Medium" w:hAnsi="본명조 KR Medium" w:cs="함초롬바탕"/>
          <w:sz w:val="18"/>
          <w:szCs w:val="20"/>
        </w:rPr>
        <w:t xml:space="preserve"> 도로 B로 진행을 할 때, 도로 B에 있는 자동차는 도로 C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나 </w:t>
      </w:r>
      <w:r>
        <w:rPr>
          <w:rFonts w:ascii="본명조 KR Medium" w:eastAsia="본명조 KR Medium" w:hAnsi="본명조 KR Medium" w:cs="함초롬바탕"/>
          <w:sz w:val="18"/>
          <w:szCs w:val="20"/>
        </w:rPr>
        <w:t>D</w:t>
      </w:r>
      <w:r w:rsidRPr="004661E0">
        <w:rPr>
          <w:rFonts w:ascii="본명조 KR Medium" w:eastAsia="본명조 KR Medium" w:hAnsi="본명조 KR Medium" w:cs="함초롬바탕"/>
          <w:sz w:val="18"/>
          <w:szCs w:val="20"/>
        </w:rPr>
        <w:t>로, 도로 C에 있는 자동차는 도로 A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나</w:t>
      </w:r>
      <w:r>
        <w:rPr>
          <w:rFonts w:ascii="본명조 KR Medium" w:eastAsia="본명조 KR Medium" w:hAnsi="본명조 KR Medium" w:cs="함초롬바탕"/>
          <w:sz w:val="18"/>
          <w:szCs w:val="20"/>
        </w:rPr>
        <w:t xml:space="preserve"> D</w:t>
      </w:r>
      <w:r w:rsidRPr="004661E0">
        <w:rPr>
          <w:rFonts w:ascii="본명조 KR Medium" w:eastAsia="본명조 KR Medium" w:hAnsi="본명조 KR Medium" w:cs="함초롬바탕"/>
          <w:sz w:val="18"/>
          <w:szCs w:val="20"/>
        </w:rPr>
        <w:t>로 진행이 가능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하</w:t>
      </w:r>
      <w:r w:rsidRPr="004661E0">
        <w:rPr>
          <w:rFonts w:ascii="본명조 KR Medium" w:eastAsia="본명조 KR Medium" w:hAnsi="본명조 KR Medium" w:cs="함초롬바탕"/>
          <w:sz w:val="18"/>
          <w:szCs w:val="20"/>
        </w:rPr>
        <w:t>다.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050"/>
        <w:gridCol w:w="3050"/>
        <w:gridCol w:w="3050"/>
      </w:tblGrid>
      <w:tr w:rsidR="00E93521" w:rsidRPr="00ED6742" w14:paraId="662FBF9E" w14:textId="242FB702" w:rsidTr="00225FDC">
        <w:trPr>
          <w:trHeight w:val="2268"/>
        </w:trPr>
        <w:tc>
          <w:tcPr>
            <w:tcW w:w="2614" w:type="dxa"/>
          </w:tcPr>
          <w:p w14:paraId="5C8F2B96" w14:textId="77777777" w:rsidR="00E93521" w:rsidRPr="00ED6742" w:rsidRDefault="00E93521" w:rsidP="009F32BF">
            <w:pPr>
              <w:keepNext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r w:rsidRPr="004661E0">
              <w:rPr>
                <w:rFonts w:ascii="본명조 KR Medium" w:eastAsia="본명조 KR Medium" w:hAnsi="본명조 KR Medium" w:cs="함초롬바탕"/>
                <w:noProof/>
                <w:sz w:val="18"/>
                <w:szCs w:val="20"/>
              </w:rPr>
              <w:drawing>
                <wp:inline distT="0" distB="0" distL="0" distR="0" wp14:anchorId="7D6B406E" wp14:editId="19483D8B">
                  <wp:extent cx="1800000" cy="1631799"/>
                  <wp:effectExtent l="0" t="0" r="0" b="6985"/>
                  <wp:docPr id="2" name="그림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7E7D476-FCCE-0F44-B131-2A1C67823F05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그림 1">
                            <a:extLst>
                              <a:ext uri="{FF2B5EF4-FFF2-40B4-BE49-F238E27FC236}">
                                <a16:creationId xmlns:a16="http://schemas.microsoft.com/office/drawing/2014/main" id="{67E7D476-FCCE-0F44-B131-2A1C67823F0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631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87F38D" w14:textId="77777777" w:rsidR="00E93521" w:rsidRPr="00ED6742" w:rsidRDefault="00E93521" w:rsidP="009F32BF">
            <w:pPr>
              <w:pStyle w:val="a7"/>
              <w:jc w:val="center"/>
              <w:rPr>
                <w:rFonts w:ascii="본명조 KR Medium" w:eastAsia="본명조 KR Medium" w:hAnsi="본명조 KR Medium" w:cs="함초롬바탕"/>
                <w:sz w:val="18"/>
                <w:szCs w:val="18"/>
              </w:rPr>
            </w:pPr>
            <w:r w:rsidRPr="00ED6742">
              <w:rPr>
                <w:rFonts w:ascii="본명조 KR Medium" w:eastAsia="본명조 KR Medium" w:hAnsi="본명조 KR Medium" w:cs="함초롬바탕"/>
                <w:sz w:val="18"/>
                <w:szCs w:val="18"/>
              </w:rPr>
              <w:t>[</w:t>
            </w: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18"/>
              </w:rPr>
              <w:t xml:space="preserve">그림 </w:t>
            </w:r>
            <w:r w:rsidRPr="00ED6742">
              <w:rPr>
                <w:rFonts w:ascii="본명조 KR Medium" w:eastAsia="본명조 KR Medium" w:hAnsi="본명조 KR Medium" w:cs="함초롬바탕"/>
                <w:sz w:val="18"/>
                <w:szCs w:val="18"/>
              </w:rPr>
              <w:t>1]</w:t>
            </w:r>
          </w:p>
        </w:tc>
        <w:tc>
          <w:tcPr>
            <w:tcW w:w="2614" w:type="dxa"/>
          </w:tcPr>
          <w:p w14:paraId="2997752A" w14:textId="77777777" w:rsidR="00E93521" w:rsidRPr="00ED6742" w:rsidRDefault="00E93521" w:rsidP="009F32BF">
            <w:pPr>
              <w:keepNext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r w:rsidRPr="004661E0">
              <w:rPr>
                <w:rFonts w:ascii="본명조 KR Medium" w:eastAsia="본명조 KR Medium" w:hAnsi="본명조 KR Medium" w:cs="함초롬바탕"/>
                <w:noProof/>
                <w:sz w:val="18"/>
                <w:szCs w:val="20"/>
              </w:rPr>
              <w:drawing>
                <wp:inline distT="0" distB="0" distL="0" distR="0" wp14:anchorId="3D0DEFE3" wp14:editId="0CB7647E">
                  <wp:extent cx="1800000" cy="1631799"/>
                  <wp:effectExtent l="0" t="0" r="0" b="6985"/>
                  <wp:docPr id="54" name="그림 5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BDAA1F5-DCD4-AC4D-91AC-2C1A84DEA0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그림 53">
                            <a:extLst>
                              <a:ext uri="{FF2B5EF4-FFF2-40B4-BE49-F238E27FC236}">
                                <a16:creationId xmlns:a16="http://schemas.microsoft.com/office/drawing/2014/main" id="{0BDAA1F5-DCD4-AC4D-91AC-2C1A84DEA0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631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76995C" w14:textId="77777777" w:rsidR="00E93521" w:rsidRPr="00ED6742" w:rsidRDefault="00E93521" w:rsidP="009F32BF">
            <w:pPr>
              <w:pStyle w:val="a7"/>
              <w:jc w:val="center"/>
              <w:rPr>
                <w:rFonts w:ascii="본명조 KR Medium" w:eastAsia="본명조 KR Medium" w:hAnsi="본명조 KR Medium" w:cs="함초롬바탕"/>
                <w:sz w:val="18"/>
                <w:szCs w:val="18"/>
              </w:rPr>
            </w:pPr>
            <w:r w:rsidRPr="00ED6742">
              <w:rPr>
                <w:rFonts w:ascii="본명조 KR Medium" w:eastAsia="본명조 KR Medium" w:hAnsi="본명조 KR Medium" w:cs="함초롬바탕"/>
                <w:sz w:val="18"/>
                <w:szCs w:val="18"/>
              </w:rPr>
              <w:t>[</w:t>
            </w: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18"/>
              </w:rPr>
              <w:t xml:space="preserve">그림 </w:t>
            </w:r>
            <w:r w:rsidRPr="00ED6742">
              <w:rPr>
                <w:rFonts w:ascii="본명조 KR Medium" w:eastAsia="본명조 KR Medium" w:hAnsi="본명조 KR Medium" w:cs="함초롬바탕"/>
                <w:sz w:val="18"/>
                <w:szCs w:val="18"/>
              </w:rPr>
              <w:t>2]</w:t>
            </w:r>
          </w:p>
        </w:tc>
        <w:tc>
          <w:tcPr>
            <w:tcW w:w="2614" w:type="dxa"/>
          </w:tcPr>
          <w:p w14:paraId="0AE634BE" w14:textId="77777777" w:rsidR="00E93521" w:rsidRPr="00ED6742" w:rsidRDefault="00E93521" w:rsidP="009F32BF">
            <w:pPr>
              <w:keepNext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r w:rsidRPr="004661E0">
              <w:rPr>
                <w:rFonts w:ascii="본명조 KR Medium" w:eastAsia="본명조 KR Medium" w:hAnsi="본명조 KR Medium" w:cs="함초롬바탕"/>
                <w:noProof/>
                <w:sz w:val="18"/>
                <w:szCs w:val="20"/>
              </w:rPr>
              <w:drawing>
                <wp:inline distT="0" distB="0" distL="0" distR="0" wp14:anchorId="7C0C1CC5" wp14:editId="6B481EC7">
                  <wp:extent cx="1800000" cy="1631799"/>
                  <wp:effectExtent l="0" t="0" r="0" b="6985"/>
                  <wp:docPr id="9" name="그림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D96A063-275E-2641-A6FE-22E39010B04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그림 1">
                            <a:extLst>
                              <a:ext uri="{FF2B5EF4-FFF2-40B4-BE49-F238E27FC236}">
                                <a16:creationId xmlns:a16="http://schemas.microsoft.com/office/drawing/2014/main" id="{6D96A063-275E-2641-A6FE-22E39010B04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631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821A17" w14:textId="77777777" w:rsidR="00E93521" w:rsidRPr="00ED6742" w:rsidRDefault="00E93521" w:rsidP="009F32BF">
            <w:pPr>
              <w:pStyle w:val="a7"/>
              <w:jc w:val="center"/>
              <w:rPr>
                <w:rFonts w:ascii="본명조 KR Medium" w:eastAsia="본명조 KR Medium" w:hAnsi="본명조 KR Medium" w:cs="함초롬바탕"/>
                <w:sz w:val="18"/>
                <w:szCs w:val="18"/>
              </w:rPr>
            </w:pPr>
            <w:r w:rsidRPr="00ED6742">
              <w:rPr>
                <w:rFonts w:ascii="본명조 KR Medium" w:eastAsia="본명조 KR Medium" w:hAnsi="본명조 KR Medium" w:cs="함초롬바탕"/>
                <w:sz w:val="18"/>
                <w:szCs w:val="18"/>
              </w:rPr>
              <w:t>[</w:t>
            </w: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18"/>
              </w:rPr>
              <w:t xml:space="preserve">그림 </w:t>
            </w:r>
            <w:r w:rsidRPr="00ED6742">
              <w:rPr>
                <w:rFonts w:ascii="본명조 KR Medium" w:eastAsia="본명조 KR Medium" w:hAnsi="본명조 KR Medium" w:cs="함초롬바탕"/>
                <w:sz w:val="18"/>
                <w:szCs w:val="18"/>
              </w:rPr>
              <w:t>3]</w:t>
            </w:r>
          </w:p>
        </w:tc>
      </w:tr>
      <w:tr w:rsidR="00E93521" w:rsidRPr="00ED6742" w14:paraId="0142DED5" w14:textId="0B0018D0" w:rsidTr="00225FDC">
        <w:trPr>
          <w:trHeight w:val="2268"/>
        </w:trPr>
        <w:tc>
          <w:tcPr>
            <w:tcW w:w="2614" w:type="dxa"/>
          </w:tcPr>
          <w:p w14:paraId="3B8338A2" w14:textId="77777777" w:rsidR="00E93521" w:rsidRPr="00ED6742" w:rsidRDefault="00E93521" w:rsidP="00E93521">
            <w:pPr>
              <w:pStyle w:val="a7"/>
              <w:keepNext/>
              <w:jc w:val="center"/>
              <w:rPr>
                <w:rFonts w:ascii="본명조 KR Medium" w:eastAsia="본명조 KR Medium" w:hAnsi="본명조 KR Medium"/>
                <w:sz w:val="18"/>
                <w:szCs w:val="18"/>
              </w:rPr>
            </w:pPr>
            <w:r w:rsidRPr="004661E0">
              <w:rPr>
                <w:rFonts w:ascii="본명조 KR Medium" w:eastAsia="본명조 KR Medium" w:hAnsi="본명조 KR Medium"/>
                <w:noProof/>
                <w:sz w:val="18"/>
                <w:szCs w:val="18"/>
              </w:rPr>
              <w:drawing>
                <wp:inline distT="0" distB="0" distL="0" distR="0" wp14:anchorId="5AB207C4" wp14:editId="5665166E">
                  <wp:extent cx="1800000" cy="1631799"/>
                  <wp:effectExtent l="0" t="0" r="0" b="6985"/>
                  <wp:docPr id="10" name="그림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BA30CDB-ACCC-0D48-AAA0-CFF61F83567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그림 1">
                            <a:extLst>
                              <a:ext uri="{FF2B5EF4-FFF2-40B4-BE49-F238E27FC236}">
                                <a16:creationId xmlns:a16="http://schemas.microsoft.com/office/drawing/2014/main" id="{EBA30CDB-ACCC-0D48-AAA0-CFF61F83567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631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43A80D" w14:textId="34206AE8" w:rsidR="00E93521" w:rsidRPr="00ED6742" w:rsidRDefault="00E93521" w:rsidP="00E93521">
            <w:pPr>
              <w:pStyle w:val="a7"/>
              <w:jc w:val="center"/>
              <w:rPr>
                <w:rFonts w:ascii="본명조 KR Medium" w:eastAsia="본명조 KR Medium" w:hAnsi="본명조 KR Medium" w:cs="함초롬바탕"/>
                <w:sz w:val="18"/>
                <w:szCs w:val="18"/>
              </w:rPr>
            </w:pP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18"/>
              </w:rPr>
              <w:t xml:space="preserve">[그림 </w:t>
            </w:r>
            <w:r w:rsidRPr="00ED6742">
              <w:rPr>
                <w:rFonts w:ascii="본명조 KR Medium" w:eastAsia="본명조 KR Medium" w:hAnsi="본명조 KR Medium" w:cs="함초롬바탕"/>
                <w:sz w:val="18"/>
                <w:szCs w:val="18"/>
              </w:rPr>
              <w:t>4]</w:t>
            </w:r>
          </w:p>
        </w:tc>
        <w:tc>
          <w:tcPr>
            <w:tcW w:w="2614" w:type="dxa"/>
          </w:tcPr>
          <w:p w14:paraId="76344DB2" w14:textId="77777777" w:rsidR="00E93521" w:rsidRPr="00ED6742" w:rsidRDefault="00E93521" w:rsidP="00E93521">
            <w:pPr>
              <w:keepNext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r w:rsidRPr="004661E0">
              <w:rPr>
                <w:rFonts w:ascii="본명조 KR Medium" w:eastAsia="본명조 KR Medium" w:hAnsi="본명조 KR Medium" w:cs="함초롬바탕"/>
                <w:noProof/>
                <w:sz w:val="18"/>
                <w:szCs w:val="20"/>
              </w:rPr>
              <w:drawing>
                <wp:inline distT="0" distB="0" distL="0" distR="0" wp14:anchorId="382088D1" wp14:editId="4D17D726">
                  <wp:extent cx="1800000" cy="1631063"/>
                  <wp:effectExtent l="0" t="0" r="0" b="7620"/>
                  <wp:docPr id="12" name="그림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4E6B154-1B14-4D44-AB25-4746E7D9D3F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그림 1">
                            <a:extLst>
                              <a:ext uri="{FF2B5EF4-FFF2-40B4-BE49-F238E27FC236}">
                                <a16:creationId xmlns:a16="http://schemas.microsoft.com/office/drawing/2014/main" id="{74E6B154-1B14-4D44-AB25-4746E7D9D3F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6310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04AF87" w14:textId="4F959276" w:rsidR="00E93521" w:rsidRPr="00ED6742" w:rsidRDefault="00E93521" w:rsidP="00E93521">
            <w:pPr>
              <w:jc w:val="center"/>
              <w:rPr>
                <w:rFonts w:ascii="본명조 KR Medium" w:eastAsia="본명조 KR Medium" w:hAnsi="본명조 KR Medium" w:cs="함초롬바탕"/>
                <w:b/>
                <w:sz w:val="18"/>
                <w:szCs w:val="20"/>
              </w:rPr>
            </w:pPr>
            <w:r w:rsidRPr="00ED6742">
              <w:rPr>
                <w:rFonts w:ascii="본명조 KR Medium" w:eastAsia="본명조 KR Medium" w:hAnsi="본명조 KR Medium" w:cs="함초롬바탕" w:hint="eastAsia"/>
                <w:b/>
                <w:sz w:val="18"/>
                <w:szCs w:val="20"/>
              </w:rPr>
              <w:t xml:space="preserve">[그림 </w:t>
            </w:r>
            <w:r w:rsidRPr="00ED6742">
              <w:rPr>
                <w:rFonts w:ascii="본명조 KR Medium" w:eastAsia="본명조 KR Medium" w:hAnsi="본명조 KR Medium" w:cs="함초롬바탕"/>
                <w:b/>
                <w:sz w:val="18"/>
                <w:szCs w:val="20"/>
              </w:rPr>
              <w:t>5]</w:t>
            </w:r>
          </w:p>
        </w:tc>
        <w:tc>
          <w:tcPr>
            <w:tcW w:w="2614" w:type="dxa"/>
          </w:tcPr>
          <w:p w14:paraId="1573C46C" w14:textId="77777777" w:rsidR="00E93521" w:rsidRPr="00ED6742" w:rsidRDefault="00E93521" w:rsidP="00E93521">
            <w:pPr>
              <w:keepNext/>
              <w:rPr>
                <w:rFonts w:ascii="본명조 KR Medium" w:eastAsia="본명조 KR Medium" w:hAnsi="본명조 KR Medium"/>
                <w:sz w:val="18"/>
                <w:szCs w:val="20"/>
              </w:rPr>
            </w:pPr>
            <w:r w:rsidRPr="004661E0">
              <w:rPr>
                <w:rFonts w:ascii="본명조 KR Medium" w:eastAsia="본명조 KR Medium" w:hAnsi="본명조 KR Medium"/>
                <w:noProof/>
                <w:sz w:val="18"/>
                <w:szCs w:val="20"/>
              </w:rPr>
              <w:drawing>
                <wp:inline distT="0" distB="0" distL="0" distR="0" wp14:anchorId="4C23DAC2" wp14:editId="6AD80F29">
                  <wp:extent cx="1800000" cy="1631799"/>
                  <wp:effectExtent l="0" t="0" r="0" b="6985"/>
                  <wp:docPr id="13" name="그림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B902AEC-E748-6442-8ED3-814ADDE5564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그림 1">
                            <a:extLst>
                              <a:ext uri="{FF2B5EF4-FFF2-40B4-BE49-F238E27FC236}">
                                <a16:creationId xmlns:a16="http://schemas.microsoft.com/office/drawing/2014/main" id="{9B902AEC-E748-6442-8ED3-814ADDE5564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631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8F3DCE" w14:textId="15432660" w:rsidR="00E93521" w:rsidRPr="00225FDC" w:rsidRDefault="00E93521" w:rsidP="00E93521">
            <w:pPr>
              <w:jc w:val="center"/>
            </w:pP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18"/>
              </w:rPr>
              <w:t xml:space="preserve">[그림 </w:t>
            </w:r>
            <w:r w:rsidRPr="00ED6742">
              <w:rPr>
                <w:rFonts w:ascii="본명조 KR Medium" w:eastAsia="본명조 KR Medium" w:hAnsi="본명조 KR Medium" w:cs="함초롬바탕"/>
                <w:sz w:val="18"/>
                <w:szCs w:val="18"/>
              </w:rPr>
              <w:t>6]</w:t>
            </w:r>
          </w:p>
        </w:tc>
      </w:tr>
    </w:tbl>
    <w:p w14:paraId="5846EF6D" w14:textId="56451F31" w:rsidR="009D357B" w:rsidRDefault="00906EB6" w:rsidP="009253C1">
      <w:pPr>
        <w:ind w:firstLine="190"/>
        <w:rPr>
          <w:rFonts w:ascii="본명조 KR Medium" w:eastAsia="본명조 KR Medium" w:hAnsi="본명조 KR Medium" w:cs="함초롬바탕"/>
          <w:sz w:val="18"/>
          <w:szCs w:val="20"/>
        </w:rPr>
      </w:pPr>
      <w:r w:rsidRPr="00ED6742">
        <w:rPr>
          <w:rFonts w:ascii="본명조 KR Medium" w:eastAsia="본명조 KR Medium" w:hAnsi="본명조 KR Medium" w:cs="함초롬바탕"/>
          <w:noProof/>
          <w:sz w:val="18"/>
          <w:szCs w:val="18"/>
        </w:rPr>
        <w:drawing>
          <wp:anchor distT="0" distB="0" distL="114300" distR="114300" simplePos="0" relativeHeight="251658240" behindDoc="0" locked="0" layoutInCell="1" allowOverlap="1" wp14:anchorId="36638EA3" wp14:editId="1718883C">
            <wp:simplePos x="0" y="0"/>
            <wp:positionH relativeFrom="column">
              <wp:posOffset>5020310</wp:posOffset>
            </wp:positionH>
            <wp:positionV relativeFrom="paragraph">
              <wp:posOffset>208915</wp:posOffset>
            </wp:positionV>
            <wp:extent cx="1527810" cy="1763395"/>
            <wp:effectExtent l="0" t="0" r="0" b="0"/>
            <wp:wrapSquare wrapText="bothSides"/>
            <wp:docPr id="6" name="그림 5">
              <a:extLst xmlns:a="http://schemas.openxmlformats.org/drawingml/2006/main">
                <a:ext uri="{FF2B5EF4-FFF2-40B4-BE49-F238E27FC236}">
                  <a16:creationId xmlns:a16="http://schemas.microsoft.com/office/drawing/2014/main" id="{C366A0CF-4AEF-4EEB-86CC-4609A4354AA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5">
                      <a:extLst>
                        <a:ext uri="{FF2B5EF4-FFF2-40B4-BE49-F238E27FC236}">
                          <a16:creationId xmlns:a16="http://schemas.microsoft.com/office/drawing/2014/main" id="{C366A0CF-4AEF-4EEB-86CC-4609A4354AA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810" cy="1763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DB0DA7" w14:textId="4BF377BB" w:rsidR="009F1CE8" w:rsidRPr="00ED6742" w:rsidRDefault="00990E00" w:rsidP="009253C1">
      <w:pPr>
        <w:ind w:firstLine="190"/>
        <w:rPr>
          <w:rFonts w:ascii="본명조 KR Medium" w:eastAsia="본명조 KR Medium" w:hAnsi="본명조 KR Medium" w:cs="함초롬바탕"/>
          <w:sz w:val="18"/>
          <w:szCs w:val="20"/>
        </w:rPr>
      </w:pP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교차로 문제에서</w:t>
      </w:r>
      <w:r w:rsidR="0020008F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경로를 정의하기 위해</w:t>
      </w:r>
      <w:r w:rsidR="000B2C0F"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 w:rsidR="009F1CE8" w:rsidRPr="00ED6742">
        <w:rPr>
          <w:rFonts w:ascii="본명조 KR Medium" w:eastAsia="본명조 KR Medium" w:hAnsi="본명조 KR Medium" w:cs="함초롬바탕"/>
          <w:sz w:val="18"/>
          <w:szCs w:val="20"/>
        </w:rPr>
        <w:t>[</w:t>
      </w:r>
      <w:r w:rsidR="009F1CE8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그림 </w:t>
      </w:r>
      <w:r w:rsidR="00E93521">
        <w:rPr>
          <w:rFonts w:ascii="본명조 KR Medium" w:eastAsia="본명조 KR Medium" w:hAnsi="본명조 KR Medium" w:cs="함초롬바탕"/>
          <w:sz w:val="18"/>
          <w:szCs w:val="20"/>
        </w:rPr>
        <w:t>7</w:t>
      </w:r>
      <w:r w:rsidR="009F1CE8" w:rsidRPr="00ED6742">
        <w:rPr>
          <w:rFonts w:ascii="본명조 KR Medium" w:eastAsia="본명조 KR Medium" w:hAnsi="본명조 KR Medium" w:cs="함초롬바탕"/>
          <w:sz w:val="18"/>
          <w:szCs w:val="20"/>
        </w:rPr>
        <w:t>]</w:t>
      </w:r>
      <w:r w:rsidR="009F1CE8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과 같은 </w:t>
      </w:r>
      <w:r w:rsidR="009F1CE8" w:rsidRPr="00ED6742">
        <w:rPr>
          <w:rFonts w:ascii="본명조 KR Medium" w:eastAsia="본명조 KR Medium" w:hAnsi="본명조 KR Medium" w:cs="함초롬바탕"/>
          <w:sz w:val="18"/>
          <w:szCs w:val="20"/>
        </w:rPr>
        <w:t>7</w:t>
      </w:r>
      <w:r w:rsidR="00E87099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 w:rsidR="009F1CE8" w:rsidRPr="00ED6742">
        <w:rPr>
          <w:rFonts w:ascii="본명조 KR Medium" w:eastAsia="본명조 KR Medium" w:hAnsi="본명조 KR Medium" w:cs="함초롬바탕"/>
          <w:sz w:val="18"/>
          <w:szCs w:val="20"/>
        </w:rPr>
        <w:t>x</w:t>
      </w:r>
      <w:r w:rsidR="00E87099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 w:rsidR="009F1CE8"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7 </w:t>
      </w:r>
      <w:r w:rsidR="009F1CE8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그리드를 사용</w:t>
      </w:r>
      <w:r w:rsidR="004661E0">
        <w:rPr>
          <w:rFonts w:ascii="본명조 KR Medium" w:eastAsia="본명조 KR Medium" w:hAnsi="본명조 KR Medium" w:cs="함초롬바탕" w:hint="eastAsia"/>
          <w:sz w:val="18"/>
          <w:szCs w:val="20"/>
        </w:rPr>
        <w:t>한</w:t>
      </w:r>
      <w:r w:rsidR="009F1CE8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다.</w:t>
      </w:r>
      <w:r w:rsidR="000B2C0F"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 w:rsidR="009253C1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전체 도로는 </w:t>
      </w:r>
      <w:proofErr w:type="spellStart"/>
      <w:r w:rsidR="009253C1">
        <w:rPr>
          <w:rFonts w:ascii="본명조 KR Medium" w:eastAsia="본명조 KR Medium" w:hAnsi="본명조 KR Medium" w:cs="함초롬바탕" w:hint="eastAsia"/>
          <w:sz w:val="18"/>
          <w:szCs w:val="20"/>
        </w:rPr>
        <w:t>세마포어를</w:t>
      </w:r>
      <w:proofErr w:type="spellEnd"/>
      <w:r w:rsidR="009253C1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통해 한 칸에 한 대의 차량이 점유할 수 있도록 구현되어 있다.</w:t>
      </w:r>
      <w:r w:rsidR="009253C1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</w:p>
    <w:p w14:paraId="65A7B6F4" w14:textId="47E81F44" w:rsidR="00E70B30" w:rsidRDefault="00CC3423" w:rsidP="00717D35">
      <w:pPr>
        <w:ind w:firstLine="180"/>
        <w:rPr>
          <w:rFonts w:ascii="본명조 KR Medium" w:eastAsia="본명조 KR Medium" w:hAnsi="본명조 KR Medium" w:cs="함초롬바탕"/>
          <w:sz w:val="18"/>
          <w:szCs w:val="20"/>
        </w:rPr>
      </w:pPr>
      <w:r w:rsidRPr="006115BD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입력 데이터</w:t>
      </w:r>
      <w:r w:rsidR="00B26599">
        <w:rPr>
          <w:rFonts w:ascii="본명조 KR Medium" w:eastAsia="본명조 KR Medium" w:hAnsi="본명조 KR Medium" w:cs="함초롬바탕" w:hint="eastAsia"/>
          <w:sz w:val="18"/>
          <w:szCs w:val="20"/>
        </w:rPr>
        <w:t>는</w:t>
      </w: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연속된 </w:t>
      </w:r>
      <w:r w:rsidRPr="00ED6742">
        <w:rPr>
          <w:rFonts w:ascii="본명조 KR Medium" w:eastAsia="본명조 KR Medium" w:hAnsi="본명조 KR Medium" w:cs="함초롬바탕"/>
          <w:sz w:val="18"/>
          <w:szCs w:val="20"/>
        </w:rPr>
        <w:t>3</w:t>
      </w: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개의 </w:t>
      </w:r>
      <w:r w:rsidR="0006683C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알파벳을 하나의 </w:t>
      </w:r>
      <w:r w:rsidR="00B26599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데이터 </w:t>
      </w:r>
      <w:r w:rsidR="0006683C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단위로 하여 각 </w:t>
      </w:r>
      <w:r w:rsidR="004D7675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알파벳 </w:t>
      </w:r>
      <w:r w:rsidR="0006683C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단위가</w:t>
      </w: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</w:t>
      </w:r>
      <w:r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‘:’ </w:t>
      </w: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기호로 구분된 문자열</w:t>
      </w:r>
      <w:r w:rsidR="009253C1">
        <w:rPr>
          <w:rFonts w:ascii="본명조 KR Medium" w:eastAsia="본명조 KR Medium" w:hAnsi="본명조 KR Medium" w:cs="함초롬바탕" w:hint="eastAsia"/>
          <w:sz w:val="18"/>
          <w:szCs w:val="20"/>
        </w:rPr>
        <w:t>이</w:t>
      </w: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다. </w:t>
      </w:r>
      <w:r w:rsidR="004D7675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각</w:t>
      </w:r>
      <w:r w:rsidR="00990E00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</w:t>
      </w:r>
      <w:r w:rsidR="00031D47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알파벳</w:t>
      </w:r>
      <w:r w:rsidR="004D7675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단위</w:t>
      </w:r>
      <w:r w:rsidR="00990E00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는</w:t>
      </w:r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</w:t>
      </w:r>
      <w:proofErr w:type="spellStart"/>
      <w:r w:rsidRPr="00ED6742">
        <w:rPr>
          <w:rFonts w:ascii="본명조 KR Medium" w:eastAsia="본명조 KR Medium" w:hAnsi="본명조 KR Medium" w:cs="함초롬바탕"/>
          <w:b/>
          <w:sz w:val="18"/>
          <w:szCs w:val="20"/>
        </w:rPr>
        <w:t>VehicleID</w:t>
      </w:r>
      <w:proofErr w:type="spellEnd"/>
      <w:r w:rsidR="00990E00" w:rsidRPr="00ED6742">
        <w:rPr>
          <w:rFonts w:ascii="본명조 KR Medium" w:eastAsia="본명조 KR Medium" w:hAnsi="본명조 KR Medium" w:cs="함초롬바탕"/>
          <w:b/>
          <w:sz w:val="18"/>
          <w:szCs w:val="20"/>
        </w:rPr>
        <w:t>,</w:t>
      </w:r>
      <w:r w:rsidRPr="00ED6742">
        <w:rPr>
          <w:rFonts w:ascii="본명조 KR Medium" w:eastAsia="본명조 KR Medium" w:hAnsi="본명조 KR Medium" w:cs="함초롬바탕"/>
          <w:b/>
          <w:sz w:val="18"/>
          <w:szCs w:val="20"/>
        </w:rPr>
        <w:t xml:space="preserve"> Start</w:t>
      </w:r>
      <w:r w:rsidR="003267A9" w:rsidRPr="00ED6742">
        <w:rPr>
          <w:rFonts w:ascii="본명조 KR Medium" w:eastAsia="본명조 KR Medium" w:hAnsi="본명조 KR Medium" w:cs="함초롬바탕"/>
          <w:b/>
          <w:sz w:val="18"/>
          <w:szCs w:val="20"/>
        </w:rPr>
        <w:t>,</w:t>
      </w:r>
      <w:r w:rsidRPr="00ED6742">
        <w:rPr>
          <w:rFonts w:ascii="본명조 KR Medium" w:eastAsia="본명조 KR Medium" w:hAnsi="본명조 KR Medium" w:cs="함초롬바탕"/>
          <w:b/>
          <w:sz w:val="18"/>
          <w:szCs w:val="20"/>
        </w:rPr>
        <w:t xml:space="preserve"> </w:t>
      </w:r>
      <w:proofErr w:type="spellStart"/>
      <w:r w:rsidRPr="00ED6742">
        <w:rPr>
          <w:rFonts w:ascii="본명조 KR Medium" w:eastAsia="본명조 KR Medium" w:hAnsi="본명조 KR Medium" w:cs="함초롬바탕"/>
          <w:b/>
          <w:sz w:val="18"/>
          <w:szCs w:val="20"/>
        </w:rPr>
        <w:t>Dest</w:t>
      </w:r>
      <w:proofErr w:type="spellEnd"/>
      <w:r w:rsidR="004D7675" w:rsidRPr="00ED6742">
        <w:rPr>
          <w:rFonts w:ascii="본명조 KR Medium" w:eastAsia="본명조 KR Medium" w:hAnsi="본명조 KR Medium" w:cs="함초롬바탕" w:hint="eastAsia"/>
          <w:b/>
          <w:sz w:val="18"/>
          <w:szCs w:val="20"/>
        </w:rPr>
        <w:t>로 구성</w:t>
      </w:r>
      <w:r w:rsidR="009253C1">
        <w:rPr>
          <w:rFonts w:ascii="본명조 KR Medium" w:eastAsia="본명조 KR Medium" w:hAnsi="본명조 KR Medium" w:cs="함초롬바탕" w:hint="eastAsia"/>
          <w:sz w:val="18"/>
          <w:szCs w:val="20"/>
        </w:rPr>
        <w:t>되</w:t>
      </w:r>
      <w:r w:rsidR="004D7675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다.</w:t>
      </w:r>
      <w:r w:rsidR="004D7675" w:rsidRPr="00ED6742">
        <w:rPr>
          <w:rFonts w:ascii="본명조 KR Medium" w:eastAsia="본명조 KR Medium" w:hAnsi="본명조 KR Medium" w:cs="함초롬바탕"/>
          <w:b/>
          <w:sz w:val="18"/>
          <w:szCs w:val="20"/>
        </w:rPr>
        <w:t xml:space="preserve"> </w:t>
      </w:r>
      <w:r w:rsidR="004D7675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여기서</w:t>
      </w:r>
      <w:r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proofErr w:type="spellStart"/>
      <w:r w:rsidRPr="006115BD">
        <w:rPr>
          <w:rFonts w:ascii="본명조 KR Medium" w:eastAsia="본명조 KR Medium" w:hAnsi="본명조 KR Medium" w:cs="함초롬바탕"/>
          <w:b/>
          <w:bCs/>
          <w:sz w:val="18"/>
          <w:szCs w:val="20"/>
        </w:rPr>
        <w:t>VehicleID</w:t>
      </w:r>
      <w:proofErr w:type="spellEnd"/>
      <w:r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는 알파벳 소문자 </w:t>
      </w:r>
      <w:r w:rsidRPr="00ED6742">
        <w:rPr>
          <w:rFonts w:ascii="본명조 KR Medium" w:eastAsia="본명조 KR Medium" w:hAnsi="본명조 KR Medium" w:cs="함초롬바탕"/>
          <w:sz w:val="18"/>
          <w:szCs w:val="20"/>
        </w:rPr>
        <w:t>a-z</w:t>
      </w:r>
      <w:r w:rsidR="00751E01"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, </w:t>
      </w:r>
      <w:r w:rsidR="00751E01" w:rsidRPr="006115BD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S</w:t>
      </w:r>
      <w:r w:rsidR="00751E01" w:rsidRPr="006115BD">
        <w:rPr>
          <w:rFonts w:ascii="본명조 KR Medium" w:eastAsia="본명조 KR Medium" w:hAnsi="본명조 KR Medium" w:cs="함초롬바탕"/>
          <w:b/>
          <w:bCs/>
          <w:sz w:val="18"/>
          <w:szCs w:val="20"/>
        </w:rPr>
        <w:t>tart</w:t>
      </w:r>
      <w:r w:rsidR="00751E01"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 w:rsidR="00751E01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및 </w:t>
      </w:r>
      <w:proofErr w:type="spellStart"/>
      <w:r w:rsidR="00751E01" w:rsidRPr="006115BD">
        <w:rPr>
          <w:rFonts w:ascii="본명조 KR Medium" w:eastAsia="본명조 KR Medium" w:hAnsi="본명조 KR Medium" w:cs="함초롬바탕"/>
          <w:b/>
          <w:bCs/>
          <w:sz w:val="18"/>
          <w:szCs w:val="20"/>
        </w:rPr>
        <w:t>Dest</w:t>
      </w:r>
      <w:proofErr w:type="spellEnd"/>
      <w:r w:rsidR="00751E01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는 </w:t>
      </w:r>
      <w:r w:rsidR="00E87099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각각 </w:t>
      </w:r>
      <w:r w:rsidR="00751E01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알파벳 대문자 </w:t>
      </w:r>
      <w:r w:rsidR="00751E01" w:rsidRPr="00ED6742">
        <w:rPr>
          <w:rFonts w:ascii="본명조 KR Medium" w:eastAsia="본명조 KR Medium" w:hAnsi="본명조 KR Medium" w:cs="함초롬바탕"/>
          <w:sz w:val="18"/>
          <w:szCs w:val="20"/>
        </w:rPr>
        <w:t>A-</w:t>
      </w:r>
      <w:r w:rsidR="009253C1">
        <w:rPr>
          <w:rFonts w:ascii="본명조 KR Medium" w:eastAsia="본명조 KR Medium" w:hAnsi="본명조 KR Medium" w:cs="함초롬바탕"/>
          <w:sz w:val="18"/>
          <w:szCs w:val="20"/>
        </w:rPr>
        <w:t>D</w:t>
      </w:r>
      <w:r w:rsidR="004D7675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로 표시</w:t>
      </w:r>
      <w:r w:rsidR="009253C1">
        <w:rPr>
          <w:rFonts w:ascii="본명조 KR Medium" w:eastAsia="본명조 KR Medium" w:hAnsi="본명조 KR Medium" w:cs="함초롬바탕" w:hint="eastAsia"/>
          <w:sz w:val="18"/>
          <w:szCs w:val="20"/>
        </w:rPr>
        <w:t>된다</w:t>
      </w:r>
      <w:r w:rsidR="00751E01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.</w:t>
      </w:r>
      <w:r w:rsidR="00751E01"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 w:rsidR="009F1CE8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예를 들</w:t>
      </w:r>
      <w:r w:rsidR="003267A9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어,</w:t>
      </w:r>
      <w:r w:rsidR="009F1CE8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</w:t>
      </w:r>
      <w:r w:rsidR="009F1CE8" w:rsidRPr="00ED6742">
        <w:rPr>
          <w:rFonts w:ascii="본명조 KR Medium" w:eastAsia="본명조 KR Medium" w:hAnsi="본명조 KR Medium" w:cs="함초롬바탕"/>
          <w:sz w:val="18"/>
          <w:szCs w:val="20"/>
        </w:rPr>
        <w:t>“</w:t>
      </w:r>
      <w:proofErr w:type="spellStart"/>
      <w:proofErr w:type="gramStart"/>
      <w:r w:rsidR="009F1CE8" w:rsidRPr="00ED6742">
        <w:rPr>
          <w:rFonts w:ascii="본명조 KR Medium" w:eastAsia="본명조 KR Medium" w:hAnsi="본명조 KR Medium" w:cs="함초롬바탕"/>
          <w:sz w:val="18"/>
          <w:szCs w:val="20"/>
        </w:rPr>
        <w:t>aAC:bBA</w:t>
      </w:r>
      <w:proofErr w:type="spellEnd"/>
      <w:proofErr w:type="gramEnd"/>
      <w:r w:rsidR="009F1CE8" w:rsidRPr="00ED6742">
        <w:rPr>
          <w:rFonts w:ascii="본명조 KR Medium" w:eastAsia="본명조 KR Medium" w:hAnsi="본명조 KR Medium" w:cs="함초롬바탕"/>
          <w:sz w:val="18"/>
          <w:szCs w:val="20"/>
        </w:rPr>
        <w:t>”</w:t>
      </w:r>
      <w:r w:rsidR="009F1CE8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문자열을</w:t>
      </w:r>
      <w:r w:rsidR="008417CF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입력하면 차량 </w:t>
      </w:r>
      <w:r w:rsidR="008417CF" w:rsidRPr="00ED6742">
        <w:rPr>
          <w:rFonts w:ascii="본명조 KR Medium" w:eastAsia="본명조 KR Medium" w:hAnsi="본명조 KR Medium" w:cs="함초롬바탕"/>
          <w:sz w:val="18"/>
          <w:szCs w:val="20"/>
        </w:rPr>
        <w:t>‘</w:t>
      </w:r>
      <w:r w:rsidR="008417CF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a</w:t>
      </w:r>
      <w:r w:rsidR="008417CF" w:rsidRPr="00ED6742">
        <w:rPr>
          <w:rFonts w:ascii="본명조 KR Medium" w:eastAsia="본명조 KR Medium" w:hAnsi="본명조 KR Medium" w:cs="함초롬바탕"/>
          <w:sz w:val="18"/>
          <w:szCs w:val="20"/>
        </w:rPr>
        <w:t>’</w:t>
      </w:r>
      <w:r w:rsidR="008417CF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는 도로 </w:t>
      </w:r>
      <w:r w:rsidR="008417CF" w:rsidRPr="00ED6742">
        <w:rPr>
          <w:rFonts w:ascii="본명조 KR Medium" w:eastAsia="본명조 KR Medium" w:hAnsi="본명조 KR Medium" w:cs="함초롬바탕"/>
          <w:sz w:val="18"/>
          <w:szCs w:val="20"/>
        </w:rPr>
        <w:t>A</w:t>
      </w:r>
      <w:r w:rsidR="0006683C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에</w:t>
      </w:r>
      <w:r w:rsidR="004D7675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서</w:t>
      </w:r>
      <w:r w:rsidR="008417CF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도로 </w:t>
      </w:r>
      <w:r w:rsidR="008417CF" w:rsidRPr="00ED6742">
        <w:rPr>
          <w:rFonts w:ascii="본명조 KR Medium" w:eastAsia="본명조 KR Medium" w:hAnsi="본명조 KR Medium" w:cs="함초롬바탕"/>
          <w:sz w:val="18"/>
          <w:szCs w:val="20"/>
        </w:rPr>
        <w:t>C</w:t>
      </w:r>
      <w:r w:rsidR="004D7675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로</w:t>
      </w:r>
      <w:r w:rsidR="008417CF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</w:t>
      </w:r>
      <w:r w:rsidR="0006683C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진행할 예정이며</w:t>
      </w:r>
      <w:r w:rsidR="000B2C0F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,</w:t>
      </w:r>
      <w:r w:rsidR="000B2C0F"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 w:rsidR="000B2C0F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차량 </w:t>
      </w:r>
      <w:r w:rsidR="000B2C0F" w:rsidRPr="00ED6742">
        <w:rPr>
          <w:rFonts w:ascii="본명조 KR Medium" w:eastAsia="본명조 KR Medium" w:hAnsi="본명조 KR Medium" w:cs="함초롬바탕"/>
          <w:sz w:val="18"/>
          <w:szCs w:val="20"/>
        </w:rPr>
        <w:t>‘b’</w:t>
      </w:r>
      <w:r w:rsidR="000B2C0F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는 도로B에서 </w:t>
      </w:r>
      <w:r w:rsidR="004D7675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도로 </w:t>
      </w:r>
      <w:r w:rsidR="000B2C0F" w:rsidRPr="00ED6742">
        <w:rPr>
          <w:rFonts w:ascii="본명조 KR Medium" w:eastAsia="본명조 KR Medium" w:hAnsi="본명조 KR Medium" w:cs="함초롬바탕"/>
          <w:sz w:val="18"/>
          <w:szCs w:val="20"/>
        </w:rPr>
        <w:t>A</w:t>
      </w:r>
      <w:r w:rsidR="004D7675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로</w:t>
      </w:r>
      <w:r w:rsidR="000B2C0F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</w:t>
      </w:r>
      <w:r w:rsidR="0006683C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진행할 예정임을 의미</w:t>
      </w:r>
      <w:r w:rsidR="009253C1">
        <w:rPr>
          <w:rFonts w:ascii="본명조 KR Medium" w:eastAsia="본명조 KR Medium" w:hAnsi="본명조 KR Medium" w:cs="함초롬바탕" w:hint="eastAsia"/>
          <w:sz w:val="18"/>
          <w:szCs w:val="20"/>
        </w:rPr>
        <w:t>한</w:t>
      </w:r>
      <w:r w:rsidR="0006683C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다</w:t>
      </w:r>
      <w:r w:rsidR="000B2C0F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.</w:t>
      </w:r>
      <w:r w:rsidR="000B2C0F"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 w:rsidR="00FE33AC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각 차량 스레드</w:t>
      </w:r>
      <w:r w:rsidR="004D7675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는 임의의 시점에 생성될 수 있</w:t>
      </w:r>
      <w:r w:rsidR="00FE33AC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으나</w:t>
      </w:r>
      <w:r w:rsidR="0006683C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,</w:t>
      </w:r>
      <w:r w:rsidR="00FE33AC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</w:t>
      </w:r>
      <w:r w:rsidR="004D7675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하나의 차량</w:t>
      </w:r>
      <w:r w:rsidR="00FE33AC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은 </w:t>
      </w:r>
      <w:r w:rsidR="0006683C"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각 단위</w:t>
      </w:r>
      <w:r w:rsidR="00FE33AC"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 xml:space="preserve"> </w:t>
      </w:r>
      <w:r w:rsidR="00B26599"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스텝</w:t>
      </w:r>
      <w:r w:rsidR="00FE33AC"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에 한</w:t>
      </w:r>
      <w:r w:rsidR="00E36CC5"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 xml:space="preserve"> </w:t>
      </w:r>
      <w:proofErr w:type="gramStart"/>
      <w:r w:rsidR="00FE33AC"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칸</w:t>
      </w:r>
      <w:r w:rsidR="00E36CC5"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 xml:space="preserve"> </w:t>
      </w:r>
      <w:r w:rsidR="004D7675"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씩만</w:t>
      </w:r>
      <w:proofErr w:type="gramEnd"/>
      <w:r w:rsidR="00FE33AC"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 xml:space="preserve"> 전진</w:t>
      </w:r>
      <w:r w:rsidR="00FE33AC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할 수 있도록 해야 </w:t>
      </w:r>
      <w:r w:rsidR="009253C1">
        <w:rPr>
          <w:rFonts w:ascii="본명조 KR Medium" w:eastAsia="본명조 KR Medium" w:hAnsi="본명조 KR Medium" w:cs="함초롬바탕" w:hint="eastAsia"/>
          <w:sz w:val="18"/>
          <w:szCs w:val="20"/>
        </w:rPr>
        <w:t>한다</w:t>
      </w:r>
      <w:r w:rsidR="00FE33AC" w:rsidRPr="00ED6742">
        <w:rPr>
          <w:rFonts w:ascii="본명조 KR Medium" w:eastAsia="본명조 KR Medium" w:hAnsi="본명조 KR Medium" w:cs="함초롬바탕" w:hint="eastAsia"/>
          <w:sz w:val="18"/>
          <w:szCs w:val="20"/>
        </w:rPr>
        <w:t>.</w:t>
      </w:r>
      <w:r w:rsidR="00FE33AC" w:rsidRPr="00ED6742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</w:p>
    <w:p w14:paraId="4812220E" w14:textId="77777777" w:rsidR="00717D35" w:rsidRPr="00717D35" w:rsidRDefault="00717D35" w:rsidP="00717D35">
      <w:pPr>
        <w:ind w:firstLine="180"/>
        <w:rPr>
          <w:rFonts w:ascii="본명조 KR Medium" w:eastAsia="본명조 KR Medium" w:hAnsi="본명조 KR Medium" w:cs="함초롬바탕"/>
          <w:sz w:val="18"/>
          <w:szCs w:val="20"/>
        </w:rPr>
      </w:pPr>
    </w:p>
    <w:p w14:paraId="036470E1" w14:textId="61455D51" w:rsidR="009253C1" w:rsidRDefault="00F033AF" w:rsidP="0004006F">
      <w:pPr>
        <w:rPr>
          <w:rFonts w:ascii="본명조 KR Medium" w:eastAsia="본명조 KR Medium" w:hAnsi="본명조 KR Medium" w:cs="함초롬바탕"/>
          <w:b/>
          <w:bCs/>
          <w:sz w:val="18"/>
          <w:szCs w:val="20"/>
        </w:rPr>
      </w:pPr>
      <w:r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(</w:t>
      </w:r>
      <w:r>
        <w:rPr>
          <w:rFonts w:ascii="본명조 KR Medium" w:eastAsia="본명조 KR Medium" w:hAnsi="본명조 KR Medium" w:cs="함초롬바탕"/>
          <w:b/>
          <w:bCs/>
          <w:sz w:val="18"/>
          <w:szCs w:val="20"/>
        </w:rPr>
        <w:t xml:space="preserve">2) </w:t>
      </w:r>
      <w:r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 xml:space="preserve">구현 시 </w:t>
      </w:r>
      <w:r w:rsidR="009253C1" w:rsidRPr="00AB6814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요구사항 요약</w:t>
      </w:r>
    </w:p>
    <w:p w14:paraId="55543FB6" w14:textId="0197B678" w:rsidR="009253C1" w:rsidRDefault="009253C1" w:rsidP="009D357B">
      <w:pPr>
        <w:pStyle w:val="a4"/>
        <w:numPr>
          <w:ilvl w:val="0"/>
          <w:numId w:val="2"/>
        </w:numPr>
        <w:ind w:leftChars="0" w:left="709" w:hanging="425"/>
        <w:rPr>
          <w:rFonts w:ascii="본명조 KR Medium" w:eastAsia="본명조 KR Medium" w:hAnsi="본명조 KR Medium" w:cs="함초롬바탕"/>
          <w:sz w:val="18"/>
          <w:szCs w:val="20"/>
        </w:rPr>
      </w:pPr>
      <w:r>
        <w:rPr>
          <w:rFonts w:ascii="본명조 KR Medium" w:eastAsia="본명조 KR Medium" w:hAnsi="본명조 KR Medium" w:cs="함초롬바탕"/>
          <w:sz w:val="18"/>
          <w:szCs w:val="20"/>
        </w:rPr>
        <w:t>‘projects/crossroads’</w:t>
      </w:r>
      <w:r w:rsidR="00C2787F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 w:rsidR="00C2787F">
        <w:rPr>
          <w:rFonts w:ascii="본명조 KR Medium" w:eastAsia="본명조 KR Medium" w:hAnsi="본명조 KR Medium" w:cs="함초롬바탕" w:hint="eastAsia"/>
          <w:sz w:val="18"/>
          <w:szCs w:val="20"/>
        </w:rPr>
        <w:t>폴더</w:t>
      </w:r>
      <w:r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내에 </w:t>
      </w:r>
      <w:r w:rsidR="00C2787F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있는 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소스코드를 수정</w:t>
      </w:r>
      <w:r w:rsidR="001C5B13">
        <w:rPr>
          <w:rFonts w:ascii="본명조 KR Medium" w:eastAsia="본명조 KR Medium" w:hAnsi="본명조 KR Medium" w:cs="함초롬바탕" w:hint="eastAsia"/>
          <w:sz w:val="18"/>
          <w:szCs w:val="20"/>
        </w:rPr>
        <w:t>하거나 새로운 소스코드를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추가하여 </w:t>
      </w:r>
      <w:r w:rsidR="00BD5AD6">
        <w:rPr>
          <w:rFonts w:ascii="본명조 KR Medium" w:eastAsia="본명조 KR Medium" w:hAnsi="본명조 KR Medium" w:cs="함초롬바탕" w:hint="eastAsia"/>
          <w:sz w:val="18"/>
          <w:szCs w:val="20"/>
        </w:rPr>
        <w:t>교차로 문제를 해결할 것</w:t>
      </w:r>
      <w:r w:rsidR="001C5B13">
        <w:rPr>
          <w:rFonts w:ascii="본명조 KR Medium" w:eastAsia="본명조 KR Medium" w:hAnsi="본명조 KR Medium" w:cs="함초롬바탕"/>
          <w:sz w:val="18"/>
          <w:szCs w:val="20"/>
        </w:rPr>
        <w:t>.</w:t>
      </w:r>
    </w:p>
    <w:p w14:paraId="53BC1557" w14:textId="266EFD6F" w:rsidR="00BD5AD6" w:rsidRDefault="00AB6814" w:rsidP="009D357B">
      <w:pPr>
        <w:pStyle w:val="a4"/>
        <w:numPr>
          <w:ilvl w:val="0"/>
          <w:numId w:val="2"/>
        </w:numPr>
        <w:ind w:leftChars="0" w:left="709" w:hanging="425"/>
        <w:rPr>
          <w:rFonts w:ascii="본명조 KR Medium" w:eastAsia="본명조 KR Medium" w:hAnsi="본명조 KR Medium" w:cs="함초롬바탕"/>
          <w:sz w:val="18"/>
          <w:szCs w:val="20"/>
        </w:rPr>
      </w:pP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각 차량 스레드는 </w:t>
      </w:r>
      <w:r w:rsidR="00BD5AD6"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 xml:space="preserve">단위 </w:t>
      </w:r>
      <w:r w:rsidR="00DD2073"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스텝</w:t>
      </w:r>
      <w:r w:rsidRPr="000D5789">
        <w:rPr>
          <w:rFonts w:ascii="본명조 KR Medium" w:eastAsia="본명조 KR Medium" w:hAnsi="본명조 KR Medium" w:cs="함초롬바탕"/>
          <w:b/>
          <w:bCs/>
          <w:sz w:val="18"/>
          <w:szCs w:val="20"/>
        </w:rPr>
        <w:t xml:space="preserve"> </w:t>
      </w:r>
      <w:r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당 최대 한 칸 전진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할 수 있도록 제한하</w:t>
      </w:r>
      <w:r w:rsidR="001C5B13">
        <w:rPr>
          <w:rFonts w:ascii="본명조 KR Medium" w:eastAsia="본명조 KR Medium" w:hAnsi="본명조 KR Medium" w:cs="함초롬바탕" w:hint="eastAsia"/>
          <w:sz w:val="18"/>
          <w:szCs w:val="20"/>
        </w:rPr>
        <w:t>되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,</w:t>
      </w:r>
      <w:r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 w:rsidR="00DD2073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모든 차량이 최대 </w:t>
      </w:r>
      <w:r w:rsidR="00DD2073"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한 칸 전진할 때까지 단위 스텝이 증가하지 않아야 함</w:t>
      </w:r>
      <w:r w:rsidR="001C5B13">
        <w:rPr>
          <w:rFonts w:ascii="본명조 KR Medium" w:eastAsia="본명조 KR Medium" w:hAnsi="본명조 KR Medium" w:cs="함초롬바탕"/>
          <w:sz w:val="18"/>
          <w:szCs w:val="20"/>
        </w:rPr>
        <w:t>.</w:t>
      </w:r>
      <w:r w:rsidR="00225414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 w:rsidR="00225414" w:rsidRPr="00300CD2">
        <w:rPr>
          <w:rFonts w:ascii="본명조 KR Medium" w:eastAsia="본명조 KR Medium" w:hAnsi="본명조 KR Medium" w:cs="함초롬바탕" w:hint="eastAsia"/>
          <w:sz w:val="18"/>
          <w:szCs w:val="20"/>
        </w:rPr>
        <w:t>단위 스텝은</w:t>
      </w:r>
      <w:r w:rsidR="00743EDD" w:rsidRPr="00300CD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반드시</w:t>
      </w:r>
      <w:r w:rsidR="00225414" w:rsidRPr="00300CD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</w:t>
      </w:r>
      <w:r w:rsidR="00743EDD" w:rsidRPr="00300CD2">
        <w:rPr>
          <w:rFonts w:ascii="본명조 KR Medium" w:eastAsia="본명조 KR Medium" w:hAnsi="본명조 KR Medium" w:cs="함초롬바탕"/>
          <w:sz w:val="18"/>
          <w:szCs w:val="20"/>
        </w:rPr>
        <w:t>‘</w:t>
      </w:r>
      <w:proofErr w:type="spellStart"/>
      <w:r w:rsidR="00743EDD" w:rsidRPr="00300CD2">
        <w:rPr>
          <w:rFonts w:ascii="본명조 KR Medium" w:eastAsia="본명조 KR Medium" w:hAnsi="본명조 KR Medium" w:cs="함초롬바탕"/>
          <w:sz w:val="18"/>
          <w:szCs w:val="20"/>
        </w:rPr>
        <w:t>crossroads.h</w:t>
      </w:r>
      <w:proofErr w:type="spellEnd"/>
      <w:r w:rsidR="00743EDD" w:rsidRPr="00300CD2">
        <w:rPr>
          <w:rFonts w:ascii="본명조 KR Medium" w:eastAsia="본명조 KR Medium" w:hAnsi="본명조 KR Medium" w:cs="함초롬바탕"/>
          <w:sz w:val="18"/>
          <w:szCs w:val="20"/>
        </w:rPr>
        <w:t xml:space="preserve">’ </w:t>
      </w:r>
      <w:r w:rsidR="00743EDD" w:rsidRPr="00300CD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헤더 파일에 정의된 </w:t>
      </w:r>
      <w:r w:rsidR="00743EDD" w:rsidRPr="00300CD2">
        <w:rPr>
          <w:rFonts w:ascii="본명조 KR Medium" w:eastAsia="본명조 KR Medium" w:hAnsi="본명조 KR Medium" w:cs="함초롬바탕"/>
          <w:sz w:val="18"/>
          <w:szCs w:val="20"/>
        </w:rPr>
        <w:t>‘</w:t>
      </w:r>
      <w:r w:rsidR="00743EDD" w:rsidRPr="00E36CC5">
        <w:rPr>
          <w:rFonts w:ascii="본명조 KR Medium" w:eastAsia="본명조 KR Medium" w:hAnsi="본명조 KR Medium" w:cs="함초롬바탕"/>
          <w:b/>
          <w:bCs/>
          <w:i/>
          <w:iCs/>
          <w:color w:val="70AD47" w:themeColor="accent6"/>
          <w:sz w:val="18"/>
          <w:szCs w:val="20"/>
        </w:rPr>
        <w:t xml:space="preserve">int </w:t>
      </w:r>
      <w:proofErr w:type="spellStart"/>
      <w:r w:rsidR="00743EDD" w:rsidRPr="00E36CC5">
        <w:rPr>
          <w:rFonts w:ascii="본명조 KR Medium" w:eastAsia="본명조 KR Medium" w:hAnsi="본명조 KR Medium" w:cs="함초롬바탕"/>
          <w:b/>
          <w:bCs/>
          <w:i/>
          <w:iCs/>
          <w:sz w:val="18"/>
          <w:szCs w:val="20"/>
        </w:rPr>
        <w:t>crossroads_step</w:t>
      </w:r>
      <w:proofErr w:type="spellEnd"/>
      <w:r w:rsidR="00743EDD" w:rsidRPr="00300CD2">
        <w:rPr>
          <w:rFonts w:ascii="본명조 KR Medium" w:eastAsia="본명조 KR Medium" w:hAnsi="본명조 KR Medium" w:cs="함초롬바탕"/>
          <w:sz w:val="18"/>
          <w:szCs w:val="20"/>
        </w:rPr>
        <w:t xml:space="preserve">’ </w:t>
      </w:r>
      <w:r w:rsidR="00743EDD" w:rsidRPr="00300CD2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변수에 저장되어야 </w:t>
      </w:r>
      <w:r w:rsidR="00F97AF5" w:rsidRPr="00300CD2">
        <w:rPr>
          <w:rFonts w:ascii="본명조 KR Medium" w:eastAsia="본명조 KR Medium" w:hAnsi="본명조 KR Medium" w:cs="함초롬바탕" w:hint="eastAsia"/>
          <w:sz w:val="18"/>
          <w:szCs w:val="20"/>
        </w:rPr>
        <w:t>함.</w:t>
      </w:r>
      <w:r w:rsidR="00743EDD" w:rsidRPr="00300CD2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</w:p>
    <w:p w14:paraId="0AFD6265" w14:textId="28B9444B" w:rsidR="00412EBC" w:rsidRDefault="00412EBC" w:rsidP="009D357B">
      <w:pPr>
        <w:pStyle w:val="a4"/>
        <w:numPr>
          <w:ilvl w:val="0"/>
          <w:numId w:val="2"/>
        </w:numPr>
        <w:ind w:leftChars="0" w:left="709" w:hanging="425"/>
        <w:rPr>
          <w:rFonts w:ascii="본명조 KR Medium" w:eastAsia="본명조 KR Medium" w:hAnsi="본명조 KR Medium" w:cs="함초롬바탕"/>
          <w:sz w:val="18"/>
          <w:szCs w:val="20"/>
        </w:rPr>
      </w:pP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반드시 </w:t>
      </w:r>
      <w:r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이동할 수 있는 모든 차량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이 이동한 후에 단위스텝을 증가시켜야 함.</w:t>
      </w:r>
    </w:p>
    <w:p w14:paraId="1848776D" w14:textId="2727A0B3" w:rsidR="00DD4C14" w:rsidRDefault="00DD4C14" w:rsidP="009D357B">
      <w:pPr>
        <w:pStyle w:val="a4"/>
        <w:numPr>
          <w:ilvl w:val="0"/>
          <w:numId w:val="2"/>
        </w:numPr>
        <w:ind w:leftChars="0" w:left="709" w:hanging="425"/>
        <w:rPr>
          <w:rFonts w:ascii="본명조 KR Medium" w:eastAsia="본명조 KR Medium" w:hAnsi="본명조 KR Medium" w:cs="함초롬바탕"/>
          <w:sz w:val="18"/>
          <w:szCs w:val="20"/>
        </w:rPr>
      </w:pPr>
      <w:r>
        <w:rPr>
          <w:rFonts w:ascii="본명조 KR Medium" w:eastAsia="본명조 KR Medium" w:hAnsi="본명조 KR Medium" w:cs="함초롬바탕"/>
          <w:sz w:val="18"/>
          <w:szCs w:val="20"/>
        </w:rPr>
        <w:t>‘</w:t>
      </w:r>
      <w:r w:rsidRPr="00E36CC5">
        <w:rPr>
          <w:rFonts w:ascii="본명조 KR Medium" w:eastAsia="본명조 KR Medium" w:hAnsi="본명조 KR Medium" w:cs="함초롬바탕" w:hint="eastAsia"/>
          <w:b/>
          <w:bCs/>
          <w:i/>
          <w:iCs/>
          <w:color w:val="70AD47" w:themeColor="accent6"/>
          <w:sz w:val="18"/>
          <w:szCs w:val="20"/>
        </w:rPr>
        <w:t>i</w:t>
      </w:r>
      <w:r w:rsidRPr="00E36CC5">
        <w:rPr>
          <w:rFonts w:ascii="본명조 KR Medium" w:eastAsia="본명조 KR Medium" w:hAnsi="본명조 KR Medium" w:cs="함초롬바탕"/>
          <w:b/>
          <w:bCs/>
          <w:i/>
          <w:iCs/>
          <w:color w:val="70AD47" w:themeColor="accent6"/>
          <w:sz w:val="18"/>
          <w:szCs w:val="20"/>
        </w:rPr>
        <w:t>nt</w:t>
      </w:r>
      <w:r w:rsidRPr="00E36CC5">
        <w:rPr>
          <w:rFonts w:ascii="본명조 KR Medium" w:eastAsia="본명조 KR Medium" w:hAnsi="본명조 KR Medium" w:cs="함초롬바탕"/>
          <w:b/>
          <w:bCs/>
          <w:i/>
          <w:iCs/>
          <w:sz w:val="18"/>
          <w:szCs w:val="20"/>
        </w:rPr>
        <w:t xml:space="preserve"> </w:t>
      </w:r>
      <w:proofErr w:type="spellStart"/>
      <w:r w:rsidRPr="00E36CC5">
        <w:rPr>
          <w:rFonts w:ascii="본명조 KR Medium" w:eastAsia="본명조 KR Medium" w:hAnsi="본명조 KR Medium" w:cs="함초롬바탕"/>
          <w:b/>
          <w:bCs/>
          <w:i/>
          <w:iCs/>
          <w:sz w:val="18"/>
          <w:szCs w:val="20"/>
        </w:rPr>
        <w:t>crossroads_step</w:t>
      </w:r>
      <w:proofErr w:type="spellEnd"/>
      <w:r>
        <w:rPr>
          <w:rFonts w:ascii="본명조 KR Medium" w:eastAsia="본명조 KR Medium" w:hAnsi="본명조 KR Medium" w:cs="함초롬바탕"/>
          <w:sz w:val="18"/>
          <w:szCs w:val="20"/>
        </w:rPr>
        <w:t xml:space="preserve">’ 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변수는 항상 </w:t>
      </w:r>
      <w:r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증가하여야 하며,</w:t>
      </w:r>
      <w:r w:rsidRPr="000D5789">
        <w:rPr>
          <w:rFonts w:ascii="본명조 KR Medium" w:eastAsia="본명조 KR Medium" w:hAnsi="본명조 KR Medium" w:cs="함초롬바탕"/>
          <w:b/>
          <w:bCs/>
          <w:sz w:val="18"/>
          <w:szCs w:val="20"/>
        </w:rPr>
        <w:t xml:space="preserve"> </w:t>
      </w:r>
      <w:r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감소할 수 없음</w:t>
      </w:r>
      <w:r>
        <w:rPr>
          <w:rFonts w:ascii="본명조 KR Medium" w:eastAsia="본명조 KR Medium" w:hAnsi="본명조 KR Medium" w:cs="함초롬바탕"/>
          <w:sz w:val="18"/>
          <w:szCs w:val="20"/>
        </w:rPr>
        <w:t>.</w:t>
      </w:r>
    </w:p>
    <w:p w14:paraId="364CC1C7" w14:textId="77851FF0" w:rsidR="00DD4C14" w:rsidRPr="00300CD2" w:rsidRDefault="00DD4C14" w:rsidP="009D357B">
      <w:pPr>
        <w:pStyle w:val="a4"/>
        <w:numPr>
          <w:ilvl w:val="0"/>
          <w:numId w:val="2"/>
        </w:numPr>
        <w:ind w:leftChars="0" w:left="709" w:hanging="425"/>
        <w:rPr>
          <w:rFonts w:ascii="본명조 KR Medium" w:eastAsia="본명조 KR Medium" w:hAnsi="본명조 KR Medium" w:cs="함초롬바탕"/>
          <w:sz w:val="18"/>
          <w:szCs w:val="20"/>
        </w:rPr>
      </w:pPr>
      <w:r>
        <w:rPr>
          <w:rFonts w:ascii="본명조 KR Medium" w:eastAsia="본명조 KR Medium" w:hAnsi="본명조 KR Medium" w:cs="함초롬바탕"/>
          <w:sz w:val="18"/>
          <w:szCs w:val="20"/>
        </w:rPr>
        <w:t>‘</w:t>
      </w:r>
      <w:r w:rsidRPr="00E36CC5">
        <w:rPr>
          <w:rFonts w:ascii="본명조 KR Medium" w:eastAsia="본명조 KR Medium" w:hAnsi="본명조 KR Medium" w:cs="함초롬바탕"/>
          <w:b/>
          <w:bCs/>
          <w:i/>
          <w:iCs/>
          <w:color w:val="70AD47" w:themeColor="accent6"/>
          <w:sz w:val="18"/>
          <w:szCs w:val="20"/>
        </w:rPr>
        <w:t>int</w:t>
      </w:r>
      <w:r w:rsidRPr="00E36CC5">
        <w:rPr>
          <w:rFonts w:ascii="본명조 KR Medium" w:eastAsia="본명조 KR Medium" w:hAnsi="본명조 KR Medium" w:cs="함초롬바탕"/>
          <w:b/>
          <w:bCs/>
          <w:i/>
          <w:iCs/>
          <w:sz w:val="18"/>
          <w:szCs w:val="20"/>
        </w:rPr>
        <w:t xml:space="preserve"> </w:t>
      </w:r>
      <w:proofErr w:type="spellStart"/>
      <w:r w:rsidRPr="00E36CC5">
        <w:rPr>
          <w:rFonts w:ascii="본명조 KR Medium" w:eastAsia="본명조 KR Medium" w:hAnsi="본명조 KR Medium" w:cs="함초롬바탕"/>
          <w:b/>
          <w:bCs/>
          <w:i/>
          <w:iCs/>
          <w:sz w:val="18"/>
          <w:szCs w:val="20"/>
        </w:rPr>
        <w:t>crossroads_step</w:t>
      </w:r>
      <w:proofErr w:type="spellEnd"/>
      <w:r>
        <w:rPr>
          <w:rFonts w:ascii="본명조 KR Medium" w:eastAsia="본명조 KR Medium" w:hAnsi="본명조 KR Medium" w:cs="함초롬바탕"/>
          <w:sz w:val="18"/>
          <w:szCs w:val="20"/>
        </w:rPr>
        <w:t xml:space="preserve">’ 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변수가 </w:t>
      </w:r>
      <w:r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변경될 때</w:t>
      </w:r>
      <w:r w:rsidR="00412EBC"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 xml:space="preserve"> 마다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</w:t>
      </w:r>
      <w:r>
        <w:rPr>
          <w:rFonts w:ascii="본명조 KR Medium" w:eastAsia="본명조 KR Medium" w:hAnsi="본명조 KR Medium" w:cs="함초롬바탕"/>
          <w:sz w:val="18"/>
          <w:szCs w:val="20"/>
        </w:rPr>
        <w:t>‘</w:t>
      </w:r>
      <w:proofErr w:type="spellStart"/>
      <w:r>
        <w:rPr>
          <w:rFonts w:ascii="본명조 KR Medium" w:eastAsia="본명조 KR Medium" w:hAnsi="본명조 KR Medium" w:cs="함초롬바탕"/>
          <w:sz w:val="18"/>
          <w:szCs w:val="20"/>
        </w:rPr>
        <w:t>ats.h</w:t>
      </w:r>
      <w:proofErr w:type="spellEnd"/>
      <w:r>
        <w:rPr>
          <w:rFonts w:ascii="본명조 KR Medium" w:eastAsia="본명조 KR Medium" w:hAnsi="본명조 KR Medium" w:cs="함초롬바탕"/>
          <w:sz w:val="18"/>
          <w:szCs w:val="20"/>
        </w:rPr>
        <w:t>’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에 정의된 </w:t>
      </w:r>
      <w:proofErr w:type="spellStart"/>
      <w:r w:rsidRPr="00E36CC5">
        <w:rPr>
          <w:rFonts w:ascii="본명조 KR Medium" w:eastAsia="본명조 KR Medium" w:hAnsi="본명조 KR Medium" w:cs="함초롬바탕"/>
          <w:b/>
          <w:bCs/>
          <w:i/>
          <w:iCs/>
          <w:sz w:val="18"/>
          <w:szCs w:val="20"/>
        </w:rPr>
        <w:t>unitstep_changed</w:t>
      </w:r>
      <w:proofErr w:type="spellEnd"/>
      <w:r w:rsidRPr="00E36CC5">
        <w:rPr>
          <w:rFonts w:ascii="본명조 KR Medium" w:eastAsia="본명조 KR Medium" w:hAnsi="본명조 KR Medium" w:cs="함초롬바탕"/>
          <w:b/>
          <w:bCs/>
          <w:i/>
          <w:iCs/>
          <w:sz w:val="18"/>
          <w:szCs w:val="20"/>
        </w:rPr>
        <w:t>()</w:t>
      </w:r>
      <w:r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함수를 호출하여야 하며</w:t>
      </w:r>
      <w:r>
        <w:rPr>
          <w:rFonts w:ascii="본명조 KR Medium" w:eastAsia="본명조 KR Medium" w:hAnsi="본명조 KR Medium" w:cs="함초롬바탕"/>
          <w:sz w:val="18"/>
          <w:szCs w:val="20"/>
        </w:rPr>
        <w:t xml:space="preserve">, 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이 </w:t>
      </w:r>
      <w:r w:rsidR="00555DB4">
        <w:rPr>
          <w:rFonts w:ascii="본명조 KR Medium" w:eastAsia="본명조 KR Medium" w:hAnsi="본명조 KR Medium" w:cs="함초롬바탕" w:hint="eastAsia"/>
          <w:sz w:val="18"/>
          <w:szCs w:val="20"/>
        </w:rPr>
        <w:t>함수는</w:t>
      </w:r>
      <w:r w:rsidR="00555DB4">
        <w:rPr>
          <w:rFonts w:ascii="본명조 KR Medium" w:eastAsia="본명조 KR Medium" w:hAnsi="본명조 KR Medium" w:cs="함초롬바탕"/>
          <w:sz w:val="18"/>
          <w:szCs w:val="20"/>
        </w:rPr>
        <w:t xml:space="preserve"> </w:t>
      </w:r>
      <w:r w:rsidR="00555DB4"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모든 스레드로부터 보호</w:t>
      </w:r>
      <w:r w:rsidR="00555DB4">
        <w:rPr>
          <w:rFonts w:ascii="본명조 KR Medium" w:eastAsia="본명조 KR Medium" w:hAnsi="본명조 KR Medium" w:cs="함초롬바탕" w:hint="eastAsia"/>
          <w:sz w:val="18"/>
          <w:szCs w:val="20"/>
        </w:rPr>
        <w:t>되어야 한다.</w:t>
      </w:r>
      <w:r w:rsidR="00555DB4">
        <w:rPr>
          <w:rFonts w:ascii="본명조 KR Medium" w:eastAsia="본명조 KR Medium" w:hAnsi="본명조 KR Medium" w:cs="함초롬바탕"/>
          <w:sz w:val="18"/>
          <w:szCs w:val="20"/>
        </w:rPr>
        <w:t xml:space="preserve"> (</w:t>
      </w:r>
      <w:proofErr w:type="spellStart"/>
      <w:r w:rsidR="00555DB4" w:rsidRPr="00E36CC5">
        <w:rPr>
          <w:rFonts w:ascii="본명조 KR Medium" w:eastAsia="본명조 KR Medium" w:hAnsi="본명조 KR Medium" w:cs="함초롬바탕"/>
          <w:b/>
          <w:bCs/>
          <w:i/>
          <w:iCs/>
          <w:sz w:val="18"/>
          <w:szCs w:val="20"/>
        </w:rPr>
        <w:t>unitstep_changed</w:t>
      </w:r>
      <w:proofErr w:type="spellEnd"/>
      <w:r w:rsidR="00555DB4" w:rsidRPr="00E36CC5">
        <w:rPr>
          <w:rFonts w:ascii="본명조 KR Medium" w:eastAsia="본명조 KR Medium" w:hAnsi="본명조 KR Medium" w:cs="함초롬바탕"/>
          <w:b/>
          <w:bCs/>
          <w:i/>
          <w:iCs/>
          <w:sz w:val="18"/>
          <w:szCs w:val="20"/>
        </w:rPr>
        <w:t>()</w:t>
      </w:r>
      <w:r w:rsidR="009825B0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는 </w:t>
      </w:r>
      <w:r w:rsidR="00555DB4">
        <w:rPr>
          <w:rFonts w:ascii="본명조 KR Medium" w:eastAsia="본명조 KR Medium" w:hAnsi="본명조 KR Medium" w:cs="함초롬바탕" w:hint="eastAsia"/>
          <w:sz w:val="18"/>
          <w:szCs w:val="20"/>
        </w:rPr>
        <w:t>공유 리소스에</w:t>
      </w:r>
      <w:r w:rsidR="00412EBC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</w:t>
      </w:r>
      <w:r w:rsidR="00555DB4">
        <w:rPr>
          <w:rFonts w:ascii="본명조 KR Medium" w:eastAsia="본명조 KR Medium" w:hAnsi="본명조 KR Medium" w:cs="함초롬바탕" w:hint="eastAsia"/>
          <w:sz w:val="18"/>
          <w:szCs w:val="20"/>
        </w:rPr>
        <w:t>대한 접근보호가 보장되어야 함.</w:t>
      </w:r>
      <w:r w:rsidR="00555DB4">
        <w:rPr>
          <w:rFonts w:ascii="본명조 KR Medium" w:eastAsia="본명조 KR Medium" w:hAnsi="본명조 KR Medium" w:cs="함초롬바탕"/>
          <w:sz w:val="18"/>
          <w:szCs w:val="20"/>
        </w:rPr>
        <w:t>)</w:t>
      </w:r>
    </w:p>
    <w:p w14:paraId="1B2550ED" w14:textId="667DA9D1" w:rsidR="00F033AF" w:rsidRDefault="00DD02B7" w:rsidP="009D357B">
      <w:pPr>
        <w:pStyle w:val="a4"/>
        <w:numPr>
          <w:ilvl w:val="0"/>
          <w:numId w:val="2"/>
        </w:numPr>
        <w:ind w:leftChars="0" w:left="709" w:hanging="425"/>
        <w:rPr>
          <w:rFonts w:ascii="본명조 KR Medium" w:eastAsia="본명조 KR Medium" w:hAnsi="본명조 KR Medium" w:cs="함초롬바탕"/>
          <w:sz w:val="18"/>
          <w:szCs w:val="20"/>
        </w:rPr>
      </w:pPr>
      <w:r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각 차량 스레드가 교차로에 진입하는 방식을 제어하여 </w:t>
      </w:r>
      <w:r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 xml:space="preserve">잠재적으로 발생 가능한 </w:t>
      </w:r>
      <w:r w:rsidR="001C5B13"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교착상태</w:t>
      </w:r>
      <w:r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 xml:space="preserve"> 문제를 해결</w:t>
      </w:r>
      <w:r>
        <w:rPr>
          <w:rFonts w:ascii="본명조 KR Medium" w:eastAsia="본명조 KR Medium" w:hAnsi="본명조 KR Medium" w:cs="함초롬바탕" w:hint="eastAsia"/>
          <w:sz w:val="18"/>
          <w:szCs w:val="20"/>
        </w:rPr>
        <w:t>해야 함</w:t>
      </w:r>
      <w:r w:rsidR="001C5B13">
        <w:rPr>
          <w:rFonts w:ascii="본명조 KR Medium" w:eastAsia="본명조 KR Medium" w:hAnsi="본명조 KR Medium" w:cs="함초롬바탕"/>
          <w:sz w:val="18"/>
          <w:szCs w:val="20"/>
        </w:rPr>
        <w:t>.</w:t>
      </w:r>
    </w:p>
    <w:p w14:paraId="7DE89615" w14:textId="75EC3A21" w:rsidR="00412EBC" w:rsidRDefault="00670C17" w:rsidP="009D357B">
      <w:pPr>
        <w:pStyle w:val="a4"/>
        <w:numPr>
          <w:ilvl w:val="0"/>
          <w:numId w:val="2"/>
        </w:numPr>
        <w:ind w:leftChars="0" w:left="709" w:hanging="425"/>
        <w:rPr>
          <w:rFonts w:ascii="본명조 KR Medium" w:eastAsia="본명조 KR Medium" w:hAnsi="본명조 KR Medium" w:cs="함초롬바탕"/>
          <w:sz w:val="18"/>
          <w:szCs w:val="20"/>
        </w:rPr>
      </w:pPr>
      <w:r>
        <w:rPr>
          <w:rFonts w:ascii="본명조 KR Medium" w:eastAsia="본명조 KR Medium" w:hAnsi="본명조 KR Medium" w:cs="함초롬바탕" w:hint="eastAsia"/>
          <w:sz w:val="18"/>
          <w:szCs w:val="20"/>
        </w:rPr>
        <w:lastRenderedPageBreak/>
        <w:t xml:space="preserve">작성한 코드에서 </w:t>
      </w:r>
      <w:r w:rsidR="00412EBC"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임의의</w:t>
      </w:r>
      <w:r w:rsidR="00412EBC" w:rsidRPr="000D5789">
        <w:rPr>
          <w:rFonts w:ascii="본명조 KR Medium" w:eastAsia="본명조 KR Medium" w:hAnsi="본명조 KR Medium" w:cs="함초롬바탕"/>
          <w:b/>
          <w:bCs/>
          <w:sz w:val="18"/>
          <w:szCs w:val="20"/>
        </w:rPr>
        <w:t xml:space="preserve"> </w:t>
      </w:r>
      <w:r w:rsidR="00412EBC" w:rsidRPr="000D5789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시간대기가 발생하지 않도록</w:t>
      </w:r>
      <w:r w:rsidR="00412EBC">
        <w:rPr>
          <w:rFonts w:ascii="본명조 KR Medium" w:eastAsia="본명조 KR Medium" w:hAnsi="본명조 KR Medium" w:cs="함초롬바탕" w:hint="eastAsia"/>
          <w:sz w:val="18"/>
          <w:szCs w:val="20"/>
        </w:rPr>
        <w:t xml:space="preserve"> 해야함.</w:t>
      </w:r>
      <w:r w:rsidR="00412EBC">
        <w:rPr>
          <w:rFonts w:ascii="본명조 KR Medium" w:eastAsia="본명조 KR Medium" w:hAnsi="본명조 KR Medium" w:cs="함초롬바탕"/>
          <w:sz w:val="18"/>
          <w:szCs w:val="20"/>
        </w:rPr>
        <w:t xml:space="preserve"> (</w:t>
      </w:r>
      <w:proofErr w:type="spellStart"/>
      <w:r w:rsidR="00412EBC" w:rsidRPr="00E36CC5">
        <w:rPr>
          <w:rFonts w:ascii="본명조 KR Medium" w:eastAsia="본명조 KR Medium" w:hAnsi="본명조 KR Medium" w:cs="함초롬바탕"/>
          <w:b/>
          <w:bCs/>
          <w:i/>
          <w:iCs/>
          <w:sz w:val="18"/>
          <w:szCs w:val="20"/>
        </w:rPr>
        <w:t>timer_msleep</w:t>
      </w:r>
      <w:proofErr w:type="spellEnd"/>
      <w:r w:rsidR="00E36CC5" w:rsidRPr="00E36CC5">
        <w:rPr>
          <w:rFonts w:ascii="본명조 KR Medium" w:eastAsia="본명조 KR Medium" w:hAnsi="본명조 KR Medium" w:cs="함초롬바탕"/>
          <w:b/>
          <w:bCs/>
          <w:i/>
          <w:iCs/>
          <w:sz w:val="18"/>
          <w:szCs w:val="20"/>
        </w:rPr>
        <w:t>()</w:t>
      </w:r>
      <w:r w:rsidR="00E36CC5">
        <w:rPr>
          <w:rFonts w:ascii="본명조 KR Medium" w:eastAsia="본명조 KR Medium" w:hAnsi="본명조 KR Medium" w:cs="함초롬바탕"/>
          <w:b/>
          <w:bCs/>
          <w:i/>
          <w:iCs/>
          <w:sz w:val="18"/>
          <w:szCs w:val="20"/>
        </w:rPr>
        <w:t xml:space="preserve"> </w:t>
      </w:r>
      <w:r w:rsidR="00E36CC5">
        <w:rPr>
          <w:rFonts w:ascii="본명조 KR Medium" w:eastAsia="본명조 KR Medium" w:hAnsi="본명조 KR Medium" w:cs="함초롬바탕" w:hint="eastAsia"/>
          <w:sz w:val="18"/>
          <w:szCs w:val="20"/>
        </w:rPr>
        <w:t>과 같은 방식을 사용하지 말 것.</w:t>
      </w:r>
      <w:r w:rsidR="00412EBC">
        <w:rPr>
          <w:rFonts w:ascii="본명조 KR Medium" w:eastAsia="본명조 KR Medium" w:hAnsi="본명조 KR Medium" w:cs="함초롬바탕" w:hint="eastAsia"/>
          <w:sz w:val="18"/>
          <w:szCs w:val="20"/>
        </w:rPr>
        <w:t>)</w:t>
      </w:r>
    </w:p>
    <w:p w14:paraId="3E974F26" w14:textId="77777777" w:rsidR="00984D81" w:rsidRDefault="00984D81" w:rsidP="00984D81">
      <w:pPr>
        <w:widowControl/>
        <w:wordWrap/>
        <w:autoSpaceDE/>
        <w:autoSpaceDN/>
        <w:rPr>
          <w:rFonts w:ascii="본명조 KR Medium" w:eastAsia="본명조 KR Medium" w:hAnsi="본명조 KR Medium" w:cs="함초롬바탕"/>
          <w:sz w:val="18"/>
          <w:szCs w:val="20"/>
        </w:rPr>
      </w:pPr>
    </w:p>
    <w:p w14:paraId="116E0851" w14:textId="2630F0EC" w:rsidR="001971E8" w:rsidRPr="00EB7ED7" w:rsidRDefault="001971E8" w:rsidP="00984D81">
      <w:pPr>
        <w:widowControl/>
        <w:wordWrap/>
        <w:autoSpaceDE/>
        <w:autoSpaceDN/>
        <w:rPr>
          <w:rFonts w:ascii="본명조 KR Medium" w:eastAsia="본명조 KR Medium" w:hAnsi="본명조 KR Medium" w:cs="함초롬바탕"/>
          <w:b/>
          <w:bCs/>
          <w:sz w:val="18"/>
          <w:szCs w:val="20"/>
        </w:rPr>
      </w:pPr>
      <w:r w:rsidRPr="00EB7ED7">
        <w:rPr>
          <w:rFonts w:ascii="본명조 KR Medium" w:eastAsia="본명조 KR Medium" w:hAnsi="본명조 KR Medium" w:cs="함초롬바탕"/>
          <w:b/>
          <w:bCs/>
          <w:sz w:val="18"/>
          <w:szCs w:val="20"/>
        </w:rPr>
        <w:t xml:space="preserve">(3) </w:t>
      </w:r>
      <w:r w:rsidRPr="00EB7ED7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프로젝트</w:t>
      </w:r>
      <w:r w:rsidRPr="00EB7ED7">
        <w:rPr>
          <w:rFonts w:ascii="본명조 KR Medium" w:eastAsia="본명조 KR Medium" w:hAnsi="본명조 KR Medium" w:cs="함초롬바탕"/>
          <w:b/>
          <w:bCs/>
          <w:sz w:val="18"/>
          <w:szCs w:val="20"/>
        </w:rPr>
        <w:t xml:space="preserve"> </w:t>
      </w:r>
      <w:r w:rsidRPr="00EB7ED7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제출물</w:t>
      </w:r>
      <w:r w:rsidRPr="00EB7ED7">
        <w:rPr>
          <w:rFonts w:ascii="본명조 KR Medium" w:eastAsia="본명조 KR Medium" w:hAnsi="본명조 KR Medium" w:cs="함초롬바탕"/>
          <w:b/>
          <w:bCs/>
          <w:sz w:val="18"/>
          <w:szCs w:val="20"/>
        </w:rPr>
        <w:t xml:space="preserve"> </w:t>
      </w:r>
      <w:r w:rsidRPr="00EB7ED7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및</w:t>
      </w:r>
      <w:r w:rsidRPr="00EB7ED7">
        <w:rPr>
          <w:rFonts w:ascii="본명조 KR Medium" w:eastAsia="본명조 KR Medium" w:hAnsi="본명조 KR Medium" w:cs="함초롬바탕"/>
          <w:b/>
          <w:bCs/>
          <w:sz w:val="18"/>
          <w:szCs w:val="20"/>
        </w:rPr>
        <w:t xml:space="preserve"> </w:t>
      </w:r>
      <w:r w:rsidRPr="00EB7ED7">
        <w:rPr>
          <w:rFonts w:ascii="본명조 KR Medium" w:eastAsia="본명조 KR Medium" w:hAnsi="본명조 KR Medium" w:cs="함초롬바탕" w:hint="eastAsia"/>
          <w:b/>
          <w:bCs/>
          <w:sz w:val="18"/>
          <w:szCs w:val="20"/>
        </w:rPr>
        <w:t>주의사항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FE33AC" w:rsidRPr="00ED6742" w14:paraId="602BEBF2" w14:textId="77777777" w:rsidTr="00E93BBC">
        <w:tc>
          <w:tcPr>
            <w:tcW w:w="10456" w:type="dxa"/>
          </w:tcPr>
          <w:p w14:paraId="5B1C4F96" w14:textId="77777777" w:rsidR="00FE33AC" w:rsidRPr="00ED6742" w:rsidRDefault="00FE33AC" w:rsidP="00E93BBC">
            <w:pPr>
              <w:ind w:firstLine="190"/>
              <w:jc w:val="center"/>
              <w:rPr>
                <w:rFonts w:ascii="본명조 KR Medium" w:eastAsia="본명조 KR Medium" w:hAnsi="본명조 KR Medium" w:cs="함초롬바탕"/>
                <w:b/>
                <w:sz w:val="18"/>
                <w:szCs w:val="20"/>
              </w:rPr>
            </w:pPr>
            <w:r w:rsidRPr="00ED6742">
              <w:rPr>
                <w:rFonts w:ascii="본명조 KR Medium" w:eastAsia="본명조 KR Medium" w:hAnsi="본명조 KR Medium" w:cs="함초롬바탕" w:hint="eastAsia"/>
                <w:b/>
                <w:sz w:val="18"/>
                <w:szCs w:val="20"/>
              </w:rPr>
              <w:t>[프로젝트 제출물]</w:t>
            </w:r>
          </w:p>
          <w:p w14:paraId="68261484" w14:textId="5038873B" w:rsidR="00FE33AC" w:rsidRPr="00ED6742" w:rsidRDefault="00FE33AC" w:rsidP="00E93BBC">
            <w:pPr>
              <w:ind w:firstLine="190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1</w:t>
            </w:r>
            <w:r w:rsidRPr="00ED6742"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 xml:space="preserve">. </w:t>
            </w: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프로젝트 폴더 압축 </w:t>
            </w:r>
            <w:r w:rsidR="0006683C"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전,</w:t>
            </w: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 </w:t>
            </w:r>
            <w:r w:rsidRPr="00ED6742"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 xml:space="preserve">‘make clean’ </w:t>
            </w: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명령어를 </w:t>
            </w:r>
            <w:r w:rsidR="001C5B13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이용하여</w:t>
            </w: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 빌드 파일들을 모두 제거한 </w:t>
            </w:r>
            <w:r w:rsidR="0006683C"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결과</w:t>
            </w:r>
            <w:r w:rsidRPr="00ED6742"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 xml:space="preserve"> </w:t>
            </w:r>
          </w:p>
          <w:p w14:paraId="17EE02CB" w14:textId="16A9CBFD" w:rsidR="0006683C" w:rsidRPr="00ED6742" w:rsidRDefault="00FE33AC" w:rsidP="00E93BBC">
            <w:pPr>
              <w:ind w:firstLine="190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r w:rsidRPr="00ED6742"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 xml:space="preserve">2. </w:t>
            </w: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교차로</w:t>
            </w:r>
            <w:r w:rsidR="001C5B13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 문제에서 사용한</w:t>
            </w: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 </w:t>
            </w:r>
            <w:r w:rsidR="004220A4"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동기화 방법 및 결과</w:t>
            </w:r>
            <w:r w:rsidR="0006683C"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를 설명하는 프로젝트 보고서</w:t>
            </w:r>
          </w:p>
          <w:p w14:paraId="20EDDC5F" w14:textId="655B9C68" w:rsidR="004220A4" w:rsidRPr="00ED6742" w:rsidRDefault="0006683C" w:rsidP="0006683C">
            <w:pPr>
              <w:ind w:firstLine="190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r w:rsidRPr="00ED6742"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 xml:space="preserve">3. </w:t>
            </w:r>
            <w:r w:rsidR="004220A4"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프로젝트 </w:t>
            </w:r>
            <w:r w:rsidR="00F0422B"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결과물(</w:t>
            </w:r>
            <w:r w:rsidR="001C5B13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소스코드 +</w:t>
            </w:r>
            <w:r w:rsidR="001C5B13"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 xml:space="preserve"> </w:t>
            </w:r>
            <w:r w:rsidR="001C5B13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프로젝트 보고서</w:t>
            </w:r>
            <w:r w:rsidR="00F0422B" w:rsidRPr="00ED6742"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>)</w:t>
            </w:r>
            <w:r w:rsidR="009253C1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은 </w:t>
            </w:r>
            <w:r w:rsidR="00C9033E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압축하여 </w:t>
            </w:r>
            <w:r w:rsidR="00E87099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e</w:t>
            </w:r>
            <w:r w:rsidR="00E87099"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>-</w:t>
            </w:r>
            <w:r w:rsidR="009253C1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클래스</w:t>
            </w:r>
            <w:r w:rsidR="001971E8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를 통해</w:t>
            </w:r>
            <w:r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 </w:t>
            </w:r>
            <w:r w:rsidR="00F0422B" w:rsidRPr="00ED6742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제출</w:t>
            </w:r>
          </w:p>
        </w:tc>
      </w:tr>
      <w:tr w:rsidR="00FE33AC" w:rsidRPr="00ED6742" w14:paraId="0398E4D9" w14:textId="77777777" w:rsidTr="007B7242">
        <w:trPr>
          <w:trHeight w:val="1696"/>
        </w:trPr>
        <w:tc>
          <w:tcPr>
            <w:tcW w:w="10456" w:type="dxa"/>
          </w:tcPr>
          <w:p w14:paraId="10078F0A" w14:textId="77777777" w:rsidR="00FE33AC" w:rsidRPr="00ED6742" w:rsidRDefault="00FE33AC" w:rsidP="00FE33AC">
            <w:pPr>
              <w:ind w:firstLine="190"/>
              <w:jc w:val="center"/>
              <w:rPr>
                <w:rFonts w:ascii="본명조 KR Medium" w:eastAsia="본명조 KR Medium" w:hAnsi="본명조 KR Medium" w:cs="함초롬바탕"/>
                <w:b/>
                <w:sz w:val="18"/>
                <w:szCs w:val="20"/>
              </w:rPr>
            </w:pPr>
            <w:r w:rsidRPr="00ED6742">
              <w:rPr>
                <w:rFonts w:ascii="본명조 KR Medium" w:eastAsia="본명조 KR Medium" w:hAnsi="본명조 KR Medium" w:cs="함초롬바탕" w:hint="eastAsia"/>
                <w:b/>
                <w:sz w:val="18"/>
                <w:szCs w:val="20"/>
              </w:rPr>
              <w:t>[주의사항]</w:t>
            </w:r>
          </w:p>
          <w:p w14:paraId="6242684D" w14:textId="0BCB55E0" w:rsidR="00FE33AC" w:rsidRPr="00995F8B" w:rsidRDefault="00FE33AC" w:rsidP="00995F8B">
            <w:pPr>
              <w:pStyle w:val="a4"/>
              <w:numPr>
                <w:ilvl w:val="0"/>
                <w:numId w:val="3"/>
              </w:numPr>
              <w:ind w:leftChars="0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r w:rsidRPr="00995F8B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새로운 파일 추가는 </w:t>
            </w:r>
            <w:r w:rsidRPr="00995F8B"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>‘projects/</w:t>
            </w:r>
            <w:r w:rsidR="00973926" w:rsidRPr="00995F8B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c</w:t>
            </w:r>
            <w:r w:rsidR="00973926" w:rsidRPr="00995F8B"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>rossroads</w:t>
            </w:r>
            <w:r w:rsidRPr="00995F8B"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>’</w:t>
            </w:r>
            <w:r w:rsidRPr="00995F8B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폴더 </w:t>
            </w:r>
            <w:r w:rsidR="004D7675" w:rsidRPr="00995F8B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내로만 제한됨</w:t>
            </w:r>
            <w:r w:rsidR="001C5B13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.</w:t>
            </w:r>
          </w:p>
          <w:p w14:paraId="79DACA80" w14:textId="77777777" w:rsidR="007B7242" w:rsidRDefault="001C5B13" w:rsidP="007B7242">
            <w:pPr>
              <w:pStyle w:val="a4"/>
              <w:numPr>
                <w:ilvl w:val="0"/>
                <w:numId w:val="3"/>
              </w:numPr>
              <w:ind w:leftChars="0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r w:rsidRPr="00995F8B"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>‘projects/</w:t>
            </w:r>
            <w:r w:rsidRPr="00995F8B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c</w:t>
            </w:r>
            <w:r w:rsidRPr="00995F8B"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>rossroads’</w:t>
            </w:r>
            <w:r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 xml:space="preserve"> </w:t>
            </w:r>
            <w:r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폴더 내</w:t>
            </w:r>
            <w:r w:rsidR="00C90FA2"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 xml:space="preserve"> </w:t>
            </w:r>
            <w:r w:rsidR="00995F8B"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>‘</w:t>
            </w:r>
            <w:proofErr w:type="spellStart"/>
            <w:r w:rsidR="00995F8B"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>crossroads.c</w:t>
            </w:r>
            <w:proofErr w:type="spellEnd"/>
            <w:r w:rsidR="00995F8B"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 xml:space="preserve">’ </w:t>
            </w:r>
            <w:r w:rsidR="00995F8B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및 </w:t>
            </w:r>
            <w:r w:rsidR="00995F8B"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>‘</w:t>
            </w:r>
            <w:proofErr w:type="spellStart"/>
            <w:r w:rsidR="00995F8B"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>crossroads.h</w:t>
            </w:r>
            <w:proofErr w:type="spellEnd"/>
            <w:r w:rsidR="00995F8B"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 xml:space="preserve">’ </w:t>
            </w:r>
            <w:r w:rsidR="00995F8B" w:rsidRPr="000D5789">
              <w:rPr>
                <w:rFonts w:ascii="본명조 KR Medium" w:eastAsia="본명조 KR Medium" w:hAnsi="본명조 KR Medium" w:cs="함초롬바탕" w:hint="eastAsia"/>
                <w:b/>
                <w:bCs/>
                <w:sz w:val="18"/>
                <w:szCs w:val="20"/>
              </w:rPr>
              <w:t xml:space="preserve">소스코드는 </w:t>
            </w:r>
            <w:r w:rsidR="00995F8B" w:rsidRPr="000D5789">
              <w:rPr>
                <w:rFonts w:ascii="본명조 KR Medium" w:eastAsia="본명조 KR Medium" w:hAnsi="본명조 KR Medium" w:cs="함초롬바탕" w:hint="eastAsia"/>
                <w:b/>
                <w:bCs/>
                <w:color w:val="FF0000"/>
                <w:sz w:val="18"/>
                <w:szCs w:val="20"/>
              </w:rPr>
              <w:t>수정할 수 없음</w:t>
            </w:r>
            <w:r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>.</w:t>
            </w:r>
          </w:p>
          <w:p w14:paraId="37B97826" w14:textId="738E5E90" w:rsidR="007B7242" w:rsidRDefault="007B7242" w:rsidP="007B7242">
            <w:pPr>
              <w:pStyle w:val="a4"/>
              <w:numPr>
                <w:ilvl w:val="0"/>
                <w:numId w:val="3"/>
              </w:numPr>
              <w:ind w:leftChars="0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r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 xml:space="preserve">‘projects/crossroads’ </w:t>
            </w:r>
            <w:r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폴더 내 </w:t>
            </w:r>
            <w:r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>‘</w:t>
            </w:r>
            <w:proofErr w:type="spellStart"/>
            <w:r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a</w:t>
            </w:r>
            <w:r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>ts.c</w:t>
            </w:r>
            <w:proofErr w:type="spellEnd"/>
            <w:r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 xml:space="preserve">’ </w:t>
            </w:r>
            <w:r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및 </w:t>
            </w:r>
            <w:r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>‘</w:t>
            </w:r>
            <w:proofErr w:type="spellStart"/>
            <w:r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>ats.h</w:t>
            </w:r>
            <w:proofErr w:type="spellEnd"/>
            <w:r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 xml:space="preserve">’ </w:t>
            </w:r>
            <w:r w:rsidRPr="000D5789">
              <w:rPr>
                <w:rFonts w:ascii="본명조 KR Medium" w:eastAsia="본명조 KR Medium" w:hAnsi="본명조 KR Medium" w:cs="함초롬바탕" w:hint="eastAsia"/>
                <w:b/>
                <w:bCs/>
                <w:sz w:val="18"/>
                <w:szCs w:val="20"/>
              </w:rPr>
              <w:t xml:space="preserve">소스코드는 </w:t>
            </w:r>
            <w:r w:rsidRPr="000D5789">
              <w:rPr>
                <w:rFonts w:ascii="본명조 KR Medium" w:eastAsia="본명조 KR Medium" w:hAnsi="본명조 KR Medium" w:cs="함초롬바탕" w:hint="eastAsia"/>
                <w:b/>
                <w:bCs/>
                <w:color w:val="FF0000"/>
                <w:sz w:val="18"/>
                <w:szCs w:val="20"/>
              </w:rPr>
              <w:t>수정할 수 없음</w:t>
            </w:r>
            <w:r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.</w:t>
            </w:r>
          </w:p>
          <w:p w14:paraId="66EBEABB" w14:textId="2A4042A4" w:rsidR="007B7242" w:rsidRPr="007B7242" w:rsidRDefault="007B7242" w:rsidP="007B7242">
            <w:pPr>
              <w:pStyle w:val="a4"/>
              <w:numPr>
                <w:ilvl w:val="0"/>
                <w:numId w:val="3"/>
              </w:numPr>
              <w:ind w:leftChars="0"/>
              <w:rPr>
                <w:rFonts w:ascii="본명조 KR Medium" w:eastAsia="본명조 KR Medium" w:hAnsi="본명조 KR Medium" w:cs="함초롬바탕"/>
                <w:sz w:val="18"/>
                <w:szCs w:val="20"/>
              </w:rPr>
            </w:pPr>
            <w:r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단위 스텝인 </w:t>
            </w:r>
            <w:proofErr w:type="spellStart"/>
            <w:r w:rsidRPr="007F6308">
              <w:rPr>
                <w:rFonts w:ascii="본명조 KR Medium" w:eastAsia="본명조 KR Medium" w:hAnsi="본명조 KR Medium" w:cs="함초롬바탕"/>
                <w:b/>
                <w:bCs/>
                <w:i/>
                <w:iCs/>
                <w:sz w:val="18"/>
                <w:szCs w:val="20"/>
              </w:rPr>
              <w:t>crossroads_step</w:t>
            </w:r>
            <w:proofErr w:type="spellEnd"/>
            <w:r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 xml:space="preserve"> </w:t>
            </w:r>
            <w:r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변수</w:t>
            </w:r>
            <w:r w:rsidR="00555DB4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가</w:t>
            </w:r>
            <w:r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 수정</w:t>
            </w:r>
            <w:r w:rsidR="00555DB4"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될</w:t>
            </w:r>
            <w:r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 경우 반드시 </w:t>
            </w:r>
            <w:proofErr w:type="spellStart"/>
            <w:r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>ats.</w:t>
            </w:r>
            <w:r w:rsidR="00555DB4"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>h</w:t>
            </w:r>
            <w:proofErr w:type="spellEnd"/>
            <w:r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에 </w:t>
            </w:r>
            <w:proofErr w:type="spellStart"/>
            <w:r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정의되어있는</w:t>
            </w:r>
            <w:proofErr w:type="spellEnd"/>
            <w:r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 </w:t>
            </w:r>
            <w:proofErr w:type="spellStart"/>
            <w:r w:rsidRPr="007F6308">
              <w:rPr>
                <w:rFonts w:ascii="본명조 KR Medium" w:eastAsia="본명조 KR Medium" w:hAnsi="본명조 KR Medium" w:cs="함초롬바탕"/>
                <w:b/>
                <w:bCs/>
                <w:i/>
                <w:iCs/>
                <w:sz w:val="18"/>
                <w:szCs w:val="20"/>
              </w:rPr>
              <w:t>unitstep_changed</w:t>
            </w:r>
            <w:proofErr w:type="spellEnd"/>
            <w:r w:rsidRPr="007F6308">
              <w:rPr>
                <w:rFonts w:ascii="본명조 KR Medium" w:eastAsia="본명조 KR Medium" w:hAnsi="본명조 KR Medium" w:cs="함초롬바탕"/>
                <w:b/>
                <w:bCs/>
                <w:i/>
                <w:iCs/>
                <w:sz w:val="18"/>
                <w:szCs w:val="20"/>
              </w:rPr>
              <w:t>()</w:t>
            </w:r>
            <w:r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 xml:space="preserve"> </w:t>
            </w:r>
            <w:r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함수를 </w:t>
            </w:r>
            <w:proofErr w:type="spellStart"/>
            <w:r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호출할것</w:t>
            </w:r>
            <w:proofErr w:type="spellEnd"/>
            <w:r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.</w:t>
            </w:r>
            <w:r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 xml:space="preserve"> </w:t>
            </w:r>
            <w:r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단 이 함수는 </w:t>
            </w:r>
            <w:r w:rsidRPr="000D5789">
              <w:rPr>
                <w:rFonts w:ascii="본명조 KR Medium" w:eastAsia="본명조 KR Medium" w:hAnsi="본명조 KR Medium" w:cs="함초롬바탕" w:hint="eastAsia"/>
                <w:b/>
                <w:bCs/>
                <w:sz w:val="18"/>
                <w:szCs w:val="20"/>
              </w:rPr>
              <w:t>스레드로부터 보호</w:t>
            </w:r>
            <w:r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되어야 하며 </w:t>
            </w:r>
            <w:proofErr w:type="spellStart"/>
            <w:r w:rsidRPr="007F6308">
              <w:rPr>
                <w:rFonts w:ascii="본명조 KR Medium" w:eastAsia="본명조 KR Medium" w:hAnsi="본명조 KR Medium" w:cs="함초롬바탕"/>
                <w:b/>
                <w:bCs/>
                <w:i/>
                <w:iCs/>
                <w:sz w:val="18"/>
                <w:szCs w:val="20"/>
              </w:rPr>
              <w:t>crossroads_step</w:t>
            </w:r>
            <w:proofErr w:type="spellEnd"/>
            <w:r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 xml:space="preserve"> </w:t>
            </w:r>
            <w:r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 xml:space="preserve">변수가 </w:t>
            </w:r>
            <w:r w:rsidRPr="000D5789">
              <w:rPr>
                <w:rFonts w:ascii="본명조 KR Medium" w:eastAsia="본명조 KR Medium" w:hAnsi="본명조 KR Medium" w:cs="함초롬바탕" w:hint="eastAsia"/>
                <w:b/>
                <w:bCs/>
                <w:color w:val="FF0000"/>
                <w:sz w:val="18"/>
                <w:szCs w:val="20"/>
              </w:rPr>
              <w:t>수정될 때 한번</w:t>
            </w:r>
            <w:r w:rsidR="00555DB4" w:rsidRPr="000D5789">
              <w:rPr>
                <w:rFonts w:ascii="본명조 KR Medium" w:eastAsia="본명조 KR Medium" w:hAnsi="본명조 KR Medium" w:cs="함초롬바탕" w:hint="eastAsia"/>
                <w:b/>
                <w:bCs/>
                <w:color w:val="FF0000"/>
                <w:sz w:val="18"/>
                <w:szCs w:val="20"/>
              </w:rPr>
              <w:t xml:space="preserve"> </w:t>
            </w:r>
            <w:r w:rsidRPr="000D5789">
              <w:rPr>
                <w:rFonts w:ascii="본명조 KR Medium" w:eastAsia="본명조 KR Medium" w:hAnsi="본명조 KR Medium" w:cs="함초롬바탕" w:hint="eastAsia"/>
                <w:b/>
                <w:bCs/>
                <w:color w:val="FF0000"/>
                <w:sz w:val="18"/>
                <w:szCs w:val="20"/>
              </w:rPr>
              <w:t>만 호출</w:t>
            </w:r>
            <w:r>
              <w:rPr>
                <w:rFonts w:ascii="본명조 KR Medium" w:eastAsia="본명조 KR Medium" w:hAnsi="본명조 KR Medium" w:cs="함초롬바탕" w:hint="eastAsia"/>
                <w:sz w:val="18"/>
                <w:szCs w:val="20"/>
              </w:rPr>
              <w:t>되어야 함.</w:t>
            </w:r>
            <w:r w:rsidR="00367D34">
              <w:rPr>
                <w:rFonts w:ascii="본명조 KR Medium" w:eastAsia="본명조 KR Medium" w:hAnsi="본명조 KR Medium" w:cs="함초롬바탕"/>
                <w:sz w:val="18"/>
                <w:szCs w:val="20"/>
              </w:rPr>
              <w:t xml:space="preserve"> </w:t>
            </w:r>
          </w:p>
        </w:tc>
      </w:tr>
    </w:tbl>
    <w:p w14:paraId="48B683A4" w14:textId="77777777" w:rsidR="00717D35" w:rsidRPr="00717D35" w:rsidRDefault="00717D35" w:rsidP="00717D35">
      <w:pPr>
        <w:rPr>
          <w:rFonts w:ascii="본명조 KR Medium" w:eastAsia="본명조 KR Medium" w:hAnsi="본명조 KR Medium" w:cs="함초롬바탕"/>
          <w:sz w:val="8"/>
          <w:szCs w:val="8"/>
        </w:rPr>
      </w:pPr>
    </w:p>
    <w:sectPr w:rsidR="00717D35" w:rsidRPr="00717D35" w:rsidSect="00C160E7">
      <w:footerReference w:type="default" r:id="rId18"/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79F98" w14:textId="77777777" w:rsidR="00580B26" w:rsidRDefault="00580B26" w:rsidP="00F0422B">
      <w:pPr>
        <w:spacing w:after="0" w:line="240" w:lineRule="auto"/>
      </w:pPr>
      <w:r>
        <w:separator/>
      </w:r>
    </w:p>
  </w:endnote>
  <w:endnote w:type="continuationSeparator" w:id="0">
    <w:p w14:paraId="18110BDD" w14:textId="77777777" w:rsidR="00580B26" w:rsidRDefault="00580B26" w:rsidP="00F042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본명조 KR Medium">
    <w:altName w:val="바탕"/>
    <w:panose1 w:val="00000000000000000000"/>
    <w:charset w:val="81"/>
    <w:family w:val="roman"/>
    <w:notTrueType/>
    <w:pitch w:val="variable"/>
    <w:sig w:usb0="30000287" w:usb1="2BDF3C10" w:usb2="00000016" w:usb3="00000000" w:csb0="002E0107" w:csb1="00000000"/>
  </w:font>
  <w:font w:name="함초롬바탕">
    <w:altName w:val="바탕"/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6900940"/>
      <w:docPartObj>
        <w:docPartGallery w:val="Page Numbers (Bottom of Page)"/>
        <w:docPartUnique/>
      </w:docPartObj>
    </w:sdtPr>
    <w:sdtContent>
      <w:p w14:paraId="6FD34447" w14:textId="0D3D1565" w:rsidR="00E40940" w:rsidRDefault="00E40940" w:rsidP="00B77837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E7CC9" w:rsidRPr="00BE7CC9">
          <w:rPr>
            <w:noProof/>
            <w:lang w:val="ko-KR"/>
          </w:rPr>
          <w:t>5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EB68E" w14:textId="77777777" w:rsidR="00580B26" w:rsidRDefault="00580B26" w:rsidP="00F0422B">
      <w:pPr>
        <w:spacing w:after="0" w:line="240" w:lineRule="auto"/>
      </w:pPr>
      <w:r>
        <w:separator/>
      </w:r>
    </w:p>
  </w:footnote>
  <w:footnote w:type="continuationSeparator" w:id="0">
    <w:p w14:paraId="4094DBEB" w14:textId="77777777" w:rsidR="00580B26" w:rsidRDefault="00580B26" w:rsidP="00F042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1C20BC"/>
    <w:multiLevelType w:val="hybridMultilevel"/>
    <w:tmpl w:val="E9D0918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2CE7386"/>
    <w:multiLevelType w:val="hybridMultilevel"/>
    <w:tmpl w:val="714A850A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5B4A0046"/>
    <w:multiLevelType w:val="hybridMultilevel"/>
    <w:tmpl w:val="CAD25F1A"/>
    <w:lvl w:ilvl="0" w:tplc="5BF2B13C">
      <w:start w:val="1"/>
      <w:numFmt w:val="decimal"/>
      <w:lvlText w:val="%1."/>
      <w:lvlJc w:val="left"/>
      <w:pPr>
        <w:ind w:left="55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90" w:hanging="400"/>
      </w:pPr>
    </w:lvl>
    <w:lvl w:ilvl="2" w:tplc="0409001B" w:tentative="1">
      <w:start w:val="1"/>
      <w:numFmt w:val="lowerRoman"/>
      <w:lvlText w:val="%3."/>
      <w:lvlJc w:val="right"/>
      <w:pPr>
        <w:ind w:left="1390" w:hanging="400"/>
      </w:pPr>
    </w:lvl>
    <w:lvl w:ilvl="3" w:tplc="0409000F" w:tentative="1">
      <w:start w:val="1"/>
      <w:numFmt w:val="decimal"/>
      <w:lvlText w:val="%4."/>
      <w:lvlJc w:val="left"/>
      <w:pPr>
        <w:ind w:left="1790" w:hanging="400"/>
      </w:pPr>
    </w:lvl>
    <w:lvl w:ilvl="4" w:tplc="04090019" w:tentative="1">
      <w:start w:val="1"/>
      <w:numFmt w:val="upperLetter"/>
      <w:lvlText w:val="%5."/>
      <w:lvlJc w:val="left"/>
      <w:pPr>
        <w:ind w:left="2190" w:hanging="400"/>
      </w:pPr>
    </w:lvl>
    <w:lvl w:ilvl="5" w:tplc="0409001B" w:tentative="1">
      <w:start w:val="1"/>
      <w:numFmt w:val="lowerRoman"/>
      <w:lvlText w:val="%6."/>
      <w:lvlJc w:val="right"/>
      <w:pPr>
        <w:ind w:left="2590" w:hanging="400"/>
      </w:pPr>
    </w:lvl>
    <w:lvl w:ilvl="6" w:tplc="0409000F" w:tentative="1">
      <w:start w:val="1"/>
      <w:numFmt w:val="decimal"/>
      <w:lvlText w:val="%7."/>
      <w:lvlJc w:val="left"/>
      <w:pPr>
        <w:ind w:left="2990" w:hanging="400"/>
      </w:pPr>
    </w:lvl>
    <w:lvl w:ilvl="7" w:tplc="04090019" w:tentative="1">
      <w:start w:val="1"/>
      <w:numFmt w:val="upperLetter"/>
      <w:lvlText w:val="%8."/>
      <w:lvlJc w:val="left"/>
      <w:pPr>
        <w:ind w:left="3390" w:hanging="400"/>
      </w:pPr>
    </w:lvl>
    <w:lvl w:ilvl="8" w:tplc="0409001B" w:tentative="1">
      <w:start w:val="1"/>
      <w:numFmt w:val="lowerRoman"/>
      <w:lvlText w:val="%9."/>
      <w:lvlJc w:val="right"/>
      <w:pPr>
        <w:ind w:left="3790" w:hanging="400"/>
      </w:pPr>
    </w:lvl>
  </w:abstractNum>
  <w:num w:numId="1" w16cid:durableId="2103257656">
    <w:abstractNumId w:val="0"/>
  </w:num>
  <w:num w:numId="2" w16cid:durableId="2077360500">
    <w:abstractNumId w:val="1"/>
  </w:num>
  <w:num w:numId="3" w16cid:durableId="8063559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1NDKyNDQ3MzAyNTJU0lEKTi0uzszPAykwrAUA9a5PYCwAAAA="/>
  </w:docVars>
  <w:rsids>
    <w:rsidRoot w:val="00C160E7"/>
    <w:rsid w:val="00013B1A"/>
    <w:rsid w:val="00031D47"/>
    <w:rsid w:val="00035D3F"/>
    <w:rsid w:val="0004006F"/>
    <w:rsid w:val="00052F6C"/>
    <w:rsid w:val="0006683C"/>
    <w:rsid w:val="00090BB8"/>
    <w:rsid w:val="000B2C0F"/>
    <w:rsid w:val="000B7B7E"/>
    <w:rsid w:val="000D5789"/>
    <w:rsid w:val="000D7F7B"/>
    <w:rsid w:val="000F63A1"/>
    <w:rsid w:val="000F6F30"/>
    <w:rsid w:val="00101FD6"/>
    <w:rsid w:val="00146CA7"/>
    <w:rsid w:val="0019307F"/>
    <w:rsid w:val="001971E8"/>
    <w:rsid w:val="001A2086"/>
    <w:rsid w:val="001B44CD"/>
    <w:rsid w:val="001C5B13"/>
    <w:rsid w:val="0020008F"/>
    <w:rsid w:val="00225414"/>
    <w:rsid w:val="00225FDC"/>
    <w:rsid w:val="00232E82"/>
    <w:rsid w:val="00236531"/>
    <w:rsid w:val="00245FE1"/>
    <w:rsid w:val="00255812"/>
    <w:rsid w:val="00256382"/>
    <w:rsid w:val="002A5BB2"/>
    <w:rsid w:val="002D3584"/>
    <w:rsid w:val="002E04DD"/>
    <w:rsid w:val="002E7828"/>
    <w:rsid w:val="002F16EB"/>
    <w:rsid w:val="00300703"/>
    <w:rsid w:val="00300CD2"/>
    <w:rsid w:val="00301AA3"/>
    <w:rsid w:val="003267A9"/>
    <w:rsid w:val="00332E7C"/>
    <w:rsid w:val="00340DC1"/>
    <w:rsid w:val="00367D34"/>
    <w:rsid w:val="003A6409"/>
    <w:rsid w:val="003A7D58"/>
    <w:rsid w:val="003E48B7"/>
    <w:rsid w:val="003F4F73"/>
    <w:rsid w:val="00412EBC"/>
    <w:rsid w:val="004220A4"/>
    <w:rsid w:val="00451AC7"/>
    <w:rsid w:val="004661E0"/>
    <w:rsid w:val="004D7675"/>
    <w:rsid w:val="004F1B63"/>
    <w:rsid w:val="004F6E53"/>
    <w:rsid w:val="0050525C"/>
    <w:rsid w:val="005172A2"/>
    <w:rsid w:val="005467CD"/>
    <w:rsid w:val="005550C7"/>
    <w:rsid w:val="00555DB4"/>
    <w:rsid w:val="00580B26"/>
    <w:rsid w:val="0059071F"/>
    <w:rsid w:val="00591CEA"/>
    <w:rsid w:val="005B6B81"/>
    <w:rsid w:val="005F222E"/>
    <w:rsid w:val="006115BD"/>
    <w:rsid w:val="00612075"/>
    <w:rsid w:val="006341A4"/>
    <w:rsid w:val="006341F5"/>
    <w:rsid w:val="00644B76"/>
    <w:rsid w:val="00670C17"/>
    <w:rsid w:val="0069416C"/>
    <w:rsid w:val="006A1D9C"/>
    <w:rsid w:val="006A360E"/>
    <w:rsid w:val="006A4202"/>
    <w:rsid w:val="006C4086"/>
    <w:rsid w:val="006D0522"/>
    <w:rsid w:val="00717D35"/>
    <w:rsid w:val="00727779"/>
    <w:rsid w:val="00743EDD"/>
    <w:rsid w:val="00751E01"/>
    <w:rsid w:val="00795CF4"/>
    <w:rsid w:val="007B6217"/>
    <w:rsid w:val="007B7242"/>
    <w:rsid w:val="007F6308"/>
    <w:rsid w:val="00816D2F"/>
    <w:rsid w:val="008417CF"/>
    <w:rsid w:val="0086657C"/>
    <w:rsid w:val="00875343"/>
    <w:rsid w:val="008D58B5"/>
    <w:rsid w:val="008F7D0D"/>
    <w:rsid w:val="00906EB6"/>
    <w:rsid w:val="009253C1"/>
    <w:rsid w:val="00973926"/>
    <w:rsid w:val="009814A5"/>
    <w:rsid w:val="009825B0"/>
    <w:rsid w:val="00982DC6"/>
    <w:rsid w:val="00984D81"/>
    <w:rsid w:val="009861A6"/>
    <w:rsid w:val="00990E00"/>
    <w:rsid w:val="00992F2B"/>
    <w:rsid w:val="00995F8B"/>
    <w:rsid w:val="009D357B"/>
    <w:rsid w:val="009F1CE8"/>
    <w:rsid w:val="009F353C"/>
    <w:rsid w:val="009F7C8C"/>
    <w:rsid w:val="00A008C8"/>
    <w:rsid w:val="00A639BA"/>
    <w:rsid w:val="00AA54EB"/>
    <w:rsid w:val="00AB6814"/>
    <w:rsid w:val="00AC1497"/>
    <w:rsid w:val="00AC4B5F"/>
    <w:rsid w:val="00AF2928"/>
    <w:rsid w:val="00B017B3"/>
    <w:rsid w:val="00B250F1"/>
    <w:rsid w:val="00B26599"/>
    <w:rsid w:val="00B46BD6"/>
    <w:rsid w:val="00B47594"/>
    <w:rsid w:val="00B75635"/>
    <w:rsid w:val="00B77837"/>
    <w:rsid w:val="00B84964"/>
    <w:rsid w:val="00B96147"/>
    <w:rsid w:val="00BA3D24"/>
    <w:rsid w:val="00BB07CB"/>
    <w:rsid w:val="00BD5AD6"/>
    <w:rsid w:val="00BE2281"/>
    <w:rsid w:val="00BE7CC9"/>
    <w:rsid w:val="00C03FCA"/>
    <w:rsid w:val="00C160E7"/>
    <w:rsid w:val="00C20E87"/>
    <w:rsid w:val="00C2787F"/>
    <w:rsid w:val="00C874F0"/>
    <w:rsid w:val="00C9033E"/>
    <w:rsid w:val="00C90FA2"/>
    <w:rsid w:val="00CB4CD3"/>
    <w:rsid w:val="00CC3423"/>
    <w:rsid w:val="00D74AD3"/>
    <w:rsid w:val="00DC772B"/>
    <w:rsid w:val="00DD02B7"/>
    <w:rsid w:val="00DD2073"/>
    <w:rsid w:val="00DD4C14"/>
    <w:rsid w:val="00DE41D6"/>
    <w:rsid w:val="00E06EE7"/>
    <w:rsid w:val="00E15129"/>
    <w:rsid w:val="00E21CCA"/>
    <w:rsid w:val="00E36CC5"/>
    <w:rsid w:val="00E40940"/>
    <w:rsid w:val="00E70B30"/>
    <w:rsid w:val="00E82160"/>
    <w:rsid w:val="00E87099"/>
    <w:rsid w:val="00E93521"/>
    <w:rsid w:val="00EB7ED7"/>
    <w:rsid w:val="00ED6742"/>
    <w:rsid w:val="00EE1F35"/>
    <w:rsid w:val="00F033AF"/>
    <w:rsid w:val="00F0422B"/>
    <w:rsid w:val="00F06F9D"/>
    <w:rsid w:val="00F1551B"/>
    <w:rsid w:val="00F2081E"/>
    <w:rsid w:val="00F31252"/>
    <w:rsid w:val="00F511AF"/>
    <w:rsid w:val="00F92C73"/>
    <w:rsid w:val="00F97AF5"/>
    <w:rsid w:val="00FB19E9"/>
    <w:rsid w:val="00FB59C2"/>
    <w:rsid w:val="00FB5C7B"/>
    <w:rsid w:val="00FC3180"/>
    <w:rsid w:val="00FC400F"/>
    <w:rsid w:val="00FE33AC"/>
    <w:rsid w:val="00FE7723"/>
    <w:rsid w:val="00FF1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908537"/>
  <w15:chartTrackingRefBased/>
  <w15:docId w15:val="{08A190F5-B7C1-446B-8441-FEC3B80F9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70B3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C160E7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0"/>
    <w:link w:val="a3"/>
    <w:uiPriority w:val="10"/>
    <w:rsid w:val="00C160E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List Paragraph"/>
    <w:basedOn w:val="a"/>
    <w:uiPriority w:val="34"/>
    <w:qFormat/>
    <w:rsid w:val="00C160E7"/>
    <w:pPr>
      <w:ind w:leftChars="400" w:left="800"/>
    </w:pPr>
  </w:style>
  <w:style w:type="table" w:styleId="a5">
    <w:name w:val="Table Grid"/>
    <w:basedOn w:val="a1"/>
    <w:uiPriority w:val="39"/>
    <w:rsid w:val="00AA54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unhideWhenUsed/>
    <w:rsid w:val="005172A2"/>
    <w:rPr>
      <w:color w:val="0563C1" w:themeColor="hyperlink"/>
      <w:u w:val="single"/>
    </w:rPr>
  </w:style>
  <w:style w:type="character" w:customStyle="1" w:styleId="1">
    <w:name w:val="확인되지 않은 멘션1"/>
    <w:basedOn w:val="a0"/>
    <w:uiPriority w:val="99"/>
    <w:semiHidden/>
    <w:unhideWhenUsed/>
    <w:rsid w:val="005172A2"/>
    <w:rPr>
      <w:color w:val="808080"/>
      <w:shd w:val="clear" w:color="auto" w:fill="E6E6E6"/>
    </w:rPr>
  </w:style>
  <w:style w:type="paragraph" w:styleId="a7">
    <w:name w:val="caption"/>
    <w:basedOn w:val="a"/>
    <w:next w:val="a"/>
    <w:uiPriority w:val="35"/>
    <w:unhideWhenUsed/>
    <w:qFormat/>
    <w:rsid w:val="005172A2"/>
    <w:rPr>
      <w:b/>
      <w:bCs/>
      <w:szCs w:val="20"/>
    </w:rPr>
  </w:style>
  <w:style w:type="character" w:styleId="a8">
    <w:name w:val="FollowedHyperlink"/>
    <w:basedOn w:val="a0"/>
    <w:uiPriority w:val="99"/>
    <w:semiHidden/>
    <w:unhideWhenUsed/>
    <w:rsid w:val="000F6F30"/>
    <w:rPr>
      <w:color w:val="954F72" w:themeColor="followedHyperlink"/>
      <w:u w:val="single"/>
    </w:rPr>
  </w:style>
  <w:style w:type="paragraph" w:styleId="a9">
    <w:name w:val="Normal (Web)"/>
    <w:basedOn w:val="a"/>
    <w:uiPriority w:val="99"/>
    <w:semiHidden/>
    <w:unhideWhenUsed/>
    <w:rsid w:val="00612075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a">
    <w:name w:val="header"/>
    <w:basedOn w:val="a"/>
    <w:link w:val="Char0"/>
    <w:uiPriority w:val="99"/>
    <w:unhideWhenUsed/>
    <w:rsid w:val="00F0422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a"/>
    <w:uiPriority w:val="99"/>
    <w:rsid w:val="00F0422B"/>
  </w:style>
  <w:style w:type="paragraph" w:styleId="ab">
    <w:name w:val="footer"/>
    <w:basedOn w:val="a"/>
    <w:link w:val="Char1"/>
    <w:uiPriority w:val="99"/>
    <w:unhideWhenUsed/>
    <w:rsid w:val="00F0422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b"/>
    <w:uiPriority w:val="99"/>
    <w:rsid w:val="00F0422B"/>
  </w:style>
  <w:style w:type="character" w:customStyle="1" w:styleId="2">
    <w:name w:val="확인되지 않은 멘션2"/>
    <w:basedOn w:val="a0"/>
    <w:uiPriority w:val="99"/>
    <w:semiHidden/>
    <w:unhideWhenUsed/>
    <w:rsid w:val="00245FE1"/>
    <w:rPr>
      <w:color w:val="808080"/>
      <w:shd w:val="clear" w:color="auto" w:fill="E6E6E6"/>
    </w:rPr>
  </w:style>
  <w:style w:type="character" w:styleId="ac">
    <w:name w:val="Unresolved Mention"/>
    <w:basedOn w:val="a0"/>
    <w:uiPriority w:val="99"/>
    <w:semiHidden/>
    <w:unhideWhenUsed/>
    <w:rsid w:val="002D35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05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8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rror.kakao.com/ubuntu-releases/bionic/" TargetMode="External"/><Relationship Id="rId13" Type="http://schemas.openxmlformats.org/officeDocument/2006/relationships/image" Target="media/image4.emf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vmware.com/go/getplayer-win" TargetMode="External"/><Relationship Id="rId14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8C08B9-8BC0-4791-AF49-6E4416975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4</Pages>
  <Words>1226</Words>
  <Characters>4882</Characters>
  <Application>Microsoft Office Word</Application>
  <DocSecurity>0</DocSecurity>
  <Lines>157</Lines>
  <Paragraphs>1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r</dc:creator>
  <cp:keywords/>
  <dc:description/>
  <cp:lastModifiedBy>남상혁</cp:lastModifiedBy>
  <cp:revision>19</cp:revision>
  <cp:lastPrinted>2018-03-23T04:59:00Z</cp:lastPrinted>
  <dcterms:created xsi:type="dcterms:W3CDTF">2021-03-28T14:17:00Z</dcterms:created>
  <dcterms:modified xsi:type="dcterms:W3CDTF">2023-04-10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16a2cbd1c39f356397458ac1a5d563b592fb8be77829d113638152a31bfbf6</vt:lpwstr>
  </property>
</Properties>
</file>